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FAEFDB" w14:textId="77777777" w:rsidR="00675B1B" w:rsidRDefault="00582645" w:rsidP="008B4249">
      <w:pPr>
        <w:pStyle w:val="BodyText"/>
        <w:spacing w:before="65" w:line="276" w:lineRule="auto"/>
        <w:ind w:left="112" w:right="5"/>
        <w:jc w:val="center"/>
        <w:rPr>
          <w:color w:val="4E566A"/>
          <w:sz w:val="56"/>
          <w:szCs w:val="56"/>
        </w:rPr>
      </w:pPr>
      <w:r w:rsidRPr="00C26615">
        <w:rPr>
          <w:color w:val="4E566A"/>
          <w:sz w:val="56"/>
          <w:szCs w:val="56"/>
        </w:rPr>
        <w:t xml:space="preserve">NURTURE COMMUNITY </w:t>
      </w:r>
    </w:p>
    <w:p w14:paraId="41BC5739" w14:textId="532D1E94" w:rsidR="00582645" w:rsidRPr="00667681" w:rsidRDefault="00582645" w:rsidP="008B4249">
      <w:pPr>
        <w:pStyle w:val="BodyText"/>
        <w:spacing w:before="65" w:line="276" w:lineRule="auto"/>
        <w:ind w:left="112" w:right="5"/>
        <w:jc w:val="center"/>
        <w:rPr>
          <w:color w:val="4E566A"/>
          <w:sz w:val="17"/>
          <w:szCs w:val="17"/>
        </w:rPr>
      </w:pPr>
      <w:r w:rsidRPr="00667681">
        <w:rPr>
          <w:color w:val="4E566A"/>
          <w:sz w:val="52"/>
          <w:szCs w:val="52"/>
        </w:rPr>
        <w:t>DESIGN DOCUMENT</w:t>
      </w:r>
    </w:p>
    <w:p w14:paraId="333BD41E" w14:textId="77777777" w:rsidR="00582645" w:rsidRDefault="00582645" w:rsidP="00197FA3">
      <w:pPr>
        <w:pStyle w:val="BodyText"/>
        <w:spacing w:before="65" w:line="276" w:lineRule="auto"/>
        <w:ind w:left="112" w:right="5"/>
        <w:rPr>
          <w:color w:val="4E566A"/>
        </w:rPr>
      </w:pPr>
    </w:p>
    <w:p w14:paraId="2F46AA69" w14:textId="77777777" w:rsidR="00582645" w:rsidRDefault="00582645" w:rsidP="00197FA3">
      <w:pPr>
        <w:pStyle w:val="BodyText"/>
        <w:spacing w:before="65" w:line="276" w:lineRule="auto"/>
        <w:ind w:left="112" w:right="5"/>
        <w:rPr>
          <w:color w:val="4E566A"/>
        </w:rPr>
      </w:pPr>
    </w:p>
    <w:p w14:paraId="521AB6F1" w14:textId="77777777" w:rsidR="00582645" w:rsidRDefault="00582645" w:rsidP="00197FA3">
      <w:pPr>
        <w:pStyle w:val="BodyText"/>
        <w:spacing w:before="65" w:line="276" w:lineRule="auto"/>
        <w:ind w:left="112" w:right="5"/>
        <w:rPr>
          <w:color w:val="4E566A"/>
        </w:rPr>
      </w:pPr>
    </w:p>
    <w:p w14:paraId="6B4BCE11" w14:textId="45045416" w:rsidR="7F1693F8" w:rsidRPr="00582645" w:rsidRDefault="7F1693F8" w:rsidP="00197FA3">
      <w:pPr>
        <w:pStyle w:val="BodyText"/>
        <w:spacing w:before="65" w:line="276" w:lineRule="auto"/>
        <w:ind w:left="112" w:right="5"/>
        <w:rPr>
          <w:color w:val="4E566A"/>
          <w:sz w:val="40"/>
          <w:szCs w:val="40"/>
        </w:rPr>
      </w:pPr>
      <w:r w:rsidRPr="00582645">
        <w:rPr>
          <w:color w:val="4E566A"/>
          <w:sz w:val="40"/>
          <w:szCs w:val="40"/>
        </w:rPr>
        <w:t>Contents</w:t>
      </w:r>
    </w:p>
    <w:tbl>
      <w:tblPr>
        <w:tblStyle w:val="TableGrid"/>
        <w:tblW w:w="0" w:type="auto"/>
        <w:tblInd w:w="112" w:type="dxa"/>
        <w:tblLayout w:type="fixed"/>
        <w:tblLook w:val="06A0" w:firstRow="1" w:lastRow="0" w:firstColumn="1" w:lastColumn="0" w:noHBand="1" w:noVBand="1"/>
      </w:tblPr>
      <w:tblGrid>
        <w:gridCol w:w="4965"/>
        <w:gridCol w:w="4965"/>
      </w:tblGrid>
      <w:tr w:rsidR="6B2F6C24" w:rsidRPr="00197FA3" w14:paraId="6A7F199E" w14:textId="77777777" w:rsidTr="6B2F6C24">
        <w:tc>
          <w:tcPr>
            <w:tcW w:w="4965" w:type="dxa"/>
          </w:tcPr>
          <w:p w14:paraId="6CD8A0CA" w14:textId="68261F9B" w:rsidR="6B2F6C24" w:rsidRPr="00197FA3" w:rsidRDefault="74673321" w:rsidP="00197FA3">
            <w:pPr>
              <w:pStyle w:val="BodyText"/>
              <w:spacing w:before="65" w:line="276" w:lineRule="auto"/>
              <w:ind w:left="112" w:right="5"/>
              <w:rPr>
                <w:color w:val="4E566A"/>
              </w:rPr>
            </w:pPr>
            <w:r w:rsidRPr="00197FA3">
              <w:rPr>
                <w:color w:val="4E566A"/>
              </w:rPr>
              <w:t>Design</w:t>
            </w:r>
          </w:p>
          <w:p w14:paraId="668CDF6D" w14:textId="7ADBC12E" w:rsidR="6B2F6C24" w:rsidRPr="00197FA3" w:rsidRDefault="74673321" w:rsidP="00197FA3">
            <w:pPr>
              <w:pStyle w:val="BodyText"/>
              <w:spacing w:before="65" w:line="276" w:lineRule="auto"/>
              <w:ind w:left="112" w:right="5"/>
              <w:rPr>
                <w:color w:val="4E566A"/>
              </w:rPr>
            </w:pPr>
            <w:r w:rsidRPr="00197FA3">
              <w:rPr>
                <w:color w:val="4E566A"/>
              </w:rPr>
              <w:t>Deployment plan</w:t>
            </w:r>
          </w:p>
          <w:p w14:paraId="3E7DFA6F" w14:textId="42ACF59E" w:rsidR="6B2F6C24" w:rsidRPr="00197FA3" w:rsidRDefault="74673321" w:rsidP="00197FA3">
            <w:pPr>
              <w:pStyle w:val="BodyText"/>
              <w:spacing w:before="65" w:line="276" w:lineRule="auto"/>
              <w:ind w:left="112" w:right="5"/>
              <w:rPr>
                <w:color w:val="4E566A"/>
              </w:rPr>
            </w:pPr>
            <w:r w:rsidRPr="00197FA3">
              <w:rPr>
                <w:color w:val="4E566A"/>
              </w:rPr>
              <w:t>System Design</w:t>
            </w:r>
          </w:p>
          <w:p w14:paraId="626BB03C" w14:textId="2FE7ECDB" w:rsidR="6B2F6C24" w:rsidRPr="00197FA3" w:rsidRDefault="3B51CA08" w:rsidP="00197FA3">
            <w:pPr>
              <w:pStyle w:val="BodyText"/>
              <w:spacing w:before="65" w:line="276" w:lineRule="auto"/>
              <w:ind w:left="112" w:right="5"/>
              <w:rPr>
                <w:color w:val="4E566A"/>
              </w:rPr>
            </w:pPr>
            <w:proofErr w:type="spellStart"/>
            <w:r w:rsidRPr="00197FA3">
              <w:rPr>
                <w:color w:val="4E566A"/>
              </w:rPr>
              <w:t>DataBase</w:t>
            </w:r>
            <w:proofErr w:type="spellEnd"/>
            <w:r w:rsidRPr="00197FA3">
              <w:rPr>
                <w:color w:val="4E566A"/>
              </w:rPr>
              <w:t xml:space="preserve"> Design</w:t>
            </w:r>
          </w:p>
        </w:tc>
        <w:tc>
          <w:tcPr>
            <w:tcW w:w="4965" w:type="dxa"/>
          </w:tcPr>
          <w:p w14:paraId="4DE6934F" w14:textId="61A6C9D4" w:rsidR="6B2F6C24" w:rsidRPr="00197FA3" w:rsidRDefault="44A59DB3" w:rsidP="00197FA3">
            <w:pPr>
              <w:pStyle w:val="BodyText"/>
              <w:spacing w:before="65" w:line="276" w:lineRule="auto"/>
              <w:ind w:left="112" w:right="5"/>
              <w:rPr>
                <w:color w:val="4E566A"/>
              </w:rPr>
            </w:pPr>
            <w:r w:rsidRPr="00197FA3">
              <w:rPr>
                <w:color w:val="4E566A"/>
              </w:rPr>
              <w:t>Page</w:t>
            </w:r>
          </w:p>
          <w:p w14:paraId="0207923C" w14:textId="453F145F" w:rsidR="6B2F6C24" w:rsidRPr="00197FA3" w:rsidRDefault="25D1117F" w:rsidP="00197FA3">
            <w:pPr>
              <w:pStyle w:val="BodyText"/>
              <w:spacing w:before="65" w:line="276" w:lineRule="auto"/>
              <w:ind w:left="112" w:right="5"/>
              <w:rPr>
                <w:color w:val="4E566A"/>
              </w:rPr>
            </w:pPr>
            <w:r w:rsidRPr="00197FA3">
              <w:rPr>
                <w:color w:val="4E566A"/>
              </w:rPr>
              <w:t>2</w:t>
            </w:r>
          </w:p>
        </w:tc>
      </w:tr>
      <w:tr w:rsidR="6B2F6C24" w:rsidRPr="00197FA3" w14:paraId="65817942" w14:textId="77777777" w:rsidTr="6B2F6C24">
        <w:tc>
          <w:tcPr>
            <w:tcW w:w="4965" w:type="dxa"/>
          </w:tcPr>
          <w:p w14:paraId="0E37C158" w14:textId="17F3F7CD" w:rsidR="6B2F6C24" w:rsidRPr="00197FA3" w:rsidRDefault="7F00E9C2" w:rsidP="00197FA3">
            <w:pPr>
              <w:pStyle w:val="BodyText"/>
              <w:spacing w:before="65" w:line="276" w:lineRule="auto"/>
              <w:ind w:left="112" w:right="5"/>
              <w:rPr>
                <w:color w:val="4E566A"/>
              </w:rPr>
            </w:pPr>
            <w:proofErr w:type="spellStart"/>
            <w:r w:rsidRPr="00197FA3">
              <w:rPr>
                <w:color w:val="4E566A"/>
              </w:rPr>
              <w:t>Api</w:t>
            </w:r>
            <w:proofErr w:type="spellEnd"/>
            <w:r w:rsidRPr="00197FA3">
              <w:rPr>
                <w:color w:val="4E566A"/>
              </w:rPr>
              <w:t xml:space="preserve"> References</w:t>
            </w:r>
          </w:p>
          <w:p w14:paraId="7633B95F" w14:textId="74C65E42" w:rsidR="6B2F6C24" w:rsidRPr="00197FA3" w:rsidRDefault="7F00E9C2" w:rsidP="00197FA3">
            <w:pPr>
              <w:pStyle w:val="BodyText"/>
              <w:spacing w:before="65" w:line="276" w:lineRule="auto"/>
              <w:ind w:left="112" w:right="5"/>
              <w:rPr>
                <w:color w:val="4E566A"/>
              </w:rPr>
            </w:pPr>
            <w:r w:rsidRPr="00197FA3">
              <w:rPr>
                <w:color w:val="4E566A"/>
              </w:rPr>
              <w:t>Signup</w:t>
            </w:r>
          </w:p>
          <w:p w14:paraId="5F708A7E" w14:textId="6BE6E535" w:rsidR="6B2F6C24" w:rsidRPr="00197FA3" w:rsidRDefault="31D4120B" w:rsidP="00197FA3">
            <w:pPr>
              <w:pStyle w:val="BodyText"/>
              <w:spacing w:before="65" w:line="276" w:lineRule="auto"/>
              <w:ind w:left="112" w:right="5"/>
              <w:rPr>
                <w:color w:val="4E566A"/>
              </w:rPr>
            </w:pPr>
            <w:r w:rsidRPr="00197FA3">
              <w:rPr>
                <w:color w:val="4E566A"/>
              </w:rPr>
              <w:t>Sign in</w:t>
            </w:r>
          </w:p>
          <w:p w14:paraId="74364690" w14:textId="7777A733" w:rsidR="6B2F6C24" w:rsidRPr="00197FA3" w:rsidRDefault="7F00E9C2" w:rsidP="00197FA3">
            <w:pPr>
              <w:pStyle w:val="BodyText"/>
              <w:spacing w:before="65" w:line="276" w:lineRule="auto"/>
              <w:ind w:left="112" w:right="5"/>
              <w:rPr>
                <w:color w:val="4E566A"/>
              </w:rPr>
            </w:pPr>
            <w:r w:rsidRPr="00197FA3">
              <w:rPr>
                <w:color w:val="4E566A"/>
              </w:rPr>
              <w:t xml:space="preserve">Post </w:t>
            </w:r>
            <w:r w:rsidR="20BC223A" w:rsidRPr="00197FA3">
              <w:rPr>
                <w:color w:val="4E566A"/>
              </w:rPr>
              <w:t>available</w:t>
            </w:r>
            <w:r w:rsidRPr="00197FA3">
              <w:rPr>
                <w:color w:val="4E566A"/>
              </w:rPr>
              <w:t xml:space="preserve"> food</w:t>
            </w:r>
          </w:p>
          <w:p w14:paraId="4000BB99" w14:textId="1C75C38B" w:rsidR="6B2F6C24" w:rsidRPr="00197FA3" w:rsidRDefault="7F00E9C2" w:rsidP="00197FA3">
            <w:pPr>
              <w:pStyle w:val="BodyText"/>
              <w:spacing w:before="65" w:line="276" w:lineRule="auto"/>
              <w:ind w:left="112" w:right="5"/>
              <w:rPr>
                <w:color w:val="4E566A"/>
              </w:rPr>
            </w:pPr>
            <w:r w:rsidRPr="00197FA3">
              <w:rPr>
                <w:color w:val="4E566A"/>
              </w:rPr>
              <w:t>Update</w:t>
            </w:r>
            <w:r w:rsidR="38984555" w:rsidRPr="00197FA3">
              <w:rPr>
                <w:color w:val="4E566A"/>
              </w:rPr>
              <w:t xml:space="preserve"> </w:t>
            </w:r>
            <w:r w:rsidRPr="00197FA3">
              <w:rPr>
                <w:color w:val="4E566A"/>
              </w:rPr>
              <w:t>food list</w:t>
            </w:r>
          </w:p>
          <w:p w14:paraId="18F94F7F" w14:textId="65393FA5" w:rsidR="0A773EF2" w:rsidRPr="00197FA3" w:rsidRDefault="7718B424" w:rsidP="00197FA3">
            <w:pPr>
              <w:pStyle w:val="BodyText"/>
              <w:spacing w:before="65" w:line="276" w:lineRule="auto"/>
              <w:ind w:left="112" w:right="5"/>
              <w:rPr>
                <w:color w:val="4E566A"/>
              </w:rPr>
            </w:pPr>
            <w:r w:rsidRPr="00197FA3">
              <w:rPr>
                <w:color w:val="4E566A"/>
              </w:rPr>
              <w:t>Delete food lit</w:t>
            </w:r>
          </w:p>
          <w:p w14:paraId="51081BDF" w14:textId="65E8D390" w:rsidR="6B2F6C24" w:rsidRPr="00197FA3" w:rsidRDefault="7F00E9C2" w:rsidP="00197FA3">
            <w:pPr>
              <w:pStyle w:val="BodyText"/>
              <w:spacing w:before="65" w:line="276" w:lineRule="auto"/>
              <w:ind w:left="112" w:right="5"/>
              <w:rPr>
                <w:color w:val="4E566A"/>
              </w:rPr>
            </w:pPr>
            <w:r w:rsidRPr="00197FA3">
              <w:rPr>
                <w:color w:val="4E566A"/>
              </w:rPr>
              <w:t>List of food items</w:t>
            </w:r>
          </w:p>
          <w:p w14:paraId="170565A1" w14:textId="4FC8AAD7" w:rsidR="6B2F6C24" w:rsidRPr="00197FA3" w:rsidRDefault="14136BD4" w:rsidP="00197FA3">
            <w:pPr>
              <w:pStyle w:val="BodyText"/>
              <w:spacing w:before="65" w:line="276" w:lineRule="auto"/>
              <w:ind w:left="112" w:right="5"/>
              <w:rPr>
                <w:color w:val="4E566A"/>
              </w:rPr>
            </w:pPr>
            <w:r w:rsidRPr="00197FA3">
              <w:rPr>
                <w:color w:val="4E566A"/>
              </w:rPr>
              <w:t xml:space="preserve">View </w:t>
            </w:r>
            <w:r w:rsidR="70B43C9A" w:rsidRPr="00197FA3">
              <w:rPr>
                <w:color w:val="4E566A"/>
              </w:rPr>
              <w:t>restaurant</w:t>
            </w:r>
            <w:r w:rsidRPr="00197FA3">
              <w:rPr>
                <w:color w:val="4E566A"/>
              </w:rPr>
              <w:t xml:space="preserve"> profile</w:t>
            </w:r>
          </w:p>
          <w:p w14:paraId="47282535" w14:textId="54B7513C" w:rsidR="6B2F6C24" w:rsidRPr="00197FA3" w:rsidRDefault="29400BF7" w:rsidP="00197FA3">
            <w:pPr>
              <w:pStyle w:val="BodyText"/>
              <w:spacing w:before="65" w:line="276" w:lineRule="auto"/>
              <w:ind w:left="112" w:right="5"/>
              <w:rPr>
                <w:color w:val="4E566A"/>
              </w:rPr>
            </w:pPr>
            <w:r w:rsidRPr="00197FA3">
              <w:rPr>
                <w:color w:val="4E566A"/>
              </w:rPr>
              <w:t>Localized Search</w:t>
            </w:r>
          </w:p>
          <w:p w14:paraId="2194BF58" w14:textId="701BA1E1" w:rsidR="6B2F6C24" w:rsidRPr="00197FA3" w:rsidRDefault="29400BF7" w:rsidP="00197FA3">
            <w:pPr>
              <w:pStyle w:val="BodyText"/>
              <w:spacing w:before="65" w:line="276" w:lineRule="auto"/>
              <w:ind w:left="112" w:right="5"/>
              <w:rPr>
                <w:color w:val="4E566A"/>
              </w:rPr>
            </w:pPr>
            <w:r w:rsidRPr="00197FA3">
              <w:rPr>
                <w:color w:val="4E566A"/>
              </w:rPr>
              <w:t>Contact us</w:t>
            </w:r>
          </w:p>
        </w:tc>
        <w:tc>
          <w:tcPr>
            <w:tcW w:w="4965" w:type="dxa"/>
          </w:tcPr>
          <w:p w14:paraId="14E3E0D3" w14:textId="1821EDD1" w:rsidR="6B2F6C24" w:rsidRPr="00197FA3" w:rsidRDefault="44A59DB3" w:rsidP="00197FA3">
            <w:pPr>
              <w:pStyle w:val="BodyText"/>
              <w:spacing w:before="65" w:line="276" w:lineRule="auto"/>
              <w:ind w:left="112" w:right="5"/>
              <w:rPr>
                <w:color w:val="4E566A"/>
              </w:rPr>
            </w:pPr>
            <w:r w:rsidRPr="00197FA3">
              <w:rPr>
                <w:color w:val="4E566A"/>
              </w:rPr>
              <w:t>Page</w:t>
            </w:r>
          </w:p>
          <w:p w14:paraId="12BBF4B8" w14:textId="2478F56D" w:rsidR="6B2F6C24" w:rsidRPr="00197FA3" w:rsidRDefault="1FF6E635" w:rsidP="00197FA3">
            <w:pPr>
              <w:pStyle w:val="BodyText"/>
              <w:spacing w:before="65" w:line="276" w:lineRule="auto"/>
              <w:ind w:left="112" w:right="5"/>
              <w:rPr>
                <w:color w:val="4E566A"/>
              </w:rPr>
            </w:pPr>
            <w:r w:rsidRPr="00197FA3">
              <w:rPr>
                <w:color w:val="4E566A"/>
              </w:rPr>
              <w:t>2 -</w:t>
            </w:r>
            <w:r w:rsidR="55D8F71E" w:rsidRPr="00197FA3">
              <w:rPr>
                <w:color w:val="4E566A"/>
              </w:rPr>
              <w:t xml:space="preserve"> 8</w:t>
            </w:r>
          </w:p>
        </w:tc>
      </w:tr>
    </w:tbl>
    <w:p w14:paraId="55E55533" w14:textId="0D47E1F3" w:rsidR="33027304" w:rsidRDefault="33027304" w:rsidP="33027304">
      <w:pPr>
        <w:pStyle w:val="Heading1"/>
        <w:spacing w:before="60"/>
      </w:pPr>
    </w:p>
    <w:p w14:paraId="4BF8BFB5" w14:textId="6A001B6E" w:rsidR="33027304" w:rsidRDefault="33027304" w:rsidP="33027304">
      <w:pPr>
        <w:pStyle w:val="Heading1"/>
        <w:spacing w:before="60"/>
      </w:pPr>
    </w:p>
    <w:p w14:paraId="4873C3B8" w14:textId="7D600C7F" w:rsidR="33027304" w:rsidRDefault="33027304" w:rsidP="33027304">
      <w:pPr>
        <w:pStyle w:val="Heading1"/>
        <w:spacing w:before="60"/>
      </w:pPr>
    </w:p>
    <w:p w14:paraId="0235F1D9" w14:textId="596CBD95" w:rsidR="11398B0E" w:rsidRDefault="11398B0E" w:rsidP="605A25FA">
      <w:pPr>
        <w:pStyle w:val="Heading1"/>
        <w:spacing w:before="60"/>
      </w:pPr>
    </w:p>
    <w:p w14:paraId="0749B885" w14:textId="09578D53" w:rsidR="605A25FA" w:rsidRDefault="605A25FA" w:rsidP="605A25FA">
      <w:pPr>
        <w:pStyle w:val="Heading1"/>
        <w:spacing w:before="60"/>
      </w:pPr>
    </w:p>
    <w:p w14:paraId="78365C8C" w14:textId="3DBF8583" w:rsidR="605A25FA" w:rsidRDefault="605A25FA" w:rsidP="605A25FA">
      <w:pPr>
        <w:pStyle w:val="Heading1"/>
        <w:spacing w:before="60"/>
      </w:pPr>
    </w:p>
    <w:p w14:paraId="73D5211E" w14:textId="72BEC769" w:rsidR="605A25FA" w:rsidRDefault="605A25FA" w:rsidP="605A25FA">
      <w:pPr>
        <w:pStyle w:val="Heading1"/>
        <w:spacing w:before="60"/>
      </w:pPr>
    </w:p>
    <w:p w14:paraId="04BCCD44" w14:textId="19712F1B" w:rsidR="3D080FF3" w:rsidRDefault="3D080FF3" w:rsidP="3D080FF3">
      <w:pPr>
        <w:pStyle w:val="Heading1"/>
        <w:spacing w:before="60"/>
      </w:pPr>
    </w:p>
    <w:p w14:paraId="12165537" w14:textId="77777777" w:rsidR="000B0BD9" w:rsidRDefault="000B0BD9" w:rsidP="3D080FF3">
      <w:pPr>
        <w:pStyle w:val="Heading1"/>
        <w:spacing w:before="60"/>
      </w:pPr>
    </w:p>
    <w:p w14:paraId="2FE9B310" w14:textId="77777777" w:rsidR="000B0BD9" w:rsidRDefault="000B0BD9" w:rsidP="3D080FF3">
      <w:pPr>
        <w:pStyle w:val="Heading1"/>
        <w:spacing w:before="60"/>
      </w:pPr>
    </w:p>
    <w:p w14:paraId="6718CD10" w14:textId="77777777" w:rsidR="000B0BD9" w:rsidRDefault="000B0BD9" w:rsidP="3D080FF3">
      <w:pPr>
        <w:pStyle w:val="Heading1"/>
        <w:spacing w:before="60"/>
      </w:pPr>
    </w:p>
    <w:p w14:paraId="5D5FD1AF" w14:textId="0CFF3D42" w:rsidR="00961459" w:rsidRDefault="00667681">
      <w:pPr>
        <w:pStyle w:val="Heading1"/>
        <w:spacing w:before="60"/>
      </w:pPr>
      <w:r>
        <w:lastRenderedPageBreak/>
        <w:t xml:space="preserve">Application </w:t>
      </w:r>
      <w:r w:rsidR="00953EA1">
        <w:t>Design</w:t>
      </w:r>
    </w:p>
    <w:p w14:paraId="5D5FD1B0" w14:textId="35565256" w:rsidR="00961459" w:rsidRDefault="00961459">
      <w:pPr>
        <w:pStyle w:val="BodyText"/>
        <w:spacing w:before="7"/>
        <w:rPr>
          <w:rFonts w:ascii="Arial"/>
          <w:sz w:val="20"/>
        </w:rPr>
      </w:pPr>
    </w:p>
    <w:p w14:paraId="5D5FD1B1" w14:textId="42723BAD" w:rsidR="00961459" w:rsidRPr="00197FA3" w:rsidRDefault="1E4CE11E" w:rsidP="43D8EF30">
      <w:pPr>
        <w:pStyle w:val="BodyText"/>
        <w:numPr>
          <w:ilvl w:val="0"/>
          <w:numId w:val="8"/>
        </w:numPr>
        <w:rPr>
          <w:color w:val="4E566A"/>
        </w:rPr>
      </w:pPr>
      <w:r w:rsidRPr="00197FA3">
        <w:rPr>
          <w:color w:val="4E566A"/>
        </w:rPr>
        <w:t>Deployment Design</w:t>
      </w:r>
    </w:p>
    <w:p w14:paraId="790745AF" w14:textId="42723BAD" w:rsidR="1E4CE11E" w:rsidRDefault="1E4CE11E" w:rsidP="58BDEFA9">
      <w:pPr>
        <w:pStyle w:val="BodyText"/>
      </w:pPr>
      <w:r>
        <w:rPr>
          <w:noProof/>
        </w:rPr>
        <w:drawing>
          <wp:inline distT="0" distB="0" distL="0" distR="0" wp14:anchorId="6B9AC6E2" wp14:editId="7FD21374">
            <wp:extent cx="6657975" cy="1817073"/>
            <wp:effectExtent l="0" t="0" r="0" b="0"/>
            <wp:docPr id="404676796" name="Picture 4046767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57975" cy="18170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5FD1B2" w14:textId="3152B8B6" w:rsidR="00961459" w:rsidRPr="00ED2867" w:rsidRDefault="1E4CE11E" w:rsidP="00197FA3">
      <w:pPr>
        <w:pStyle w:val="BodyText"/>
        <w:numPr>
          <w:ilvl w:val="0"/>
          <w:numId w:val="8"/>
        </w:numPr>
        <w:rPr>
          <w:color w:val="4E566A"/>
        </w:rPr>
      </w:pPr>
      <w:r w:rsidRPr="00ED2867">
        <w:rPr>
          <w:color w:val="4E566A"/>
        </w:rPr>
        <w:t>System Design</w:t>
      </w:r>
    </w:p>
    <w:p w14:paraId="66DC0B16" w14:textId="2594EF6E" w:rsidR="2F1F1A4C" w:rsidRDefault="41CA6164" w:rsidP="2EB39B75">
      <w:pPr>
        <w:pStyle w:val="BodyText"/>
      </w:pPr>
      <w:r>
        <w:rPr>
          <w:noProof/>
        </w:rPr>
        <w:drawing>
          <wp:inline distT="0" distB="0" distL="0" distR="0" wp14:anchorId="11223FE4" wp14:editId="43A51DE8">
            <wp:extent cx="6610350" cy="2181225"/>
            <wp:effectExtent l="0" t="0" r="0" b="0"/>
            <wp:docPr id="2146459825" name="Picture 21464598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10350" cy="2181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E6511A" w14:textId="1064EF11" w:rsidR="2EB39B75" w:rsidRPr="00197FA3" w:rsidRDefault="41CA6164" w:rsidP="00197FA3">
      <w:pPr>
        <w:pStyle w:val="BodyText"/>
        <w:numPr>
          <w:ilvl w:val="0"/>
          <w:numId w:val="8"/>
        </w:numPr>
        <w:rPr>
          <w:color w:val="4E566A"/>
        </w:rPr>
      </w:pPr>
      <w:r w:rsidRPr="00197FA3">
        <w:rPr>
          <w:color w:val="4E566A"/>
        </w:rPr>
        <w:t>Database Design</w:t>
      </w:r>
    </w:p>
    <w:p w14:paraId="52EB1506" w14:textId="683E4AE5" w:rsidR="41CA6164" w:rsidRDefault="41CA6164" w:rsidP="363ED811">
      <w:r>
        <w:rPr>
          <w:noProof/>
        </w:rPr>
        <w:drawing>
          <wp:inline distT="0" distB="0" distL="0" distR="0" wp14:anchorId="5024A340" wp14:editId="45F77407">
            <wp:extent cx="6829713" cy="2453201"/>
            <wp:effectExtent l="0" t="0" r="0" b="0"/>
            <wp:docPr id="1521992158" name="Picture 15219921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21992158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29713" cy="24532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5FD1B3" w14:textId="77777777" w:rsidR="00961459" w:rsidRPr="00ED2867" w:rsidRDefault="00953EA1" w:rsidP="00ED2867">
      <w:pPr>
        <w:rPr>
          <w:rFonts w:ascii="Roboto"/>
          <w:bCs/>
          <w:color w:val="4E566A"/>
          <w:sz w:val="36"/>
          <w:szCs w:val="36"/>
        </w:rPr>
      </w:pPr>
      <w:r w:rsidRPr="00ED2867">
        <w:rPr>
          <w:rFonts w:ascii="Roboto"/>
          <w:bCs/>
          <w:color w:val="4E566A"/>
          <w:sz w:val="36"/>
          <w:szCs w:val="36"/>
        </w:rPr>
        <w:t>API Reference</w:t>
      </w:r>
    </w:p>
    <w:p w14:paraId="5D5FD1B5" w14:textId="77777777" w:rsidR="00961459" w:rsidRPr="00ED2867" w:rsidRDefault="00961459">
      <w:pPr>
        <w:pStyle w:val="BodyText"/>
        <w:spacing w:before="3"/>
        <w:rPr>
          <w:rFonts w:ascii="Arial"/>
          <w:bCs/>
          <w:sz w:val="36"/>
          <w:szCs w:val="36"/>
        </w:rPr>
      </w:pPr>
    </w:p>
    <w:p w14:paraId="5D5FD1B6" w14:textId="77777777" w:rsidR="00961459" w:rsidRPr="00ED2867" w:rsidRDefault="00953EA1" w:rsidP="00ED2867">
      <w:pPr>
        <w:rPr>
          <w:rFonts w:ascii="Roboto"/>
          <w:bCs/>
          <w:color w:val="4E566A"/>
          <w:sz w:val="36"/>
          <w:szCs w:val="36"/>
        </w:rPr>
      </w:pPr>
      <w:r w:rsidRPr="00ED2867">
        <w:rPr>
          <w:rFonts w:ascii="Roboto"/>
          <w:bCs/>
          <w:color w:val="4E566A"/>
          <w:sz w:val="36"/>
          <w:szCs w:val="36"/>
        </w:rPr>
        <w:t>Authentication</w:t>
      </w:r>
    </w:p>
    <w:p w14:paraId="5D5FD1B7" w14:textId="77777777" w:rsidR="00961459" w:rsidRPr="00ED2867" w:rsidRDefault="00953EA1" w:rsidP="001818C9">
      <w:pPr>
        <w:pStyle w:val="BodyText"/>
        <w:spacing w:before="65" w:line="276" w:lineRule="auto"/>
        <w:ind w:right="5"/>
        <w:rPr>
          <w:color w:val="4E566A"/>
        </w:rPr>
      </w:pPr>
      <w:r w:rsidRPr="00ED2867">
        <w:rPr>
          <w:color w:val="4E566A"/>
        </w:rPr>
        <w:t xml:space="preserve">We used spring boot session token to authenticate the users and provide access to the </w:t>
      </w:r>
      <w:proofErr w:type="spellStart"/>
      <w:r w:rsidRPr="00ED2867">
        <w:rPr>
          <w:color w:val="4E566A"/>
        </w:rPr>
        <w:t>api</w:t>
      </w:r>
      <w:proofErr w:type="spellEnd"/>
    </w:p>
    <w:p w14:paraId="5D5FD1B8" w14:textId="77777777" w:rsidR="00961459" w:rsidRDefault="00961459">
      <w:pPr>
        <w:pStyle w:val="BodyText"/>
        <w:spacing w:before="7"/>
        <w:rPr>
          <w:rFonts w:ascii="Arial"/>
          <w:sz w:val="28"/>
        </w:rPr>
      </w:pPr>
    </w:p>
    <w:p w14:paraId="5D5FD1B9" w14:textId="77777777" w:rsidR="00961459" w:rsidRPr="00ED2867" w:rsidRDefault="00953EA1" w:rsidP="001818C9">
      <w:pPr>
        <w:pStyle w:val="BodyText"/>
        <w:spacing w:before="65" w:line="276" w:lineRule="auto"/>
        <w:ind w:right="5"/>
        <w:rPr>
          <w:color w:val="4E566A"/>
          <w:sz w:val="36"/>
          <w:szCs w:val="36"/>
        </w:rPr>
      </w:pPr>
      <w:r w:rsidRPr="00ED2867">
        <w:rPr>
          <w:color w:val="4E566A"/>
          <w:sz w:val="36"/>
          <w:szCs w:val="36"/>
        </w:rPr>
        <w:t>Errors</w:t>
      </w:r>
    </w:p>
    <w:p w14:paraId="5D5FD1BA" w14:textId="77777777" w:rsidR="00961459" w:rsidRDefault="00953EA1" w:rsidP="001818C9">
      <w:pPr>
        <w:pStyle w:val="BodyText"/>
        <w:spacing w:before="65" w:line="276" w:lineRule="auto"/>
        <w:ind w:right="5"/>
      </w:pPr>
      <w:r>
        <w:rPr>
          <w:color w:val="4E566A"/>
        </w:rPr>
        <w:t xml:space="preserve">We used conventional HTTP response codes to indicate the success or failure of an API request. In general: Codes in the </w:t>
      </w:r>
      <w:r>
        <w:rPr>
          <w:rFonts w:ascii="Arial"/>
          <w:sz w:val="20"/>
        </w:rPr>
        <w:t xml:space="preserve">2xx </w:t>
      </w:r>
      <w:r>
        <w:rPr>
          <w:color w:val="4E566A"/>
        </w:rPr>
        <w:t xml:space="preserve">range indicate success. Codes in the </w:t>
      </w:r>
      <w:r>
        <w:rPr>
          <w:rFonts w:ascii="Arial"/>
          <w:sz w:val="20"/>
        </w:rPr>
        <w:t xml:space="preserve">4xx </w:t>
      </w:r>
      <w:r>
        <w:rPr>
          <w:color w:val="4E566A"/>
        </w:rPr>
        <w:t xml:space="preserve">range indicate an error that failed given the </w:t>
      </w:r>
      <w:r>
        <w:rPr>
          <w:color w:val="4E566A"/>
        </w:rPr>
        <w:lastRenderedPageBreak/>
        <w:t xml:space="preserve">information provided (e.g., a required parameter was omitted, etc.). Codes in the </w:t>
      </w:r>
      <w:r>
        <w:rPr>
          <w:rFonts w:ascii="Arial"/>
          <w:sz w:val="20"/>
        </w:rPr>
        <w:t xml:space="preserve">5xx </w:t>
      </w:r>
      <w:r>
        <w:rPr>
          <w:color w:val="4E566A"/>
        </w:rPr>
        <w:t>range indicate an error with our servers (these are rare).</w:t>
      </w:r>
    </w:p>
    <w:p w14:paraId="5D5FD1BB" w14:textId="77777777" w:rsidR="00961459" w:rsidRDefault="00961459">
      <w:pPr>
        <w:pStyle w:val="BodyText"/>
        <w:spacing w:before="1"/>
        <w:rPr>
          <w:sz w:val="22"/>
        </w:rPr>
      </w:pPr>
    </w:p>
    <w:p w14:paraId="3FCC86C3" w14:textId="77777777" w:rsidR="00671EFB" w:rsidRPr="00BE6A1F" w:rsidRDefault="00671EFB" w:rsidP="00671EFB">
      <w:pPr>
        <w:pStyle w:val="ListParagraph"/>
        <w:numPr>
          <w:ilvl w:val="0"/>
          <w:numId w:val="2"/>
        </w:numPr>
        <w:rPr>
          <w:rFonts w:ascii="Roboto"/>
          <w:b/>
          <w:color w:val="4E566A"/>
          <w:sz w:val="25"/>
        </w:rPr>
      </w:pPr>
      <w:r w:rsidRPr="00BE6A1F">
        <w:rPr>
          <w:rFonts w:ascii="Roboto"/>
          <w:b/>
          <w:color w:val="4E566A"/>
          <w:sz w:val="25"/>
        </w:rPr>
        <w:t xml:space="preserve">Sign up </w:t>
      </w:r>
    </w:p>
    <w:p w14:paraId="245AC241" w14:textId="77777777" w:rsidR="00671EFB" w:rsidRDefault="00671EFB" w:rsidP="00671EFB">
      <w:pPr>
        <w:pStyle w:val="ListParagraph"/>
        <w:ind w:left="472" w:firstLine="0"/>
        <w:rPr>
          <w:rFonts w:ascii="Roboto"/>
          <w:b/>
          <w:sz w:val="25"/>
        </w:rPr>
      </w:pPr>
      <w:r>
        <w:rPr>
          <w:noProof/>
        </w:rPr>
        <w:drawing>
          <wp:inline distT="0" distB="0" distL="0" distR="0" wp14:anchorId="24367716" wp14:editId="58833C6A">
            <wp:extent cx="3230880" cy="2686685"/>
            <wp:effectExtent l="0" t="0" r="7620" b="0"/>
            <wp:docPr id="23" name="image10.png" descr="Diagram  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image10.png" descr="Diagram  Description automatically generated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30880" cy="2686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DB022B" w14:textId="77777777" w:rsidR="00671EFB" w:rsidRPr="00BE6A1F" w:rsidRDefault="00671EFB" w:rsidP="00671EFB">
      <w:pPr>
        <w:pStyle w:val="ListParagraph"/>
        <w:numPr>
          <w:ilvl w:val="0"/>
          <w:numId w:val="1"/>
        </w:numPr>
        <w:tabs>
          <w:tab w:val="left" w:pos="831"/>
          <w:tab w:val="left" w:pos="832"/>
        </w:tabs>
        <w:spacing w:before="0"/>
        <w:ind w:hanging="361"/>
        <w:rPr>
          <w:sz w:val="21"/>
        </w:rPr>
      </w:pPr>
      <w:r>
        <w:rPr>
          <w:color w:val="4E566A"/>
          <w:sz w:val="21"/>
        </w:rPr>
        <w:t>Attributes</w:t>
      </w:r>
    </w:p>
    <w:p w14:paraId="14EEFB33" w14:textId="197AB388" w:rsidR="00671EFB" w:rsidRPr="008F5A74" w:rsidRDefault="00671EFB" w:rsidP="00671EFB">
      <w:pPr>
        <w:pStyle w:val="ListParagraph"/>
        <w:numPr>
          <w:ilvl w:val="1"/>
          <w:numId w:val="1"/>
        </w:numPr>
        <w:tabs>
          <w:tab w:val="left" w:pos="1551"/>
          <w:tab w:val="left" w:pos="1552"/>
        </w:tabs>
        <w:ind w:hanging="361"/>
        <w:rPr>
          <w:color w:val="4E566A"/>
          <w:spacing w:val="-1"/>
          <w:sz w:val="21"/>
        </w:rPr>
      </w:pPr>
      <w:proofErr w:type="spellStart"/>
      <w:r w:rsidRPr="008F5A74">
        <w:rPr>
          <w:color w:val="4E566A"/>
          <w:spacing w:val="-1"/>
          <w:sz w:val="21"/>
        </w:rPr>
        <w:t>first_name</w:t>
      </w:r>
      <w:proofErr w:type="spellEnd"/>
      <w:r w:rsidR="00717AA3">
        <w:rPr>
          <w:color w:val="4E566A"/>
          <w:spacing w:val="-1"/>
          <w:sz w:val="21"/>
        </w:rPr>
        <w:t>:</w:t>
      </w:r>
      <w:r w:rsidRPr="008F5A74">
        <w:rPr>
          <w:color w:val="4E566A"/>
          <w:spacing w:val="-1"/>
          <w:sz w:val="21"/>
        </w:rPr>
        <w:t xml:space="preserve">     String</w:t>
      </w:r>
    </w:p>
    <w:p w14:paraId="2F278342" w14:textId="1346355C" w:rsidR="00671EFB" w:rsidRPr="008F5A74" w:rsidRDefault="00671EFB" w:rsidP="00671EFB">
      <w:pPr>
        <w:pStyle w:val="ListParagraph"/>
        <w:numPr>
          <w:ilvl w:val="1"/>
          <w:numId w:val="1"/>
        </w:numPr>
        <w:tabs>
          <w:tab w:val="left" w:pos="1551"/>
          <w:tab w:val="left" w:pos="1552"/>
        </w:tabs>
        <w:ind w:hanging="361"/>
        <w:rPr>
          <w:color w:val="4E566A"/>
          <w:spacing w:val="-1"/>
          <w:sz w:val="21"/>
        </w:rPr>
      </w:pPr>
      <w:proofErr w:type="spellStart"/>
      <w:r w:rsidRPr="008F5A74">
        <w:rPr>
          <w:color w:val="4E566A"/>
          <w:spacing w:val="-1"/>
          <w:sz w:val="21"/>
        </w:rPr>
        <w:t>last_</w:t>
      </w:r>
      <w:proofErr w:type="gramStart"/>
      <w:r w:rsidRPr="008F5A74">
        <w:rPr>
          <w:color w:val="4E566A"/>
          <w:spacing w:val="-1"/>
          <w:sz w:val="21"/>
        </w:rPr>
        <w:t>name</w:t>
      </w:r>
      <w:proofErr w:type="spellEnd"/>
      <w:r w:rsidRPr="008F5A74">
        <w:rPr>
          <w:color w:val="4E566A"/>
          <w:spacing w:val="-1"/>
          <w:sz w:val="21"/>
        </w:rPr>
        <w:t xml:space="preserve"> </w:t>
      </w:r>
      <w:r w:rsidR="00717AA3">
        <w:rPr>
          <w:color w:val="4E566A"/>
          <w:spacing w:val="-1"/>
          <w:sz w:val="21"/>
        </w:rPr>
        <w:t>:</w:t>
      </w:r>
      <w:proofErr w:type="gramEnd"/>
      <w:r w:rsidRPr="008F5A74">
        <w:rPr>
          <w:color w:val="4E566A"/>
          <w:spacing w:val="-1"/>
          <w:sz w:val="21"/>
        </w:rPr>
        <w:t xml:space="preserve">      String</w:t>
      </w:r>
    </w:p>
    <w:p w14:paraId="19E34981" w14:textId="0779D2CE" w:rsidR="00671EFB" w:rsidRPr="008F5A74" w:rsidRDefault="00671EFB" w:rsidP="00671EFB">
      <w:pPr>
        <w:pStyle w:val="ListParagraph"/>
        <w:numPr>
          <w:ilvl w:val="1"/>
          <w:numId w:val="1"/>
        </w:numPr>
        <w:tabs>
          <w:tab w:val="left" w:pos="1551"/>
          <w:tab w:val="left" w:pos="1552"/>
        </w:tabs>
        <w:ind w:hanging="361"/>
        <w:rPr>
          <w:color w:val="4E566A"/>
          <w:spacing w:val="-1"/>
          <w:sz w:val="21"/>
        </w:rPr>
      </w:pPr>
      <w:proofErr w:type="spellStart"/>
      <w:r w:rsidRPr="008F5A74">
        <w:rPr>
          <w:color w:val="4E566A"/>
          <w:spacing w:val="-1"/>
          <w:sz w:val="21"/>
        </w:rPr>
        <w:t>emailaddress</w:t>
      </w:r>
      <w:proofErr w:type="spellEnd"/>
      <w:r w:rsidR="00717AA3">
        <w:rPr>
          <w:color w:val="4E566A"/>
          <w:spacing w:val="-1"/>
          <w:sz w:val="21"/>
        </w:rPr>
        <w:t>:</w:t>
      </w:r>
      <w:r w:rsidRPr="008F5A74">
        <w:rPr>
          <w:color w:val="4E566A"/>
          <w:spacing w:val="-1"/>
          <w:sz w:val="21"/>
        </w:rPr>
        <w:t xml:space="preserve">    String</w:t>
      </w:r>
    </w:p>
    <w:p w14:paraId="3F879B20" w14:textId="6798EE24" w:rsidR="00671EFB" w:rsidRPr="008F5A74" w:rsidRDefault="00671EFB" w:rsidP="00671EFB">
      <w:pPr>
        <w:pStyle w:val="ListParagraph"/>
        <w:numPr>
          <w:ilvl w:val="1"/>
          <w:numId w:val="1"/>
        </w:numPr>
        <w:tabs>
          <w:tab w:val="left" w:pos="1551"/>
          <w:tab w:val="left" w:pos="1552"/>
        </w:tabs>
        <w:ind w:hanging="361"/>
        <w:rPr>
          <w:color w:val="4E566A"/>
          <w:spacing w:val="-1"/>
          <w:sz w:val="21"/>
        </w:rPr>
      </w:pPr>
      <w:proofErr w:type="gramStart"/>
      <w:r w:rsidRPr="008F5A74">
        <w:rPr>
          <w:color w:val="4E566A"/>
          <w:spacing w:val="-1"/>
          <w:sz w:val="21"/>
        </w:rPr>
        <w:t xml:space="preserve">password </w:t>
      </w:r>
      <w:r w:rsidR="00717AA3">
        <w:rPr>
          <w:color w:val="4E566A"/>
          <w:spacing w:val="-1"/>
          <w:sz w:val="21"/>
        </w:rPr>
        <w:t>:</w:t>
      </w:r>
      <w:proofErr w:type="gramEnd"/>
      <w:r w:rsidRPr="008F5A74">
        <w:rPr>
          <w:color w:val="4E566A"/>
          <w:spacing w:val="-1"/>
          <w:sz w:val="21"/>
        </w:rPr>
        <w:t xml:space="preserve">       String</w:t>
      </w:r>
    </w:p>
    <w:p w14:paraId="5056FC7B" w14:textId="70F4DBF4" w:rsidR="00671EFB" w:rsidRPr="008F5A74" w:rsidRDefault="00671EFB" w:rsidP="00671EFB">
      <w:pPr>
        <w:pStyle w:val="ListParagraph"/>
        <w:numPr>
          <w:ilvl w:val="1"/>
          <w:numId w:val="1"/>
        </w:numPr>
        <w:tabs>
          <w:tab w:val="left" w:pos="1551"/>
          <w:tab w:val="left" w:pos="1552"/>
        </w:tabs>
        <w:ind w:hanging="361"/>
        <w:rPr>
          <w:color w:val="4E566A"/>
          <w:spacing w:val="-1"/>
          <w:sz w:val="21"/>
        </w:rPr>
      </w:pPr>
      <w:proofErr w:type="spellStart"/>
      <w:r w:rsidRPr="008F5A74">
        <w:rPr>
          <w:color w:val="4E566A"/>
          <w:spacing w:val="-1"/>
          <w:sz w:val="21"/>
        </w:rPr>
        <w:t>restaurant_name</w:t>
      </w:r>
      <w:proofErr w:type="spellEnd"/>
      <w:r w:rsidR="00717AA3">
        <w:rPr>
          <w:color w:val="4E566A"/>
          <w:spacing w:val="-1"/>
          <w:sz w:val="21"/>
        </w:rPr>
        <w:t>:</w:t>
      </w:r>
      <w:r w:rsidRPr="008F5A74">
        <w:rPr>
          <w:color w:val="4E566A"/>
          <w:spacing w:val="-1"/>
          <w:sz w:val="21"/>
        </w:rPr>
        <w:t xml:space="preserve"> String</w:t>
      </w:r>
    </w:p>
    <w:p w14:paraId="3420DD11" w14:textId="7CA709A9" w:rsidR="00671EFB" w:rsidRPr="008F5A74" w:rsidRDefault="00671EFB" w:rsidP="00671EFB">
      <w:pPr>
        <w:pStyle w:val="ListParagraph"/>
        <w:numPr>
          <w:ilvl w:val="1"/>
          <w:numId w:val="1"/>
        </w:numPr>
        <w:tabs>
          <w:tab w:val="left" w:pos="1551"/>
          <w:tab w:val="left" w:pos="1552"/>
        </w:tabs>
        <w:ind w:hanging="361"/>
        <w:rPr>
          <w:color w:val="4E566A"/>
          <w:spacing w:val="-1"/>
          <w:sz w:val="21"/>
        </w:rPr>
      </w:pPr>
      <w:proofErr w:type="spellStart"/>
      <w:r w:rsidRPr="008F5A74">
        <w:rPr>
          <w:color w:val="4E566A"/>
          <w:spacing w:val="-1"/>
          <w:sz w:val="21"/>
        </w:rPr>
        <w:t>license_number</w:t>
      </w:r>
      <w:proofErr w:type="spellEnd"/>
      <w:r w:rsidR="00717AA3">
        <w:rPr>
          <w:color w:val="4E566A"/>
          <w:spacing w:val="-1"/>
          <w:sz w:val="21"/>
        </w:rPr>
        <w:t>:</w:t>
      </w:r>
      <w:r w:rsidRPr="008F5A74">
        <w:rPr>
          <w:color w:val="4E566A"/>
          <w:spacing w:val="-1"/>
          <w:sz w:val="21"/>
        </w:rPr>
        <w:t xml:space="preserve">  String</w:t>
      </w:r>
    </w:p>
    <w:p w14:paraId="6BCD9B9B" w14:textId="2F2A997F" w:rsidR="00671EFB" w:rsidRPr="008F5A74" w:rsidRDefault="00671EFB" w:rsidP="00671EFB">
      <w:pPr>
        <w:pStyle w:val="ListParagraph"/>
        <w:numPr>
          <w:ilvl w:val="1"/>
          <w:numId w:val="1"/>
        </w:numPr>
        <w:tabs>
          <w:tab w:val="left" w:pos="1551"/>
          <w:tab w:val="left" w:pos="1552"/>
        </w:tabs>
        <w:ind w:hanging="361"/>
        <w:rPr>
          <w:color w:val="4E566A"/>
          <w:spacing w:val="-1"/>
          <w:sz w:val="21"/>
        </w:rPr>
      </w:pPr>
      <w:r w:rsidRPr="008F5A74">
        <w:rPr>
          <w:color w:val="4E566A"/>
          <w:spacing w:val="-1"/>
          <w:sz w:val="21"/>
        </w:rPr>
        <w:t>address1</w:t>
      </w:r>
      <w:r w:rsidR="00717AA3">
        <w:rPr>
          <w:color w:val="4E566A"/>
          <w:spacing w:val="-1"/>
          <w:sz w:val="21"/>
        </w:rPr>
        <w:t>:</w:t>
      </w:r>
      <w:r w:rsidRPr="008F5A74">
        <w:rPr>
          <w:color w:val="4E566A"/>
          <w:spacing w:val="-1"/>
          <w:sz w:val="21"/>
        </w:rPr>
        <w:t xml:space="preserve">        String</w:t>
      </w:r>
    </w:p>
    <w:p w14:paraId="49D77F9F" w14:textId="031E259B" w:rsidR="00671EFB" w:rsidRPr="008F5A74" w:rsidRDefault="00671EFB" w:rsidP="00671EFB">
      <w:pPr>
        <w:pStyle w:val="ListParagraph"/>
        <w:numPr>
          <w:ilvl w:val="1"/>
          <w:numId w:val="1"/>
        </w:numPr>
        <w:tabs>
          <w:tab w:val="left" w:pos="1551"/>
          <w:tab w:val="left" w:pos="1552"/>
        </w:tabs>
        <w:ind w:hanging="361"/>
        <w:rPr>
          <w:color w:val="4E566A"/>
          <w:spacing w:val="-1"/>
          <w:sz w:val="21"/>
        </w:rPr>
      </w:pPr>
      <w:r w:rsidRPr="008F5A74">
        <w:rPr>
          <w:color w:val="4E566A"/>
          <w:spacing w:val="-1"/>
          <w:sz w:val="21"/>
        </w:rPr>
        <w:t>address2</w:t>
      </w:r>
      <w:r w:rsidR="00717AA3">
        <w:rPr>
          <w:color w:val="4E566A"/>
          <w:spacing w:val="-1"/>
          <w:sz w:val="21"/>
        </w:rPr>
        <w:t>:</w:t>
      </w:r>
      <w:r w:rsidRPr="008F5A74">
        <w:rPr>
          <w:color w:val="4E566A"/>
          <w:spacing w:val="-1"/>
          <w:sz w:val="21"/>
        </w:rPr>
        <w:t xml:space="preserve">       String</w:t>
      </w:r>
    </w:p>
    <w:p w14:paraId="6B47C968" w14:textId="5366288F" w:rsidR="00671EFB" w:rsidRPr="008F5A74" w:rsidRDefault="00671EFB" w:rsidP="00671EFB">
      <w:pPr>
        <w:pStyle w:val="ListParagraph"/>
        <w:numPr>
          <w:ilvl w:val="1"/>
          <w:numId w:val="1"/>
        </w:numPr>
        <w:tabs>
          <w:tab w:val="left" w:pos="1551"/>
          <w:tab w:val="left" w:pos="1552"/>
        </w:tabs>
        <w:ind w:hanging="361"/>
        <w:rPr>
          <w:color w:val="4E566A"/>
          <w:spacing w:val="-1"/>
          <w:sz w:val="21"/>
        </w:rPr>
      </w:pPr>
      <w:r w:rsidRPr="008F5A74">
        <w:rPr>
          <w:color w:val="4E566A"/>
          <w:spacing w:val="-1"/>
          <w:sz w:val="21"/>
        </w:rPr>
        <w:t>city</w:t>
      </w:r>
      <w:r w:rsidR="00717AA3">
        <w:rPr>
          <w:color w:val="4E566A"/>
          <w:spacing w:val="-1"/>
          <w:sz w:val="21"/>
        </w:rPr>
        <w:t>:</w:t>
      </w:r>
      <w:r w:rsidRPr="008F5A74">
        <w:rPr>
          <w:color w:val="4E566A"/>
          <w:spacing w:val="-1"/>
          <w:sz w:val="21"/>
        </w:rPr>
        <w:t xml:space="preserve">            String</w:t>
      </w:r>
    </w:p>
    <w:p w14:paraId="3C068208" w14:textId="112EEAEA" w:rsidR="00671EFB" w:rsidRPr="008F5A74" w:rsidRDefault="00671EFB" w:rsidP="00671EFB">
      <w:pPr>
        <w:pStyle w:val="ListParagraph"/>
        <w:numPr>
          <w:ilvl w:val="1"/>
          <w:numId w:val="1"/>
        </w:numPr>
        <w:tabs>
          <w:tab w:val="left" w:pos="1551"/>
          <w:tab w:val="left" w:pos="1552"/>
        </w:tabs>
        <w:ind w:hanging="361"/>
        <w:rPr>
          <w:color w:val="4E566A"/>
          <w:spacing w:val="-1"/>
          <w:sz w:val="21"/>
        </w:rPr>
      </w:pPr>
      <w:proofErr w:type="gramStart"/>
      <w:r w:rsidRPr="008F5A74">
        <w:rPr>
          <w:color w:val="4E566A"/>
          <w:spacing w:val="-1"/>
          <w:sz w:val="21"/>
        </w:rPr>
        <w:t xml:space="preserve">province </w:t>
      </w:r>
      <w:r w:rsidR="00717AA3">
        <w:rPr>
          <w:color w:val="4E566A"/>
          <w:spacing w:val="-1"/>
          <w:sz w:val="21"/>
        </w:rPr>
        <w:t>:</w:t>
      </w:r>
      <w:proofErr w:type="gramEnd"/>
      <w:r w:rsidRPr="008F5A74">
        <w:rPr>
          <w:color w:val="4E566A"/>
          <w:spacing w:val="-1"/>
          <w:sz w:val="21"/>
        </w:rPr>
        <w:t xml:space="preserve">       String</w:t>
      </w:r>
    </w:p>
    <w:p w14:paraId="60B7526F" w14:textId="2AD6C431" w:rsidR="00671EFB" w:rsidRPr="008F5A74" w:rsidRDefault="00671EFB" w:rsidP="00671EFB">
      <w:pPr>
        <w:pStyle w:val="ListParagraph"/>
        <w:numPr>
          <w:ilvl w:val="1"/>
          <w:numId w:val="1"/>
        </w:numPr>
        <w:tabs>
          <w:tab w:val="left" w:pos="1551"/>
          <w:tab w:val="left" w:pos="1552"/>
        </w:tabs>
        <w:ind w:hanging="361"/>
        <w:rPr>
          <w:color w:val="4E566A"/>
          <w:spacing w:val="-1"/>
          <w:sz w:val="21"/>
        </w:rPr>
      </w:pPr>
      <w:r w:rsidRPr="008F5A74">
        <w:rPr>
          <w:color w:val="4E566A"/>
          <w:spacing w:val="-1"/>
          <w:sz w:val="21"/>
        </w:rPr>
        <w:t>country</w:t>
      </w:r>
      <w:r w:rsidR="00717AA3">
        <w:rPr>
          <w:color w:val="4E566A"/>
          <w:spacing w:val="-1"/>
          <w:sz w:val="21"/>
        </w:rPr>
        <w:t>:</w:t>
      </w:r>
      <w:r w:rsidRPr="008F5A74">
        <w:rPr>
          <w:color w:val="4E566A"/>
          <w:spacing w:val="-1"/>
          <w:sz w:val="21"/>
        </w:rPr>
        <w:t xml:space="preserve">        String</w:t>
      </w:r>
    </w:p>
    <w:p w14:paraId="73E24AE2" w14:textId="0C314726" w:rsidR="00671EFB" w:rsidRPr="008F5A74" w:rsidRDefault="00671EFB" w:rsidP="00671EFB">
      <w:pPr>
        <w:pStyle w:val="ListParagraph"/>
        <w:numPr>
          <w:ilvl w:val="1"/>
          <w:numId w:val="1"/>
        </w:numPr>
        <w:tabs>
          <w:tab w:val="left" w:pos="1551"/>
          <w:tab w:val="left" w:pos="1552"/>
        </w:tabs>
        <w:ind w:hanging="361"/>
        <w:rPr>
          <w:color w:val="4E566A"/>
          <w:spacing w:val="-1"/>
          <w:sz w:val="21"/>
        </w:rPr>
      </w:pPr>
      <w:r w:rsidRPr="008F5A74">
        <w:rPr>
          <w:color w:val="4E566A"/>
          <w:spacing w:val="-1"/>
          <w:sz w:val="21"/>
        </w:rPr>
        <w:t>phone</w:t>
      </w:r>
      <w:r w:rsidR="00717AA3">
        <w:rPr>
          <w:color w:val="4E566A"/>
          <w:spacing w:val="-1"/>
          <w:sz w:val="21"/>
        </w:rPr>
        <w:t>:</w:t>
      </w:r>
      <w:r w:rsidRPr="008F5A74">
        <w:rPr>
          <w:color w:val="4E566A"/>
          <w:spacing w:val="-1"/>
          <w:sz w:val="21"/>
        </w:rPr>
        <w:t xml:space="preserve">           String</w:t>
      </w:r>
    </w:p>
    <w:p w14:paraId="4B5FA2C8" w14:textId="6264D547" w:rsidR="00671EFB" w:rsidRPr="008F5A74" w:rsidRDefault="00671EFB" w:rsidP="00671EFB">
      <w:pPr>
        <w:pStyle w:val="ListParagraph"/>
        <w:numPr>
          <w:ilvl w:val="1"/>
          <w:numId w:val="1"/>
        </w:numPr>
        <w:tabs>
          <w:tab w:val="left" w:pos="1551"/>
          <w:tab w:val="left" w:pos="1552"/>
        </w:tabs>
        <w:ind w:hanging="361"/>
        <w:rPr>
          <w:color w:val="4E566A"/>
          <w:spacing w:val="-1"/>
          <w:sz w:val="21"/>
        </w:rPr>
      </w:pPr>
      <w:r w:rsidRPr="008F5A74">
        <w:rPr>
          <w:color w:val="4E566A"/>
          <w:spacing w:val="-1"/>
          <w:sz w:val="21"/>
        </w:rPr>
        <w:t>zip</w:t>
      </w:r>
      <w:r w:rsidR="00717AA3">
        <w:rPr>
          <w:color w:val="4E566A"/>
          <w:spacing w:val="-1"/>
          <w:sz w:val="21"/>
        </w:rPr>
        <w:t>:</w:t>
      </w:r>
      <w:r w:rsidRPr="008F5A74">
        <w:rPr>
          <w:color w:val="4E566A"/>
          <w:spacing w:val="-1"/>
          <w:sz w:val="21"/>
        </w:rPr>
        <w:t xml:space="preserve">           String</w:t>
      </w:r>
    </w:p>
    <w:p w14:paraId="2EF4B50A" w14:textId="0C9F1EEA" w:rsidR="00671EFB" w:rsidRPr="008F5A74" w:rsidRDefault="00671EFB" w:rsidP="00671EFB">
      <w:pPr>
        <w:pStyle w:val="ListParagraph"/>
        <w:numPr>
          <w:ilvl w:val="1"/>
          <w:numId w:val="1"/>
        </w:numPr>
        <w:tabs>
          <w:tab w:val="left" w:pos="1551"/>
          <w:tab w:val="left" w:pos="1552"/>
        </w:tabs>
        <w:ind w:hanging="361"/>
        <w:rPr>
          <w:color w:val="4E566A"/>
          <w:spacing w:val="-1"/>
          <w:sz w:val="21"/>
        </w:rPr>
      </w:pPr>
      <w:proofErr w:type="spellStart"/>
      <w:r w:rsidRPr="008F5A74">
        <w:rPr>
          <w:color w:val="4E566A"/>
          <w:spacing w:val="-1"/>
          <w:sz w:val="21"/>
        </w:rPr>
        <w:t>usertype</w:t>
      </w:r>
      <w:proofErr w:type="spellEnd"/>
      <w:r w:rsidR="00717AA3">
        <w:rPr>
          <w:color w:val="4E566A"/>
          <w:spacing w:val="-1"/>
          <w:sz w:val="21"/>
        </w:rPr>
        <w:t>:</w:t>
      </w:r>
      <w:r w:rsidRPr="008F5A74">
        <w:rPr>
          <w:color w:val="4E566A"/>
          <w:spacing w:val="-1"/>
          <w:sz w:val="21"/>
        </w:rPr>
        <w:t xml:space="preserve">       String</w:t>
      </w:r>
    </w:p>
    <w:p w14:paraId="7CD20710" w14:textId="4F71B666" w:rsidR="00671EFB" w:rsidRPr="008F5A74" w:rsidRDefault="00671EFB" w:rsidP="00671EFB">
      <w:pPr>
        <w:pStyle w:val="ListParagraph"/>
        <w:numPr>
          <w:ilvl w:val="1"/>
          <w:numId w:val="1"/>
        </w:numPr>
        <w:tabs>
          <w:tab w:val="left" w:pos="1551"/>
          <w:tab w:val="left" w:pos="1552"/>
        </w:tabs>
        <w:ind w:hanging="361"/>
        <w:rPr>
          <w:color w:val="4E566A"/>
          <w:spacing w:val="-1"/>
          <w:sz w:val="21"/>
        </w:rPr>
      </w:pPr>
      <w:proofErr w:type="spellStart"/>
      <w:r w:rsidRPr="008F5A74">
        <w:rPr>
          <w:color w:val="4E566A"/>
          <w:spacing w:val="-1"/>
          <w:sz w:val="21"/>
        </w:rPr>
        <w:t>opens_at</w:t>
      </w:r>
      <w:proofErr w:type="spellEnd"/>
      <w:r w:rsidR="00717AA3">
        <w:rPr>
          <w:color w:val="4E566A"/>
          <w:spacing w:val="-1"/>
          <w:sz w:val="21"/>
        </w:rPr>
        <w:t>:</w:t>
      </w:r>
      <w:r w:rsidRPr="008F5A74">
        <w:rPr>
          <w:color w:val="4E566A"/>
          <w:spacing w:val="-1"/>
          <w:sz w:val="21"/>
        </w:rPr>
        <w:t xml:space="preserve">        String</w:t>
      </w:r>
    </w:p>
    <w:p w14:paraId="2065E720" w14:textId="586F3428" w:rsidR="00671EFB" w:rsidRPr="008F5A74" w:rsidRDefault="00671EFB" w:rsidP="00671EFB">
      <w:pPr>
        <w:pStyle w:val="ListParagraph"/>
        <w:numPr>
          <w:ilvl w:val="1"/>
          <w:numId w:val="1"/>
        </w:numPr>
        <w:tabs>
          <w:tab w:val="left" w:pos="1551"/>
          <w:tab w:val="left" w:pos="1552"/>
        </w:tabs>
        <w:ind w:hanging="361"/>
        <w:rPr>
          <w:color w:val="4E566A"/>
          <w:spacing w:val="-1"/>
          <w:sz w:val="21"/>
        </w:rPr>
      </w:pPr>
      <w:proofErr w:type="spellStart"/>
      <w:r w:rsidRPr="008F5A74">
        <w:rPr>
          <w:color w:val="4E566A"/>
          <w:spacing w:val="-1"/>
          <w:sz w:val="21"/>
        </w:rPr>
        <w:t>closes_at</w:t>
      </w:r>
      <w:proofErr w:type="spellEnd"/>
      <w:r w:rsidR="00717AA3">
        <w:rPr>
          <w:color w:val="4E566A"/>
          <w:spacing w:val="-1"/>
          <w:sz w:val="21"/>
        </w:rPr>
        <w:t>:</w:t>
      </w:r>
      <w:r w:rsidRPr="008F5A74">
        <w:rPr>
          <w:color w:val="4E566A"/>
          <w:spacing w:val="-1"/>
          <w:sz w:val="21"/>
        </w:rPr>
        <w:t xml:space="preserve">       String</w:t>
      </w:r>
    </w:p>
    <w:p w14:paraId="00608946" w14:textId="11304044" w:rsidR="00671EFB" w:rsidRPr="008F5A74" w:rsidRDefault="00671EFB" w:rsidP="00671EFB">
      <w:pPr>
        <w:pStyle w:val="ListParagraph"/>
        <w:numPr>
          <w:ilvl w:val="1"/>
          <w:numId w:val="1"/>
        </w:numPr>
        <w:tabs>
          <w:tab w:val="left" w:pos="1551"/>
          <w:tab w:val="left" w:pos="1552"/>
        </w:tabs>
        <w:ind w:hanging="361"/>
        <w:rPr>
          <w:color w:val="4E566A"/>
          <w:spacing w:val="-1"/>
          <w:sz w:val="21"/>
        </w:rPr>
      </w:pPr>
      <w:proofErr w:type="spellStart"/>
      <w:r w:rsidRPr="008F5A74">
        <w:rPr>
          <w:color w:val="4E566A"/>
          <w:spacing w:val="-1"/>
          <w:sz w:val="21"/>
        </w:rPr>
        <w:t>loggedin</w:t>
      </w:r>
      <w:proofErr w:type="spellEnd"/>
      <w:r w:rsidR="00717AA3">
        <w:rPr>
          <w:color w:val="4E566A"/>
          <w:spacing w:val="-1"/>
          <w:sz w:val="21"/>
        </w:rPr>
        <w:t>:</w:t>
      </w:r>
      <w:r w:rsidRPr="008F5A74">
        <w:rPr>
          <w:color w:val="4E566A"/>
          <w:spacing w:val="-1"/>
          <w:sz w:val="21"/>
        </w:rPr>
        <w:t xml:space="preserve">       </w:t>
      </w:r>
      <w:proofErr w:type="spellStart"/>
      <w:r w:rsidRPr="008F5A74">
        <w:rPr>
          <w:color w:val="4E566A"/>
          <w:spacing w:val="-1"/>
          <w:sz w:val="21"/>
        </w:rPr>
        <w:t>boolean</w:t>
      </w:r>
      <w:proofErr w:type="spellEnd"/>
    </w:p>
    <w:p w14:paraId="127F0352" w14:textId="77777777" w:rsidR="00671EFB" w:rsidRDefault="00671EFB" w:rsidP="00671EFB">
      <w:pPr>
        <w:pStyle w:val="ListParagraph"/>
        <w:numPr>
          <w:ilvl w:val="0"/>
          <w:numId w:val="1"/>
        </w:numPr>
        <w:tabs>
          <w:tab w:val="left" w:pos="831"/>
          <w:tab w:val="left" w:pos="832"/>
        </w:tabs>
        <w:ind w:hanging="361"/>
        <w:rPr>
          <w:sz w:val="21"/>
        </w:rPr>
      </w:pPr>
      <w:r>
        <w:rPr>
          <w:color w:val="4E566A"/>
          <w:sz w:val="21"/>
        </w:rPr>
        <w:t>Endpoint:</w:t>
      </w:r>
    </w:p>
    <w:p w14:paraId="2DAF1FCF" w14:textId="77777777" w:rsidR="00671EFB" w:rsidRPr="00BE6A1F" w:rsidRDefault="00671EFB" w:rsidP="00671EFB">
      <w:pPr>
        <w:pStyle w:val="ListParagraph"/>
        <w:numPr>
          <w:ilvl w:val="1"/>
          <w:numId w:val="1"/>
        </w:numPr>
        <w:tabs>
          <w:tab w:val="left" w:pos="1551"/>
          <w:tab w:val="left" w:pos="1552"/>
        </w:tabs>
        <w:ind w:hanging="361"/>
        <w:rPr>
          <w:color w:val="4E566A"/>
          <w:spacing w:val="-1"/>
          <w:sz w:val="21"/>
        </w:rPr>
      </w:pPr>
      <w:proofErr w:type="spellStart"/>
      <w:r w:rsidRPr="00BE6A1F">
        <w:rPr>
          <w:color w:val="4E566A"/>
          <w:spacing w:val="-1"/>
          <w:sz w:val="21"/>
        </w:rPr>
        <w:t>Api</w:t>
      </w:r>
      <w:proofErr w:type="spellEnd"/>
      <w:r w:rsidRPr="00BE6A1F">
        <w:rPr>
          <w:color w:val="4E566A"/>
          <w:spacing w:val="-1"/>
          <w:sz w:val="21"/>
        </w:rPr>
        <w:t>- path {/users/</w:t>
      </w:r>
      <w:proofErr w:type="gramStart"/>
      <w:r w:rsidRPr="00BE6A1F">
        <w:rPr>
          <w:color w:val="4E566A"/>
          <w:spacing w:val="-1"/>
          <w:sz w:val="21"/>
        </w:rPr>
        <w:t>register }</w:t>
      </w:r>
      <w:proofErr w:type="gramEnd"/>
    </w:p>
    <w:p w14:paraId="326400D4" w14:textId="77777777" w:rsidR="00671EFB" w:rsidRPr="00BE6A1F" w:rsidRDefault="00671EFB" w:rsidP="00671EFB">
      <w:pPr>
        <w:pStyle w:val="ListParagraph"/>
        <w:numPr>
          <w:ilvl w:val="0"/>
          <w:numId w:val="1"/>
        </w:numPr>
        <w:tabs>
          <w:tab w:val="left" w:pos="831"/>
          <w:tab w:val="left" w:pos="832"/>
        </w:tabs>
        <w:ind w:hanging="361"/>
        <w:rPr>
          <w:color w:val="4E566A"/>
          <w:sz w:val="21"/>
        </w:rPr>
      </w:pPr>
      <w:r w:rsidRPr="00BE6A1F">
        <w:rPr>
          <w:color w:val="4E566A"/>
          <w:sz w:val="21"/>
        </w:rPr>
        <w:t xml:space="preserve">Response </w:t>
      </w:r>
    </w:p>
    <w:p w14:paraId="41808CA6" w14:textId="55C6F4EE" w:rsidR="00671EFB" w:rsidRPr="00BE6A1F" w:rsidRDefault="00671EFB" w:rsidP="00671EFB">
      <w:pPr>
        <w:pStyle w:val="ListParagraph"/>
        <w:numPr>
          <w:ilvl w:val="1"/>
          <w:numId w:val="1"/>
        </w:numPr>
        <w:tabs>
          <w:tab w:val="left" w:pos="1551"/>
          <w:tab w:val="left" w:pos="1552"/>
        </w:tabs>
        <w:ind w:hanging="361"/>
        <w:rPr>
          <w:color w:val="4E566A"/>
          <w:spacing w:val="-1"/>
          <w:sz w:val="21"/>
        </w:rPr>
      </w:pPr>
      <w:r w:rsidRPr="58BDEFA9">
        <w:rPr>
          <w:sz w:val="21"/>
          <w:szCs w:val="21"/>
        </w:rPr>
        <w:t xml:space="preserve">   </w:t>
      </w:r>
      <w:r w:rsidR="00964636">
        <w:rPr>
          <w:color w:val="4E566A"/>
          <w:spacing w:val="-1"/>
          <w:sz w:val="21"/>
        </w:rPr>
        <w:t>HTTP s</w:t>
      </w:r>
      <w:r w:rsidRPr="00BE6A1F">
        <w:rPr>
          <w:color w:val="4E566A"/>
          <w:spacing w:val="-1"/>
          <w:sz w:val="21"/>
        </w:rPr>
        <w:t xml:space="preserve">tatus code 409 if </w:t>
      </w:r>
      <w:r w:rsidR="00964636">
        <w:rPr>
          <w:color w:val="4E566A"/>
          <w:spacing w:val="-1"/>
          <w:sz w:val="21"/>
        </w:rPr>
        <w:t xml:space="preserve">the </w:t>
      </w:r>
      <w:r w:rsidRPr="00BE6A1F">
        <w:rPr>
          <w:color w:val="4E566A"/>
          <w:spacing w:val="-1"/>
          <w:sz w:val="21"/>
        </w:rPr>
        <w:t>email address already ex</w:t>
      </w:r>
      <w:r w:rsidR="00964636">
        <w:rPr>
          <w:color w:val="4E566A"/>
          <w:spacing w:val="-1"/>
          <w:sz w:val="21"/>
        </w:rPr>
        <w:t>ists</w:t>
      </w:r>
    </w:p>
    <w:p w14:paraId="7BA088A7" w14:textId="4CAF302B" w:rsidR="00671EFB" w:rsidRDefault="00671EFB" w:rsidP="00671EFB">
      <w:pPr>
        <w:pStyle w:val="ListParagraph"/>
        <w:numPr>
          <w:ilvl w:val="1"/>
          <w:numId w:val="1"/>
        </w:numPr>
        <w:tabs>
          <w:tab w:val="left" w:pos="1551"/>
          <w:tab w:val="left" w:pos="1552"/>
        </w:tabs>
        <w:ind w:hanging="361"/>
        <w:rPr>
          <w:color w:val="4E566A"/>
          <w:spacing w:val="-1"/>
          <w:sz w:val="21"/>
        </w:rPr>
      </w:pPr>
      <w:r w:rsidRPr="00BE6A1F">
        <w:rPr>
          <w:color w:val="4E566A"/>
          <w:spacing w:val="-1"/>
          <w:sz w:val="21"/>
        </w:rPr>
        <w:t xml:space="preserve">   </w:t>
      </w:r>
      <w:r w:rsidR="00964636">
        <w:rPr>
          <w:color w:val="4E566A"/>
          <w:spacing w:val="-1"/>
          <w:sz w:val="21"/>
        </w:rPr>
        <w:t>HTTP s</w:t>
      </w:r>
      <w:r w:rsidRPr="00BE6A1F">
        <w:rPr>
          <w:color w:val="4E566A"/>
          <w:spacing w:val="-1"/>
          <w:sz w:val="21"/>
        </w:rPr>
        <w:t xml:space="preserve">tatus code 200 for successful registration </w:t>
      </w:r>
    </w:p>
    <w:p w14:paraId="58A77264" w14:textId="77777777" w:rsidR="00671EFB" w:rsidRPr="00EE5727" w:rsidRDefault="00671EFB" w:rsidP="00EE5727">
      <w:pPr>
        <w:pStyle w:val="ListParagraph"/>
        <w:numPr>
          <w:ilvl w:val="0"/>
          <w:numId w:val="2"/>
        </w:numPr>
        <w:rPr>
          <w:rFonts w:ascii="Roboto"/>
          <w:b/>
          <w:color w:val="4E566A"/>
          <w:sz w:val="25"/>
        </w:rPr>
      </w:pPr>
      <w:r w:rsidRPr="00EE5727">
        <w:rPr>
          <w:rFonts w:ascii="Roboto"/>
          <w:b/>
          <w:color w:val="4E566A"/>
          <w:sz w:val="25"/>
        </w:rPr>
        <w:t xml:space="preserve">Sign in </w:t>
      </w:r>
    </w:p>
    <w:p w14:paraId="2ADC4CC2" w14:textId="77777777" w:rsidR="00671EFB" w:rsidRDefault="00671EFB" w:rsidP="00671EFB">
      <w:pPr>
        <w:pStyle w:val="ListParagraph"/>
        <w:tabs>
          <w:tab w:val="left" w:pos="1551"/>
          <w:tab w:val="left" w:pos="1552"/>
        </w:tabs>
        <w:ind w:left="472" w:firstLine="0"/>
        <w:rPr>
          <w:color w:val="4E566A"/>
          <w:spacing w:val="-1"/>
          <w:sz w:val="21"/>
        </w:rPr>
      </w:pPr>
      <w:r>
        <w:rPr>
          <w:noProof/>
        </w:rPr>
        <w:drawing>
          <wp:inline distT="0" distB="0" distL="0" distR="0" wp14:anchorId="3DB19BE7" wp14:editId="71751EB4">
            <wp:extent cx="2787650" cy="1492250"/>
            <wp:effectExtent l="0" t="0" r="0" b="0"/>
            <wp:docPr id="29" name="image12.png" descr="Diagram  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image12.png" descr="Diagram  Description automatically generated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87650" cy="1492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21B681" w14:textId="77777777" w:rsidR="00671EFB" w:rsidRPr="00BE6A1F" w:rsidRDefault="00671EFB" w:rsidP="00671EFB">
      <w:pPr>
        <w:pStyle w:val="ListParagraph"/>
        <w:numPr>
          <w:ilvl w:val="0"/>
          <w:numId w:val="1"/>
        </w:numPr>
        <w:tabs>
          <w:tab w:val="left" w:pos="831"/>
          <w:tab w:val="left" w:pos="832"/>
        </w:tabs>
        <w:spacing w:before="0"/>
        <w:ind w:hanging="361"/>
        <w:rPr>
          <w:sz w:val="21"/>
        </w:rPr>
      </w:pPr>
      <w:r>
        <w:rPr>
          <w:color w:val="4E566A"/>
          <w:sz w:val="21"/>
        </w:rPr>
        <w:lastRenderedPageBreak/>
        <w:t>Attributes</w:t>
      </w:r>
    </w:p>
    <w:p w14:paraId="386354CC" w14:textId="0F2B4FBD" w:rsidR="00671EFB" w:rsidRPr="008F5A74" w:rsidRDefault="00671EFB" w:rsidP="00671EFB">
      <w:pPr>
        <w:pStyle w:val="ListParagraph"/>
        <w:numPr>
          <w:ilvl w:val="1"/>
          <w:numId w:val="1"/>
        </w:numPr>
        <w:tabs>
          <w:tab w:val="left" w:pos="1551"/>
          <w:tab w:val="left" w:pos="1552"/>
        </w:tabs>
        <w:ind w:hanging="361"/>
        <w:rPr>
          <w:color w:val="4E566A"/>
          <w:spacing w:val="-1"/>
          <w:sz w:val="21"/>
        </w:rPr>
      </w:pPr>
      <w:proofErr w:type="spellStart"/>
      <w:proofErr w:type="gramStart"/>
      <w:r w:rsidRPr="008F5A74">
        <w:rPr>
          <w:color w:val="4E566A"/>
          <w:spacing w:val="-1"/>
          <w:sz w:val="21"/>
        </w:rPr>
        <w:t>emailaddress</w:t>
      </w:r>
      <w:proofErr w:type="spellEnd"/>
      <w:r w:rsidRPr="008F5A74">
        <w:rPr>
          <w:color w:val="4E566A"/>
          <w:spacing w:val="-1"/>
          <w:sz w:val="21"/>
        </w:rPr>
        <w:t xml:space="preserve"> </w:t>
      </w:r>
      <w:r w:rsidR="00717AA3">
        <w:rPr>
          <w:color w:val="4E566A"/>
          <w:spacing w:val="-1"/>
          <w:sz w:val="21"/>
        </w:rPr>
        <w:t>:</w:t>
      </w:r>
      <w:proofErr w:type="gramEnd"/>
      <w:r w:rsidRPr="008F5A74">
        <w:rPr>
          <w:color w:val="4E566A"/>
          <w:spacing w:val="-1"/>
          <w:sz w:val="21"/>
        </w:rPr>
        <w:t xml:space="preserve">   String</w:t>
      </w:r>
    </w:p>
    <w:p w14:paraId="55B8D918" w14:textId="0B9EC08F" w:rsidR="00671EFB" w:rsidRPr="008F5A74" w:rsidRDefault="00671EFB" w:rsidP="00671EFB">
      <w:pPr>
        <w:pStyle w:val="ListParagraph"/>
        <w:numPr>
          <w:ilvl w:val="1"/>
          <w:numId w:val="1"/>
        </w:numPr>
        <w:tabs>
          <w:tab w:val="left" w:pos="1551"/>
          <w:tab w:val="left" w:pos="1552"/>
        </w:tabs>
        <w:ind w:hanging="361"/>
        <w:rPr>
          <w:color w:val="4E566A"/>
          <w:spacing w:val="-1"/>
          <w:sz w:val="21"/>
        </w:rPr>
      </w:pPr>
      <w:r w:rsidRPr="008F5A74">
        <w:rPr>
          <w:color w:val="4E566A"/>
          <w:spacing w:val="-1"/>
          <w:sz w:val="21"/>
        </w:rPr>
        <w:t>password</w:t>
      </w:r>
      <w:r w:rsidR="00717AA3">
        <w:rPr>
          <w:color w:val="4E566A"/>
          <w:spacing w:val="-1"/>
          <w:sz w:val="21"/>
        </w:rPr>
        <w:t>:</w:t>
      </w:r>
      <w:r w:rsidRPr="008F5A74">
        <w:rPr>
          <w:color w:val="4E566A"/>
          <w:spacing w:val="-1"/>
          <w:sz w:val="21"/>
        </w:rPr>
        <w:t xml:space="preserve">        String</w:t>
      </w:r>
    </w:p>
    <w:p w14:paraId="2F6D5665" w14:textId="77777777" w:rsidR="00671EFB" w:rsidRDefault="00671EFB" w:rsidP="00671EFB">
      <w:pPr>
        <w:pStyle w:val="ListParagraph"/>
        <w:numPr>
          <w:ilvl w:val="0"/>
          <w:numId w:val="1"/>
        </w:numPr>
        <w:tabs>
          <w:tab w:val="left" w:pos="831"/>
          <w:tab w:val="left" w:pos="832"/>
        </w:tabs>
        <w:ind w:hanging="361"/>
        <w:rPr>
          <w:sz w:val="21"/>
        </w:rPr>
      </w:pPr>
      <w:r>
        <w:rPr>
          <w:color w:val="4E566A"/>
          <w:sz w:val="21"/>
        </w:rPr>
        <w:t>Endpoint:</w:t>
      </w:r>
    </w:p>
    <w:p w14:paraId="10983105" w14:textId="77777777" w:rsidR="00671EFB" w:rsidRPr="00BE6A1F" w:rsidRDefault="00671EFB" w:rsidP="00671EFB">
      <w:pPr>
        <w:pStyle w:val="ListParagraph"/>
        <w:numPr>
          <w:ilvl w:val="1"/>
          <w:numId w:val="1"/>
        </w:numPr>
        <w:tabs>
          <w:tab w:val="left" w:pos="1551"/>
          <w:tab w:val="left" w:pos="1552"/>
        </w:tabs>
        <w:ind w:hanging="361"/>
        <w:rPr>
          <w:color w:val="4E566A"/>
          <w:spacing w:val="-1"/>
          <w:sz w:val="21"/>
        </w:rPr>
      </w:pPr>
      <w:proofErr w:type="spellStart"/>
      <w:r w:rsidRPr="00BE6A1F">
        <w:rPr>
          <w:color w:val="4E566A"/>
          <w:spacing w:val="-1"/>
          <w:sz w:val="21"/>
        </w:rPr>
        <w:t>Api</w:t>
      </w:r>
      <w:proofErr w:type="spellEnd"/>
      <w:r w:rsidRPr="00BE6A1F">
        <w:rPr>
          <w:color w:val="4E566A"/>
          <w:spacing w:val="-1"/>
          <w:sz w:val="21"/>
        </w:rPr>
        <w:t>- path {/users/</w:t>
      </w:r>
      <w:proofErr w:type="gramStart"/>
      <w:r>
        <w:rPr>
          <w:color w:val="4E566A"/>
          <w:spacing w:val="-1"/>
          <w:sz w:val="21"/>
        </w:rPr>
        <w:t>login</w:t>
      </w:r>
      <w:r w:rsidRPr="00BE6A1F">
        <w:rPr>
          <w:color w:val="4E566A"/>
          <w:spacing w:val="-1"/>
          <w:sz w:val="21"/>
        </w:rPr>
        <w:t xml:space="preserve"> }</w:t>
      </w:r>
      <w:proofErr w:type="gramEnd"/>
    </w:p>
    <w:p w14:paraId="399D3581" w14:textId="77777777" w:rsidR="00671EFB" w:rsidRPr="00BE6A1F" w:rsidRDefault="00671EFB" w:rsidP="00671EFB">
      <w:pPr>
        <w:pStyle w:val="ListParagraph"/>
        <w:numPr>
          <w:ilvl w:val="0"/>
          <w:numId w:val="1"/>
        </w:numPr>
        <w:tabs>
          <w:tab w:val="left" w:pos="831"/>
          <w:tab w:val="left" w:pos="832"/>
        </w:tabs>
        <w:ind w:hanging="361"/>
        <w:rPr>
          <w:color w:val="4E566A"/>
          <w:sz w:val="21"/>
        </w:rPr>
      </w:pPr>
      <w:r w:rsidRPr="00BE6A1F">
        <w:rPr>
          <w:color w:val="4E566A"/>
          <w:sz w:val="21"/>
        </w:rPr>
        <w:t xml:space="preserve">Response </w:t>
      </w:r>
    </w:p>
    <w:p w14:paraId="5F1A618A" w14:textId="77777777" w:rsidR="00671EFB" w:rsidRPr="00BE6A1F" w:rsidRDefault="00671EFB" w:rsidP="00671EFB">
      <w:pPr>
        <w:pStyle w:val="ListParagraph"/>
        <w:numPr>
          <w:ilvl w:val="1"/>
          <w:numId w:val="1"/>
        </w:numPr>
        <w:tabs>
          <w:tab w:val="left" w:pos="1551"/>
          <w:tab w:val="left" w:pos="1552"/>
        </w:tabs>
        <w:ind w:hanging="361"/>
        <w:rPr>
          <w:color w:val="4E566A"/>
          <w:spacing w:val="-1"/>
          <w:sz w:val="21"/>
        </w:rPr>
      </w:pPr>
      <w:r w:rsidRPr="58BDEFA9">
        <w:rPr>
          <w:sz w:val="21"/>
          <w:szCs w:val="21"/>
        </w:rPr>
        <w:t xml:space="preserve">   </w:t>
      </w:r>
      <w:r w:rsidRPr="00BE6A1F">
        <w:rPr>
          <w:color w:val="4E566A"/>
          <w:spacing w:val="-1"/>
          <w:sz w:val="21"/>
        </w:rPr>
        <w:t xml:space="preserve">Http Status code </w:t>
      </w:r>
      <w:r w:rsidRPr="00890FC6">
        <w:rPr>
          <w:color w:val="4E566A"/>
          <w:spacing w:val="-1"/>
          <w:sz w:val="21"/>
        </w:rPr>
        <w:t>401 for Unauthorized</w:t>
      </w:r>
    </w:p>
    <w:p w14:paraId="121CD682" w14:textId="77777777" w:rsidR="00671EFB" w:rsidRDefault="00671EFB" w:rsidP="00671EFB">
      <w:pPr>
        <w:pStyle w:val="ListParagraph"/>
        <w:numPr>
          <w:ilvl w:val="1"/>
          <w:numId w:val="1"/>
        </w:numPr>
        <w:tabs>
          <w:tab w:val="left" w:pos="1551"/>
          <w:tab w:val="left" w:pos="1552"/>
        </w:tabs>
        <w:ind w:hanging="361"/>
        <w:rPr>
          <w:color w:val="4E566A"/>
          <w:spacing w:val="-1"/>
          <w:sz w:val="21"/>
        </w:rPr>
      </w:pPr>
      <w:r w:rsidRPr="00BE6A1F">
        <w:rPr>
          <w:color w:val="4E566A"/>
          <w:spacing w:val="-1"/>
          <w:sz w:val="21"/>
        </w:rPr>
        <w:t xml:space="preserve">    Http Status code 200 for successful </w:t>
      </w:r>
      <w:r>
        <w:rPr>
          <w:color w:val="4E566A"/>
          <w:spacing w:val="-1"/>
          <w:sz w:val="21"/>
        </w:rPr>
        <w:t xml:space="preserve">login </w:t>
      </w:r>
    </w:p>
    <w:p w14:paraId="775DF7DD" w14:textId="77777777" w:rsidR="00671EFB" w:rsidRPr="00890FC6" w:rsidRDefault="00671EFB" w:rsidP="00671EFB">
      <w:pPr>
        <w:pStyle w:val="ListParagraph"/>
        <w:numPr>
          <w:ilvl w:val="0"/>
          <w:numId w:val="2"/>
        </w:numPr>
        <w:rPr>
          <w:rFonts w:ascii="Roboto"/>
          <w:b/>
          <w:color w:val="4E566A"/>
          <w:sz w:val="25"/>
        </w:rPr>
      </w:pPr>
      <w:r w:rsidRPr="00890FC6">
        <w:rPr>
          <w:rFonts w:ascii="Roboto"/>
          <w:b/>
          <w:color w:val="4E566A"/>
          <w:sz w:val="25"/>
        </w:rPr>
        <w:t xml:space="preserve">Post Available food </w:t>
      </w:r>
    </w:p>
    <w:p w14:paraId="6AFAD3CA" w14:textId="77777777" w:rsidR="00671EFB" w:rsidRDefault="00671EFB" w:rsidP="00671EFB">
      <w:pPr>
        <w:pStyle w:val="ListParagraph"/>
        <w:tabs>
          <w:tab w:val="left" w:pos="1551"/>
          <w:tab w:val="left" w:pos="1552"/>
        </w:tabs>
        <w:ind w:left="472" w:firstLine="0"/>
        <w:rPr>
          <w:color w:val="4E566A"/>
          <w:spacing w:val="-1"/>
          <w:sz w:val="21"/>
        </w:rPr>
      </w:pPr>
      <w:r>
        <w:rPr>
          <w:noProof/>
        </w:rPr>
        <w:drawing>
          <wp:inline distT="0" distB="0" distL="0" distR="0" wp14:anchorId="3D134537" wp14:editId="27533243">
            <wp:extent cx="3441700" cy="2890520"/>
            <wp:effectExtent l="0" t="0" r="6350" b="5080"/>
            <wp:docPr id="31" name="image13.png" descr="Diagram  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image13.png" descr="Diagram  Description automatically generated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441700" cy="2890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9BEBFD" w14:textId="09101126" w:rsidR="00671EFB" w:rsidRPr="00BE6A1F" w:rsidRDefault="00671EFB" w:rsidP="00671EFB">
      <w:pPr>
        <w:pStyle w:val="ListParagraph"/>
        <w:numPr>
          <w:ilvl w:val="0"/>
          <w:numId w:val="1"/>
        </w:numPr>
        <w:tabs>
          <w:tab w:val="left" w:pos="831"/>
          <w:tab w:val="left" w:pos="832"/>
        </w:tabs>
        <w:spacing w:before="0"/>
        <w:ind w:hanging="361"/>
        <w:rPr>
          <w:sz w:val="21"/>
          <w:szCs w:val="21"/>
        </w:rPr>
      </w:pPr>
      <w:r w:rsidRPr="2F267CC7">
        <w:rPr>
          <w:color w:val="4E566A"/>
          <w:sz w:val="21"/>
          <w:szCs w:val="21"/>
        </w:rPr>
        <w:t>Attributes</w:t>
      </w:r>
    </w:p>
    <w:p w14:paraId="620C9095" w14:textId="00A16485" w:rsidR="00FE3E84" w:rsidRPr="00717AA3" w:rsidRDefault="00717AA3" w:rsidP="00717AA3">
      <w:pPr>
        <w:pStyle w:val="ListParagraph"/>
        <w:numPr>
          <w:ilvl w:val="1"/>
          <w:numId w:val="1"/>
        </w:numPr>
        <w:tabs>
          <w:tab w:val="left" w:pos="1551"/>
          <w:tab w:val="left" w:pos="1552"/>
        </w:tabs>
        <w:ind w:hanging="361"/>
        <w:rPr>
          <w:color w:val="4E566A"/>
          <w:spacing w:val="-1"/>
          <w:sz w:val="21"/>
        </w:rPr>
      </w:pPr>
      <w:proofErr w:type="gramStart"/>
      <w:r>
        <w:rPr>
          <w:color w:val="4E566A"/>
          <w:spacing w:val="-1"/>
          <w:sz w:val="21"/>
        </w:rPr>
        <w:t>I</w:t>
      </w:r>
      <w:r w:rsidR="00FE3E84" w:rsidRPr="00717AA3">
        <w:rPr>
          <w:color w:val="4E566A"/>
          <w:spacing w:val="-1"/>
          <w:sz w:val="21"/>
        </w:rPr>
        <w:t>d :</w:t>
      </w:r>
      <w:proofErr w:type="gramEnd"/>
      <w:r w:rsidR="00FE3E84" w:rsidRPr="00717AA3">
        <w:rPr>
          <w:color w:val="4E566A"/>
          <w:spacing w:val="-1"/>
          <w:sz w:val="21"/>
        </w:rPr>
        <w:t xml:space="preserve"> int </w:t>
      </w:r>
    </w:p>
    <w:p w14:paraId="54284F16" w14:textId="053BB828" w:rsidR="004F58BB" w:rsidRPr="00717AA3" w:rsidRDefault="00717AA3" w:rsidP="00717AA3">
      <w:pPr>
        <w:pStyle w:val="ListParagraph"/>
        <w:numPr>
          <w:ilvl w:val="1"/>
          <w:numId w:val="1"/>
        </w:numPr>
        <w:tabs>
          <w:tab w:val="left" w:pos="1551"/>
          <w:tab w:val="left" w:pos="1552"/>
        </w:tabs>
        <w:ind w:hanging="361"/>
        <w:rPr>
          <w:color w:val="4E566A"/>
          <w:spacing w:val="-1"/>
          <w:sz w:val="21"/>
        </w:rPr>
      </w:pPr>
      <w:proofErr w:type="spellStart"/>
      <w:r>
        <w:rPr>
          <w:color w:val="4E566A"/>
          <w:spacing w:val="-1"/>
          <w:sz w:val="21"/>
        </w:rPr>
        <w:t>R</w:t>
      </w:r>
      <w:r w:rsidR="003A7150" w:rsidRPr="00717AA3">
        <w:rPr>
          <w:color w:val="4E566A"/>
          <w:spacing w:val="-1"/>
          <w:sz w:val="21"/>
        </w:rPr>
        <w:t>estaurantName</w:t>
      </w:r>
      <w:proofErr w:type="spellEnd"/>
      <w:r w:rsidR="003A7150" w:rsidRPr="00717AA3">
        <w:rPr>
          <w:color w:val="4E566A"/>
          <w:spacing w:val="-1"/>
          <w:sz w:val="21"/>
        </w:rPr>
        <w:t xml:space="preserve"> </w:t>
      </w:r>
      <w:r w:rsidR="00DC339B" w:rsidRPr="00717AA3">
        <w:rPr>
          <w:color w:val="4E566A"/>
          <w:spacing w:val="-1"/>
          <w:sz w:val="21"/>
        </w:rPr>
        <w:t>String</w:t>
      </w:r>
    </w:p>
    <w:p w14:paraId="17139E0A" w14:textId="14A5B15E" w:rsidR="00FE3E84" w:rsidRPr="00717AA3" w:rsidRDefault="00FE3E84" w:rsidP="00717AA3">
      <w:pPr>
        <w:pStyle w:val="ListParagraph"/>
        <w:numPr>
          <w:ilvl w:val="1"/>
          <w:numId w:val="1"/>
        </w:numPr>
        <w:tabs>
          <w:tab w:val="left" w:pos="1551"/>
          <w:tab w:val="left" w:pos="1552"/>
        </w:tabs>
        <w:ind w:hanging="361"/>
        <w:rPr>
          <w:color w:val="4E566A"/>
          <w:spacing w:val="-1"/>
          <w:sz w:val="21"/>
        </w:rPr>
      </w:pPr>
      <w:r w:rsidRPr="00717AA3">
        <w:rPr>
          <w:color w:val="4E566A"/>
          <w:spacing w:val="-1"/>
          <w:sz w:val="21"/>
        </w:rPr>
        <w:t>Address</w:t>
      </w:r>
      <w:r w:rsidR="00C153B4" w:rsidRPr="00717AA3">
        <w:rPr>
          <w:color w:val="4E566A"/>
          <w:spacing w:val="-1"/>
          <w:sz w:val="21"/>
        </w:rPr>
        <w:t>1</w:t>
      </w:r>
      <w:r w:rsidRPr="00717AA3">
        <w:rPr>
          <w:color w:val="4E566A"/>
          <w:spacing w:val="-1"/>
          <w:sz w:val="21"/>
        </w:rPr>
        <w:t xml:space="preserve">: string </w:t>
      </w:r>
    </w:p>
    <w:p w14:paraId="1FA72568" w14:textId="0E1B6E12" w:rsidR="00C153B4" w:rsidRPr="00717AA3" w:rsidRDefault="00C153B4" w:rsidP="00717AA3">
      <w:pPr>
        <w:pStyle w:val="ListParagraph"/>
        <w:numPr>
          <w:ilvl w:val="1"/>
          <w:numId w:val="1"/>
        </w:numPr>
        <w:tabs>
          <w:tab w:val="left" w:pos="1551"/>
          <w:tab w:val="left" w:pos="1552"/>
        </w:tabs>
        <w:ind w:hanging="361"/>
        <w:rPr>
          <w:color w:val="4E566A"/>
          <w:spacing w:val="-1"/>
          <w:sz w:val="21"/>
        </w:rPr>
      </w:pPr>
      <w:r w:rsidRPr="00717AA3">
        <w:rPr>
          <w:color w:val="4E566A"/>
          <w:spacing w:val="-1"/>
          <w:sz w:val="21"/>
        </w:rPr>
        <w:t>Address2: string</w:t>
      </w:r>
    </w:p>
    <w:p w14:paraId="66A2AD69" w14:textId="202C843F" w:rsidR="00FE3E84" w:rsidRPr="00717AA3" w:rsidRDefault="00FE3E84" w:rsidP="00717AA3">
      <w:pPr>
        <w:pStyle w:val="ListParagraph"/>
        <w:numPr>
          <w:ilvl w:val="1"/>
          <w:numId w:val="1"/>
        </w:numPr>
        <w:tabs>
          <w:tab w:val="left" w:pos="1551"/>
          <w:tab w:val="left" w:pos="1552"/>
        </w:tabs>
        <w:ind w:hanging="361"/>
        <w:rPr>
          <w:color w:val="4E566A"/>
          <w:spacing w:val="-1"/>
          <w:sz w:val="21"/>
        </w:rPr>
      </w:pPr>
      <w:r w:rsidRPr="00717AA3">
        <w:rPr>
          <w:color w:val="4E566A"/>
          <w:spacing w:val="-1"/>
          <w:sz w:val="21"/>
        </w:rPr>
        <w:t xml:space="preserve">City: string </w:t>
      </w:r>
    </w:p>
    <w:p w14:paraId="09E395CD" w14:textId="59A5E548" w:rsidR="00FE3E84" w:rsidRPr="00717AA3" w:rsidRDefault="00FE3E84" w:rsidP="00717AA3">
      <w:pPr>
        <w:pStyle w:val="ListParagraph"/>
        <w:numPr>
          <w:ilvl w:val="1"/>
          <w:numId w:val="1"/>
        </w:numPr>
        <w:tabs>
          <w:tab w:val="left" w:pos="1551"/>
          <w:tab w:val="left" w:pos="1552"/>
        </w:tabs>
        <w:ind w:hanging="361"/>
        <w:rPr>
          <w:color w:val="4E566A"/>
          <w:spacing w:val="-1"/>
          <w:sz w:val="21"/>
        </w:rPr>
      </w:pPr>
      <w:r w:rsidRPr="00717AA3">
        <w:rPr>
          <w:color w:val="4E566A"/>
          <w:spacing w:val="-1"/>
          <w:sz w:val="21"/>
        </w:rPr>
        <w:t xml:space="preserve">Country: string </w:t>
      </w:r>
    </w:p>
    <w:p w14:paraId="7AF6883A" w14:textId="09AF9483" w:rsidR="00FE3E84" w:rsidRPr="00717AA3" w:rsidRDefault="00717AA3" w:rsidP="00717AA3">
      <w:pPr>
        <w:pStyle w:val="ListParagraph"/>
        <w:numPr>
          <w:ilvl w:val="1"/>
          <w:numId w:val="1"/>
        </w:numPr>
        <w:tabs>
          <w:tab w:val="left" w:pos="1551"/>
          <w:tab w:val="left" w:pos="1552"/>
        </w:tabs>
        <w:ind w:hanging="361"/>
        <w:rPr>
          <w:color w:val="4E566A"/>
          <w:spacing w:val="-1"/>
          <w:sz w:val="21"/>
        </w:rPr>
      </w:pPr>
      <w:proofErr w:type="spellStart"/>
      <w:r>
        <w:rPr>
          <w:color w:val="4E566A"/>
          <w:spacing w:val="-1"/>
          <w:sz w:val="21"/>
        </w:rPr>
        <w:t>I</w:t>
      </w:r>
      <w:r w:rsidR="00FE3E84" w:rsidRPr="00717AA3">
        <w:rPr>
          <w:color w:val="4E566A"/>
          <w:spacing w:val="-1"/>
          <w:sz w:val="21"/>
        </w:rPr>
        <w:t>tem_description</w:t>
      </w:r>
      <w:proofErr w:type="spellEnd"/>
      <w:r w:rsidR="00FE3E84" w:rsidRPr="00717AA3">
        <w:rPr>
          <w:color w:val="4E566A"/>
          <w:spacing w:val="-1"/>
          <w:sz w:val="21"/>
        </w:rPr>
        <w:t xml:space="preserve">: string </w:t>
      </w:r>
    </w:p>
    <w:p w14:paraId="5ED50018" w14:textId="45C30C40" w:rsidR="00FE3E84" w:rsidRPr="00717AA3" w:rsidRDefault="00717AA3" w:rsidP="00717AA3">
      <w:pPr>
        <w:pStyle w:val="ListParagraph"/>
        <w:numPr>
          <w:ilvl w:val="1"/>
          <w:numId w:val="1"/>
        </w:numPr>
        <w:tabs>
          <w:tab w:val="left" w:pos="1551"/>
          <w:tab w:val="left" w:pos="1552"/>
        </w:tabs>
        <w:ind w:hanging="361"/>
        <w:rPr>
          <w:color w:val="4E566A"/>
          <w:spacing w:val="-1"/>
          <w:sz w:val="21"/>
        </w:rPr>
      </w:pPr>
      <w:proofErr w:type="spellStart"/>
      <w:r>
        <w:rPr>
          <w:color w:val="4E566A"/>
          <w:spacing w:val="-1"/>
          <w:sz w:val="21"/>
        </w:rPr>
        <w:t>I</w:t>
      </w:r>
      <w:r w:rsidR="00FE3E84" w:rsidRPr="00717AA3">
        <w:rPr>
          <w:color w:val="4E566A"/>
          <w:spacing w:val="-1"/>
          <w:sz w:val="21"/>
        </w:rPr>
        <w:t>tem_</w:t>
      </w:r>
      <w:proofErr w:type="gramStart"/>
      <w:r w:rsidR="00FE3E84" w:rsidRPr="00717AA3">
        <w:rPr>
          <w:color w:val="4E566A"/>
          <w:spacing w:val="-1"/>
          <w:sz w:val="21"/>
        </w:rPr>
        <w:t>name</w:t>
      </w:r>
      <w:proofErr w:type="spellEnd"/>
      <w:r w:rsidR="00FE3E84" w:rsidRPr="00717AA3">
        <w:rPr>
          <w:color w:val="4E566A"/>
          <w:spacing w:val="-1"/>
          <w:sz w:val="21"/>
        </w:rPr>
        <w:t xml:space="preserve"> :</w:t>
      </w:r>
      <w:proofErr w:type="gramEnd"/>
      <w:r w:rsidR="00FE3E84" w:rsidRPr="00717AA3">
        <w:rPr>
          <w:color w:val="4E566A"/>
          <w:spacing w:val="-1"/>
          <w:sz w:val="21"/>
        </w:rPr>
        <w:t xml:space="preserve"> string </w:t>
      </w:r>
    </w:p>
    <w:p w14:paraId="2C718FA2" w14:textId="00F7FD4A" w:rsidR="00FE3E84" w:rsidRPr="00717AA3" w:rsidRDefault="00FE3E84" w:rsidP="00717AA3">
      <w:pPr>
        <w:pStyle w:val="ListParagraph"/>
        <w:numPr>
          <w:ilvl w:val="1"/>
          <w:numId w:val="1"/>
        </w:numPr>
        <w:tabs>
          <w:tab w:val="left" w:pos="1551"/>
          <w:tab w:val="left" w:pos="1552"/>
        </w:tabs>
        <w:ind w:hanging="361"/>
        <w:rPr>
          <w:color w:val="4E566A"/>
          <w:spacing w:val="-1"/>
          <w:sz w:val="21"/>
        </w:rPr>
      </w:pPr>
      <w:proofErr w:type="spellStart"/>
      <w:r w:rsidRPr="00717AA3">
        <w:rPr>
          <w:color w:val="4E566A"/>
          <w:spacing w:val="-1"/>
          <w:sz w:val="21"/>
        </w:rPr>
        <w:t>Number_of_packets</w:t>
      </w:r>
      <w:proofErr w:type="spellEnd"/>
      <w:r w:rsidRPr="00717AA3">
        <w:rPr>
          <w:color w:val="4E566A"/>
          <w:spacing w:val="-1"/>
          <w:sz w:val="21"/>
        </w:rPr>
        <w:t xml:space="preserve">: int </w:t>
      </w:r>
    </w:p>
    <w:p w14:paraId="1B9FF772" w14:textId="1788FDB3" w:rsidR="00FE3E84" w:rsidRPr="00717AA3" w:rsidRDefault="00FE3E84" w:rsidP="00717AA3">
      <w:pPr>
        <w:pStyle w:val="ListParagraph"/>
        <w:numPr>
          <w:ilvl w:val="1"/>
          <w:numId w:val="1"/>
        </w:numPr>
        <w:tabs>
          <w:tab w:val="left" w:pos="1551"/>
          <w:tab w:val="left" w:pos="1552"/>
        </w:tabs>
        <w:ind w:hanging="361"/>
        <w:rPr>
          <w:color w:val="4E566A"/>
          <w:spacing w:val="-1"/>
          <w:sz w:val="21"/>
        </w:rPr>
      </w:pPr>
      <w:proofErr w:type="spellStart"/>
      <w:r w:rsidRPr="00717AA3">
        <w:rPr>
          <w:color w:val="4E566A"/>
          <w:spacing w:val="-1"/>
          <w:sz w:val="21"/>
        </w:rPr>
        <w:t>Pickup_</w:t>
      </w:r>
      <w:proofErr w:type="gramStart"/>
      <w:r w:rsidRPr="00717AA3">
        <w:rPr>
          <w:color w:val="4E566A"/>
          <w:spacing w:val="-1"/>
          <w:sz w:val="21"/>
        </w:rPr>
        <w:t>time</w:t>
      </w:r>
      <w:proofErr w:type="spellEnd"/>
      <w:r w:rsidRPr="00717AA3">
        <w:rPr>
          <w:color w:val="4E566A"/>
          <w:spacing w:val="-1"/>
          <w:sz w:val="21"/>
        </w:rPr>
        <w:t xml:space="preserve"> :</w:t>
      </w:r>
      <w:proofErr w:type="gramEnd"/>
      <w:r w:rsidRPr="00717AA3">
        <w:rPr>
          <w:color w:val="4E566A"/>
          <w:spacing w:val="-1"/>
          <w:sz w:val="21"/>
        </w:rPr>
        <w:t xml:space="preserve"> string </w:t>
      </w:r>
    </w:p>
    <w:p w14:paraId="62E48FBA" w14:textId="66436482" w:rsidR="00FE3E84" w:rsidRPr="00717AA3" w:rsidRDefault="00717AA3" w:rsidP="00717AA3">
      <w:pPr>
        <w:pStyle w:val="ListParagraph"/>
        <w:numPr>
          <w:ilvl w:val="1"/>
          <w:numId w:val="1"/>
        </w:numPr>
        <w:tabs>
          <w:tab w:val="left" w:pos="1551"/>
          <w:tab w:val="left" w:pos="1552"/>
        </w:tabs>
        <w:ind w:hanging="361"/>
        <w:rPr>
          <w:color w:val="4E566A"/>
          <w:spacing w:val="-1"/>
          <w:sz w:val="21"/>
        </w:rPr>
      </w:pPr>
      <w:proofErr w:type="gramStart"/>
      <w:r>
        <w:rPr>
          <w:color w:val="4E566A"/>
          <w:spacing w:val="-1"/>
          <w:sz w:val="21"/>
        </w:rPr>
        <w:t>P</w:t>
      </w:r>
      <w:r w:rsidR="00FE3E84" w:rsidRPr="00717AA3">
        <w:rPr>
          <w:color w:val="4E566A"/>
          <w:spacing w:val="-1"/>
          <w:sz w:val="21"/>
        </w:rPr>
        <w:t>icture :</w:t>
      </w:r>
      <w:proofErr w:type="gramEnd"/>
      <w:r w:rsidR="00FE3E84" w:rsidRPr="00717AA3">
        <w:rPr>
          <w:color w:val="4E566A"/>
          <w:spacing w:val="-1"/>
          <w:sz w:val="21"/>
        </w:rPr>
        <w:t xml:space="preserve"> </w:t>
      </w:r>
      <w:proofErr w:type="spellStart"/>
      <w:r w:rsidR="00FE3E84" w:rsidRPr="00717AA3">
        <w:rPr>
          <w:color w:val="4E566A"/>
          <w:spacing w:val="-1"/>
          <w:sz w:val="21"/>
        </w:rPr>
        <w:t>mulitpart</w:t>
      </w:r>
      <w:proofErr w:type="spellEnd"/>
    </w:p>
    <w:p w14:paraId="771BC823" w14:textId="5C464754" w:rsidR="00923D72" w:rsidRPr="00717AA3" w:rsidRDefault="00717AA3" w:rsidP="00717AA3">
      <w:pPr>
        <w:pStyle w:val="ListParagraph"/>
        <w:numPr>
          <w:ilvl w:val="1"/>
          <w:numId w:val="1"/>
        </w:numPr>
        <w:tabs>
          <w:tab w:val="left" w:pos="1551"/>
          <w:tab w:val="left" w:pos="1552"/>
        </w:tabs>
        <w:ind w:hanging="361"/>
        <w:rPr>
          <w:color w:val="4E566A"/>
          <w:spacing w:val="-1"/>
          <w:sz w:val="21"/>
        </w:rPr>
      </w:pPr>
      <w:proofErr w:type="spellStart"/>
      <w:r>
        <w:rPr>
          <w:color w:val="4E566A"/>
          <w:spacing w:val="-1"/>
          <w:sz w:val="21"/>
        </w:rPr>
        <w:t>L</w:t>
      </w:r>
      <w:r w:rsidR="00923D72" w:rsidRPr="00717AA3">
        <w:rPr>
          <w:color w:val="4E566A"/>
          <w:spacing w:val="-1"/>
          <w:sz w:val="21"/>
        </w:rPr>
        <w:t>ocationChange</w:t>
      </w:r>
      <w:proofErr w:type="spellEnd"/>
      <w:r>
        <w:rPr>
          <w:color w:val="4E566A"/>
          <w:spacing w:val="-1"/>
          <w:sz w:val="21"/>
        </w:rPr>
        <w:t>:</w:t>
      </w:r>
      <w:r w:rsidR="00923D72" w:rsidRPr="00717AA3">
        <w:rPr>
          <w:color w:val="4E566A"/>
          <w:spacing w:val="-1"/>
          <w:sz w:val="21"/>
        </w:rPr>
        <w:t xml:space="preserve"> String</w:t>
      </w:r>
    </w:p>
    <w:p w14:paraId="613902F3" w14:textId="7399545C" w:rsidR="000B7DEB" w:rsidRPr="00717AA3" w:rsidRDefault="000B7DEB" w:rsidP="00717AA3">
      <w:pPr>
        <w:pStyle w:val="ListParagraph"/>
        <w:numPr>
          <w:ilvl w:val="1"/>
          <w:numId w:val="1"/>
        </w:numPr>
        <w:tabs>
          <w:tab w:val="left" w:pos="1551"/>
          <w:tab w:val="left" w:pos="1552"/>
        </w:tabs>
        <w:ind w:hanging="361"/>
        <w:rPr>
          <w:color w:val="4E566A"/>
          <w:spacing w:val="-1"/>
          <w:sz w:val="21"/>
        </w:rPr>
      </w:pPr>
      <w:proofErr w:type="gramStart"/>
      <w:r w:rsidRPr="00717AA3">
        <w:rPr>
          <w:color w:val="4E566A"/>
          <w:spacing w:val="-1"/>
          <w:sz w:val="21"/>
        </w:rPr>
        <w:t xml:space="preserve">Province </w:t>
      </w:r>
      <w:r w:rsidR="00717AA3">
        <w:rPr>
          <w:color w:val="4E566A"/>
          <w:spacing w:val="-1"/>
          <w:sz w:val="21"/>
        </w:rPr>
        <w:t>:</w:t>
      </w:r>
      <w:r w:rsidRPr="00717AA3">
        <w:rPr>
          <w:color w:val="4E566A"/>
          <w:spacing w:val="-1"/>
          <w:sz w:val="21"/>
        </w:rPr>
        <w:t>String</w:t>
      </w:r>
      <w:proofErr w:type="gramEnd"/>
    </w:p>
    <w:p w14:paraId="649DE40B" w14:textId="09101126" w:rsidR="00FE3E84" w:rsidRPr="00BE6A1F" w:rsidRDefault="00FE3E84" w:rsidP="00FE3E84">
      <w:pPr>
        <w:pStyle w:val="ListParagraph"/>
        <w:tabs>
          <w:tab w:val="left" w:pos="831"/>
          <w:tab w:val="left" w:pos="832"/>
        </w:tabs>
        <w:spacing w:before="0"/>
        <w:ind w:left="832" w:firstLine="0"/>
        <w:rPr>
          <w:sz w:val="21"/>
          <w:szCs w:val="21"/>
        </w:rPr>
      </w:pPr>
    </w:p>
    <w:p w14:paraId="16219AB8" w14:textId="09101126" w:rsidR="00671EFB" w:rsidRDefault="00671EFB" w:rsidP="00671EFB">
      <w:pPr>
        <w:pStyle w:val="ListParagraph"/>
        <w:numPr>
          <w:ilvl w:val="0"/>
          <w:numId w:val="1"/>
        </w:numPr>
        <w:tabs>
          <w:tab w:val="left" w:pos="831"/>
          <w:tab w:val="left" w:pos="832"/>
        </w:tabs>
        <w:ind w:hanging="361"/>
        <w:rPr>
          <w:sz w:val="21"/>
          <w:szCs w:val="21"/>
        </w:rPr>
      </w:pPr>
      <w:r w:rsidRPr="2F267CC7">
        <w:rPr>
          <w:color w:val="4E566A"/>
          <w:sz w:val="21"/>
          <w:szCs w:val="21"/>
        </w:rPr>
        <w:t>Endpoint:</w:t>
      </w:r>
    </w:p>
    <w:p w14:paraId="22394AC1" w14:textId="77777777" w:rsidR="00671EFB" w:rsidRPr="00BE6A1F" w:rsidRDefault="00671EFB" w:rsidP="00671EFB">
      <w:pPr>
        <w:pStyle w:val="ListParagraph"/>
        <w:numPr>
          <w:ilvl w:val="1"/>
          <w:numId w:val="1"/>
        </w:numPr>
        <w:tabs>
          <w:tab w:val="left" w:pos="1551"/>
          <w:tab w:val="left" w:pos="1552"/>
        </w:tabs>
        <w:ind w:hanging="361"/>
        <w:rPr>
          <w:color w:val="4E566A"/>
          <w:spacing w:val="-1"/>
          <w:sz w:val="21"/>
        </w:rPr>
      </w:pPr>
      <w:proofErr w:type="spellStart"/>
      <w:r w:rsidRPr="00BE6A1F">
        <w:rPr>
          <w:color w:val="4E566A"/>
          <w:spacing w:val="-1"/>
          <w:sz w:val="21"/>
        </w:rPr>
        <w:t>Api</w:t>
      </w:r>
      <w:proofErr w:type="spellEnd"/>
      <w:r w:rsidRPr="00BE6A1F">
        <w:rPr>
          <w:color w:val="4E566A"/>
          <w:spacing w:val="-1"/>
          <w:sz w:val="21"/>
        </w:rPr>
        <w:t>- path {/</w:t>
      </w:r>
      <w:proofErr w:type="spellStart"/>
      <w:proofErr w:type="gramStart"/>
      <w:r w:rsidRPr="0047647A">
        <w:rPr>
          <w:color w:val="4E566A"/>
          <w:spacing w:val="-1"/>
          <w:sz w:val="21"/>
        </w:rPr>
        <w:t>addFoodDetails</w:t>
      </w:r>
      <w:proofErr w:type="spellEnd"/>
      <w:r w:rsidRPr="00BE6A1F">
        <w:rPr>
          <w:color w:val="4E566A"/>
          <w:spacing w:val="-1"/>
          <w:sz w:val="21"/>
        </w:rPr>
        <w:t xml:space="preserve"> }</w:t>
      </w:r>
      <w:proofErr w:type="gramEnd"/>
    </w:p>
    <w:p w14:paraId="0AF593A6" w14:textId="77777777" w:rsidR="00671EFB" w:rsidRPr="00BE6A1F" w:rsidRDefault="00671EFB" w:rsidP="00671EFB">
      <w:pPr>
        <w:pStyle w:val="ListParagraph"/>
        <w:numPr>
          <w:ilvl w:val="0"/>
          <w:numId w:val="1"/>
        </w:numPr>
        <w:tabs>
          <w:tab w:val="left" w:pos="831"/>
          <w:tab w:val="left" w:pos="832"/>
        </w:tabs>
        <w:ind w:hanging="361"/>
        <w:rPr>
          <w:color w:val="4E566A"/>
          <w:spacing w:val="-1"/>
          <w:sz w:val="21"/>
        </w:rPr>
      </w:pPr>
      <w:r w:rsidRPr="00BE6A1F">
        <w:rPr>
          <w:color w:val="4E566A"/>
          <w:sz w:val="21"/>
        </w:rPr>
        <w:t xml:space="preserve">Response </w:t>
      </w:r>
    </w:p>
    <w:p w14:paraId="0A2E105D" w14:textId="77777777" w:rsidR="00671EFB" w:rsidRDefault="00671EFB" w:rsidP="00671EFB">
      <w:pPr>
        <w:pStyle w:val="ListParagraph"/>
        <w:numPr>
          <w:ilvl w:val="1"/>
          <w:numId w:val="1"/>
        </w:numPr>
        <w:tabs>
          <w:tab w:val="left" w:pos="1551"/>
          <w:tab w:val="left" w:pos="1552"/>
        </w:tabs>
        <w:ind w:hanging="361"/>
        <w:rPr>
          <w:color w:val="4E566A"/>
          <w:spacing w:val="-1"/>
          <w:sz w:val="21"/>
        </w:rPr>
      </w:pPr>
      <w:r w:rsidRPr="00BE6A1F">
        <w:rPr>
          <w:color w:val="4E566A"/>
          <w:spacing w:val="-1"/>
          <w:sz w:val="21"/>
        </w:rPr>
        <w:t xml:space="preserve">   H</w:t>
      </w:r>
      <w:r>
        <w:rPr>
          <w:color w:val="4E566A"/>
          <w:spacing w:val="-1"/>
          <w:sz w:val="21"/>
        </w:rPr>
        <w:t>TTP</w:t>
      </w:r>
      <w:r w:rsidRPr="00BE6A1F">
        <w:rPr>
          <w:color w:val="4E566A"/>
          <w:spacing w:val="-1"/>
          <w:sz w:val="21"/>
        </w:rPr>
        <w:t xml:space="preserve"> </w:t>
      </w:r>
      <w:r>
        <w:rPr>
          <w:color w:val="4E566A"/>
          <w:spacing w:val="-1"/>
          <w:sz w:val="21"/>
        </w:rPr>
        <w:t>s</w:t>
      </w:r>
      <w:r w:rsidRPr="00BE6A1F">
        <w:rPr>
          <w:color w:val="4E566A"/>
          <w:spacing w:val="-1"/>
          <w:sz w:val="21"/>
        </w:rPr>
        <w:t xml:space="preserve">tatus code 200 for successful </w:t>
      </w:r>
      <w:r>
        <w:rPr>
          <w:color w:val="4E566A"/>
          <w:spacing w:val="-1"/>
          <w:sz w:val="21"/>
        </w:rPr>
        <w:t xml:space="preserve">completion </w:t>
      </w:r>
    </w:p>
    <w:p w14:paraId="49A65DB1" w14:textId="77777777" w:rsidR="0048194A" w:rsidRDefault="0048194A" w:rsidP="0048194A">
      <w:pPr>
        <w:tabs>
          <w:tab w:val="left" w:pos="1551"/>
          <w:tab w:val="left" w:pos="1552"/>
        </w:tabs>
        <w:rPr>
          <w:color w:val="4E566A"/>
          <w:spacing w:val="-1"/>
          <w:sz w:val="21"/>
        </w:rPr>
      </w:pPr>
    </w:p>
    <w:p w14:paraId="2EEA8AF4" w14:textId="77777777" w:rsidR="0048194A" w:rsidRDefault="0048194A" w:rsidP="0048194A">
      <w:pPr>
        <w:tabs>
          <w:tab w:val="left" w:pos="1551"/>
          <w:tab w:val="left" w:pos="1552"/>
        </w:tabs>
        <w:rPr>
          <w:color w:val="4E566A"/>
          <w:spacing w:val="-1"/>
          <w:sz w:val="21"/>
        </w:rPr>
      </w:pPr>
    </w:p>
    <w:p w14:paraId="46051A49" w14:textId="77777777" w:rsidR="0048194A" w:rsidRDefault="0048194A" w:rsidP="0048194A">
      <w:pPr>
        <w:tabs>
          <w:tab w:val="left" w:pos="1551"/>
          <w:tab w:val="left" w:pos="1552"/>
        </w:tabs>
        <w:rPr>
          <w:color w:val="4E566A"/>
          <w:spacing w:val="-1"/>
          <w:sz w:val="21"/>
        </w:rPr>
      </w:pPr>
    </w:p>
    <w:p w14:paraId="2080D4FE" w14:textId="77777777" w:rsidR="0048194A" w:rsidRDefault="0048194A" w:rsidP="0048194A">
      <w:pPr>
        <w:tabs>
          <w:tab w:val="left" w:pos="1551"/>
          <w:tab w:val="left" w:pos="1552"/>
        </w:tabs>
        <w:rPr>
          <w:color w:val="4E566A"/>
          <w:spacing w:val="-1"/>
          <w:sz w:val="21"/>
        </w:rPr>
      </w:pPr>
    </w:p>
    <w:p w14:paraId="52EC25C9" w14:textId="77777777" w:rsidR="0048194A" w:rsidRDefault="0048194A" w:rsidP="0048194A">
      <w:pPr>
        <w:tabs>
          <w:tab w:val="left" w:pos="1551"/>
          <w:tab w:val="left" w:pos="1552"/>
        </w:tabs>
        <w:rPr>
          <w:color w:val="4E566A"/>
          <w:spacing w:val="-1"/>
          <w:sz w:val="21"/>
        </w:rPr>
      </w:pPr>
    </w:p>
    <w:p w14:paraId="6711FD13" w14:textId="77777777" w:rsidR="0048194A" w:rsidRDefault="0048194A" w:rsidP="0048194A">
      <w:pPr>
        <w:tabs>
          <w:tab w:val="left" w:pos="1551"/>
          <w:tab w:val="left" w:pos="1552"/>
        </w:tabs>
        <w:rPr>
          <w:color w:val="4E566A"/>
          <w:spacing w:val="-1"/>
          <w:sz w:val="21"/>
        </w:rPr>
      </w:pPr>
    </w:p>
    <w:p w14:paraId="420E1630" w14:textId="77777777" w:rsidR="0048194A" w:rsidRDefault="0048194A" w:rsidP="0048194A">
      <w:pPr>
        <w:tabs>
          <w:tab w:val="left" w:pos="1551"/>
          <w:tab w:val="left" w:pos="1552"/>
        </w:tabs>
        <w:rPr>
          <w:color w:val="4E566A"/>
          <w:spacing w:val="-1"/>
          <w:sz w:val="21"/>
        </w:rPr>
      </w:pPr>
    </w:p>
    <w:p w14:paraId="17D04028" w14:textId="77777777" w:rsidR="0048194A" w:rsidRPr="0048194A" w:rsidRDefault="0048194A" w:rsidP="0048194A">
      <w:pPr>
        <w:tabs>
          <w:tab w:val="left" w:pos="1551"/>
          <w:tab w:val="left" w:pos="1552"/>
        </w:tabs>
        <w:rPr>
          <w:color w:val="4E566A"/>
          <w:spacing w:val="-1"/>
          <w:sz w:val="21"/>
        </w:rPr>
      </w:pPr>
    </w:p>
    <w:p w14:paraId="7D7F482C" w14:textId="01C5892B" w:rsidR="00DA50AB" w:rsidRPr="0047647A" w:rsidRDefault="00DA50AB" w:rsidP="0047647A">
      <w:pPr>
        <w:pStyle w:val="ListParagraph"/>
        <w:numPr>
          <w:ilvl w:val="0"/>
          <w:numId w:val="2"/>
        </w:numPr>
        <w:rPr>
          <w:rFonts w:ascii="Roboto"/>
          <w:b/>
          <w:color w:val="4E566A"/>
          <w:sz w:val="25"/>
          <w:szCs w:val="25"/>
        </w:rPr>
      </w:pPr>
      <w:r w:rsidRPr="0047647A">
        <w:rPr>
          <w:rFonts w:ascii="Roboto"/>
          <w:b/>
          <w:color w:val="4E566A"/>
          <w:sz w:val="25"/>
          <w:szCs w:val="25"/>
        </w:rPr>
        <w:lastRenderedPageBreak/>
        <w:t>Update Food List</w:t>
      </w:r>
      <w:r w:rsidR="000502D7" w:rsidRPr="0047647A">
        <w:rPr>
          <w:rFonts w:ascii="Roboto"/>
          <w:b/>
          <w:color w:val="4E566A"/>
          <w:sz w:val="25"/>
          <w:szCs w:val="25"/>
        </w:rPr>
        <w:t xml:space="preserve"> </w:t>
      </w:r>
    </w:p>
    <w:p w14:paraId="5E21A63C" w14:textId="561DA998" w:rsidR="00354F7D" w:rsidRDefault="002A2B5C" w:rsidP="00354F7D">
      <w:pPr>
        <w:pStyle w:val="ListParagraph"/>
        <w:tabs>
          <w:tab w:val="left" w:pos="1551"/>
          <w:tab w:val="left" w:pos="1552"/>
        </w:tabs>
        <w:spacing w:before="37"/>
        <w:ind w:left="472" w:firstLine="0"/>
        <w:rPr>
          <w:b/>
          <w:sz w:val="21"/>
          <w:szCs w:val="21"/>
        </w:rPr>
      </w:pPr>
      <w:r>
        <w:rPr>
          <w:noProof/>
        </w:rPr>
        <w:drawing>
          <wp:inline distT="0" distB="0" distL="0" distR="0" wp14:anchorId="4B0002D6" wp14:editId="5A79A4AE">
            <wp:extent cx="3451860" cy="2323465"/>
            <wp:effectExtent l="0" t="0" r="0" b="635"/>
            <wp:docPr id="35" name="image14.png" descr="Chart, diagram, box and whisker chart  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image14.png" descr="Chart, diagram, box and whisker chart  Description automatically generated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451860" cy="2323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36C390" w14:textId="77777777" w:rsidR="002A2B5C" w:rsidRDefault="002A2B5C" w:rsidP="00354F7D">
      <w:pPr>
        <w:pStyle w:val="ListParagraph"/>
        <w:tabs>
          <w:tab w:val="left" w:pos="1551"/>
          <w:tab w:val="left" w:pos="1552"/>
        </w:tabs>
        <w:spacing w:before="37"/>
        <w:ind w:left="472" w:firstLine="0"/>
        <w:rPr>
          <w:b/>
          <w:sz w:val="21"/>
          <w:szCs w:val="21"/>
        </w:rPr>
      </w:pPr>
    </w:p>
    <w:p w14:paraId="31D8CF97" w14:textId="77777777" w:rsidR="002A2B5C" w:rsidRDefault="002A2B5C" w:rsidP="00354F7D">
      <w:pPr>
        <w:pStyle w:val="ListParagraph"/>
        <w:tabs>
          <w:tab w:val="left" w:pos="1551"/>
          <w:tab w:val="left" w:pos="1552"/>
        </w:tabs>
        <w:spacing w:before="37"/>
        <w:ind w:left="472" w:firstLine="0"/>
        <w:rPr>
          <w:b/>
          <w:sz w:val="21"/>
          <w:szCs w:val="21"/>
        </w:rPr>
      </w:pPr>
    </w:p>
    <w:p w14:paraId="474B9E03" w14:textId="77777777" w:rsidR="002A2B5C" w:rsidRPr="00BE6A1F" w:rsidRDefault="002A2B5C" w:rsidP="002A2B5C">
      <w:pPr>
        <w:pStyle w:val="ListParagraph"/>
        <w:numPr>
          <w:ilvl w:val="0"/>
          <w:numId w:val="1"/>
        </w:numPr>
        <w:tabs>
          <w:tab w:val="left" w:pos="831"/>
          <w:tab w:val="left" w:pos="832"/>
        </w:tabs>
        <w:spacing w:before="0"/>
        <w:ind w:hanging="361"/>
        <w:rPr>
          <w:sz w:val="21"/>
          <w:szCs w:val="21"/>
        </w:rPr>
      </w:pPr>
      <w:r w:rsidRPr="2F267CC7">
        <w:rPr>
          <w:color w:val="4E566A"/>
          <w:sz w:val="21"/>
          <w:szCs w:val="21"/>
        </w:rPr>
        <w:t>Attributes</w:t>
      </w:r>
    </w:p>
    <w:p w14:paraId="21952C71" w14:textId="433A2213" w:rsidR="002A2B5C" w:rsidRPr="002A2B5C" w:rsidRDefault="002A2B5C" w:rsidP="002A2B5C">
      <w:pPr>
        <w:pStyle w:val="ListParagraph"/>
        <w:numPr>
          <w:ilvl w:val="1"/>
          <w:numId w:val="1"/>
        </w:numPr>
        <w:tabs>
          <w:tab w:val="left" w:pos="1551"/>
          <w:tab w:val="left" w:pos="1552"/>
        </w:tabs>
        <w:ind w:hanging="361"/>
        <w:rPr>
          <w:color w:val="4E566A"/>
          <w:spacing w:val="-1"/>
          <w:sz w:val="21"/>
        </w:rPr>
      </w:pPr>
      <w:proofErr w:type="spellStart"/>
      <w:proofErr w:type="gramStart"/>
      <w:r w:rsidRPr="002A2B5C">
        <w:rPr>
          <w:color w:val="4E566A"/>
          <w:spacing w:val="-1"/>
          <w:sz w:val="21"/>
        </w:rPr>
        <w:t>FoodId</w:t>
      </w:r>
      <w:proofErr w:type="spellEnd"/>
      <w:r w:rsidRPr="002A2B5C">
        <w:rPr>
          <w:color w:val="4E566A"/>
          <w:spacing w:val="-1"/>
          <w:sz w:val="21"/>
        </w:rPr>
        <w:t xml:space="preserve"> </w:t>
      </w:r>
      <w:r>
        <w:rPr>
          <w:color w:val="4E566A"/>
          <w:spacing w:val="-1"/>
          <w:sz w:val="21"/>
        </w:rPr>
        <w:t>:</w:t>
      </w:r>
      <w:proofErr w:type="gramEnd"/>
      <w:r>
        <w:rPr>
          <w:color w:val="4E566A"/>
          <w:spacing w:val="-1"/>
          <w:sz w:val="21"/>
        </w:rPr>
        <w:t xml:space="preserve"> </w:t>
      </w:r>
      <w:r w:rsidRPr="002A2B5C">
        <w:rPr>
          <w:color w:val="4E566A"/>
          <w:spacing w:val="-1"/>
          <w:sz w:val="21"/>
        </w:rPr>
        <w:t xml:space="preserve">int </w:t>
      </w:r>
    </w:p>
    <w:p w14:paraId="72D69E86" w14:textId="232B99FB" w:rsidR="002A2B5C" w:rsidRPr="002A2B5C" w:rsidRDefault="002A2B5C" w:rsidP="002A2B5C">
      <w:pPr>
        <w:pStyle w:val="ListParagraph"/>
        <w:numPr>
          <w:ilvl w:val="1"/>
          <w:numId w:val="1"/>
        </w:numPr>
        <w:tabs>
          <w:tab w:val="left" w:pos="1551"/>
          <w:tab w:val="left" w:pos="1552"/>
        </w:tabs>
        <w:ind w:hanging="361"/>
        <w:rPr>
          <w:color w:val="4E566A"/>
          <w:spacing w:val="-1"/>
          <w:sz w:val="21"/>
        </w:rPr>
      </w:pPr>
      <w:proofErr w:type="spellStart"/>
      <w:r w:rsidRPr="002A2B5C">
        <w:rPr>
          <w:color w:val="4E566A"/>
          <w:spacing w:val="-1"/>
          <w:sz w:val="21"/>
        </w:rPr>
        <w:t>Numberofpackets</w:t>
      </w:r>
      <w:proofErr w:type="spellEnd"/>
      <w:r>
        <w:rPr>
          <w:color w:val="4E566A"/>
          <w:spacing w:val="-1"/>
          <w:sz w:val="21"/>
        </w:rPr>
        <w:t xml:space="preserve">: </w:t>
      </w:r>
      <w:r w:rsidRPr="002A2B5C">
        <w:rPr>
          <w:color w:val="4E566A"/>
          <w:spacing w:val="-1"/>
          <w:sz w:val="21"/>
        </w:rPr>
        <w:t xml:space="preserve">int </w:t>
      </w:r>
    </w:p>
    <w:p w14:paraId="28186C8D" w14:textId="77777777" w:rsidR="002A2B5C" w:rsidRPr="00BE6A1F" w:rsidRDefault="002A2B5C" w:rsidP="002A2B5C">
      <w:pPr>
        <w:pStyle w:val="ListParagraph"/>
        <w:tabs>
          <w:tab w:val="left" w:pos="831"/>
          <w:tab w:val="left" w:pos="832"/>
        </w:tabs>
        <w:spacing w:before="0"/>
        <w:ind w:left="832" w:firstLine="0"/>
        <w:rPr>
          <w:sz w:val="21"/>
          <w:szCs w:val="21"/>
        </w:rPr>
      </w:pPr>
    </w:p>
    <w:p w14:paraId="4C092EBF" w14:textId="77777777" w:rsidR="002A2B5C" w:rsidRDefault="002A2B5C" w:rsidP="002A2B5C">
      <w:pPr>
        <w:pStyle w:val="ListParagraph"/>
        <w:numPr>
          <w:ilvl w:val="0"/>
          <w:numId w:val="1"/>
        </w:numPr>
        <w:tabs>
          <w:tab w:val="left" w:pos="831"/>
          <w:tab w:val="left" w:pos="832"/>
        </w:tabs>
        <w:ind w:hanging="361"/>
        <w:rPr>
          <w:sz w:val="21"/>
          <w:szCs w:val="21"/>
        </w:rPr>
      </w:pPr>
      <w:r w:rsidRPr="2F267CC7">
        <w:rPr>
          <w:color w:val="4E566A"/>
          <w:sz w:val="21"/>
          <w:szCs w:val="21"/>
        </w:rPr>
        <w:t>Endpoint:</w:t>
      </w:r>
    </w:p>
    <w:p w14:paraId="175320D8" w14:textId="0DE3E3E4" w:rsidR="002A2B5C" w:rsidRPr="00BE6A1F" w:rsidRDefault="002A2B5C" w:rsidP="002A2B5C">
      <w:pPr>
        <w:pStyle w:val="ListParagraph"/>
        <w:numPr>
          <w:ilvl w:val="1"/>
          <w:numId w:val="1"/>
        </w:numPr>
        <w:tabs>
          <w:tab w:val="left" w:pos="1551"/>
          <w:tab w:val="left" w:pos="1552"/>
        </w:tabs>
        <w:ind w:hanging="361"/>
        <w:rPr>
          <w:color w:val="4E566A"/>
          <w:spacing w:val="-1"/>
          <w:sz w:val="21"/>
        </w:rPr>
      </w:pPr>
      <w:proofErr w:type="spellStart"/>
      <w:r w:rsidRPr="00BE6A1F">
        <w:rPr>
          <w:color w:val="4E566A"/>
          <w:spacing w:val="-1"/>
          <w:sz w:val="21"/>
        </w:rPr>
        <w:t>Api</w:t>
      </w:r>
      <w:proofErr w:type="spellEnd"/>
      <w:r w:rsidRPr="00BE6A1F">
        <w:rPr>
          <w:color w:val="4E566A"/>
          <w:spacing w:val="-1"/>
          <w:sz w:val="21"/>
        </w:rPr>
        <w:t xml:space="preserve">- path </w:t>
      </w:r>
      <w:r w:rsidRPr="002A2B5C">
        <w:rPr>
          <w:color w:val="4E566A"/>
          <w:spacing w:val="-1"/>
          <w:sz w:val="21"/>
        </w:rPr>
        <w:t>{/</w:t>
      </w:r>
      <w:proofErr w:type="spellStart"/>
      <w:proofErr w:type="gramStart"/>
      <w:r w:rsidRPr="002A2B5C">
        <w:rPr>
          <w:color w:val="4E566A"/>
          <w:spacing w:val="-1"/>
          <w:sz w:val="21"/>
        </w:rPr>
        <w:t>updateFood</w:t>
      </w:r>
      <w:proofErr w:type="spellEnd"/>
      <w:r w:rsidRPr="002A2B5C">
        <w:rPr>
          <w:color w:val="4E566A"/>
          <w:spacing w:val="-1"/>
          <w:sz w:val="21"/>
        </w:rPr>
        <w:t>{</w:t>
      </w:r>
      <w:proofErr w:type="spellStart"/>
      <w:proofErr w:type="gramEnd"/>
      <w:r w:rsidRPr="002A2B5C">
        <w:rPr>
          <w:color w:val="4E566A"/>
          <w:spacing w:val="-1"/>
          <w:sz w:val="21"/>
        </w:rPr>
        <w:t>foodid</w:t>
      </w:r>
      <w:proofErr w:type="spellEnd"/>
      <w:r w:rsidRPr="002A2B5C">
        <w:rPr>
          <w:color w:val="4E566A"/>
          <w:spacing w:val="-1"/>
          <w:sz w:val="21"/>
        </w:rPr>
        <w:t>: int}}</w:t>
      </w:r>
    </w:p>
    <w:p w14:paraId="6B1FAE92" w14:textId="77777777" w:rsidR="002A2B5C" w:rsidRPr="00BE6A1F" w:rsidRDefault="002A2B5C" w:rsidP="002A2B5C">
      <w:pPr>
        <w:pStyle w:val="ListParagraph"/>
        <w:numPr>
          <w:ilvl w:val="0"/>
          <w:numId w:val="1"/>
        </w:numPr>
        <w:tabs>
          <w:tab w:val="left" w:pos="831"/>
          <w:tab w:val="left" w:pos="832"/>
        </w:tabs>
        <w:ind w:hanging="361"/>
        <w:rPr>
          <w:color w:val="4E566A"/>
          <w:spacing w:val="-1"/>
          <w:sz w:val="21"/>
        </w:rPr>
      </w:pPr>
      <w:r w:rsidRPr="00BE6A1F">
        <w:rPr>
          <w:color w:val="4E566A"/>
          <w:sz w:val="21"/>
        </w:rPr>
        <w:t xml:space="preserve">Response </w:t>
      </w:r>
    </w:p>
    <w:p w14:paraId="3CBAF82D" w14:textId="77777777" w:rsidR="0095590B" w:rsidRDefault="002A2B5C" w:rsidP="002A2B5C">
      <w:pPr>
        <w:pStyle w:val="ListParagraph"/>
        <w:numPr>
          <w:ilvl w:val="1"/>
          <w:numId w:val="1"/>
        </w:numPr>
        <w:tabs>
          <w:tab w:val="left" w:pos="1551"/>
          <w:tab w:val="left" w:pos="1552"/>
        </w:tabs>
        <w:ind w:hanging="361"/>
        <w:rPr>
          <w:color w:val="4E566A"/>
          <w:spacing w:val="-1"/>
          <w:sz w:val="21"/>
        </w:rPr>
      </w:pPr>
      <w:r w:rsidRPr="00BE6A1F">
        <w:rPr>
          <w:color w:val="4E566A"/>
          <w:spacing w:val="-1"/>
          <w:sz w:val="21"/>
        </w:rPr>
        <w:t xml:space="preserve">   H</w:t>
      </w:r>
      <w:r>
        <w:rPr>
          <w:color w:val="4E566A"/>
          <w:spacing w:val="-1"/>
          <w:sz w:val="21"/>
        </w:rPr>
        <w:t>TTP</w:t>
      </w:r>
      <w:r w:rsidRPr="00BE6A1F">
        <w:rPr>
          <w:color w:val="4E566A"/>
          <w:spacing w:val="-1"/>
          <w:sz w:val="21"/>
        </w:rPr>
        <w:t xml:space="preserve"> </w:t>
      </w:r>
      <w:r>
        <w:rPr>
          <w:color w:val="4E566A"/>
          <w:spacing w:val="-1"/>
          <w:sz w:val="21"/>
        </w:rPr>
        <w:t>s</w:t>
      </w:r>
      <w:r w:rsidRPr="00BE6A1F">
        <w:rPr>
          <w:color w:val="4E566A"/>
          <w:spacing w:val="-1"/>
          <w:sz w:val="21"/>
        </w:rPr>
        <w:t xml:space="preserve">tatus code 200 for successful </w:t>
      </w:r>
      <w:r>
        <w:rPr>
          <w:color w:val="4E566A"/>
          <w:spacing w:val="-1"/>
          <w:sz w:val="21"/>
        </w:rPr>
        <w:t>completion</w:t>
      </w:r>
    </w:p>
    <w:p w14:paraId="39790868" w14:textId="7CBEBF39" w:rsidR="002A2B5C" w:rsidRDefault="002A2B5C" w:rsidP="0095590B">
      <w:pPr>
        <w:pStyle w:val="ListParagraph"/>
        <w:tabs>
          <w:tab w:val="left" w:pos="1551"/>
          <w:tab w:val="left" w:pos="1552"/>
        </w:tabs>
        <w:ind w:firstLine="0"/>
        <w:rPr>
          <w:color w:val="4E566A"/>
          <w:spacing w:val="-1"/>
          <w:sz w:val="21"/>
        </w:rPr>
      </w:pPr>
      <w:r>
        <w:rPr>
          <w:color w:val="4E566A"/>
          <w:spacing w:val="-1"/>
          <w:sz w:val="21"/>
        </w:rPr>
        <w:t xml:space="preserve"> </w:t>
      </w:r>
    </w:p>
    <w:p w14:paraId="5CCCAC10" w14:textId="6391CE60" w:rsidR="0095590B" w:rsidRPr="0047647A" w:rsidRDefault="0047647A" w:rsidP="0047647A">
      <w:pPr>
        <w:pStyle w:val="ListParagraph"/>
        <w:numPr>
          <w:ilvl w:val="0"/>
          <w:numId w:val="2"/>
        </w:numPr>
        <w:rPr>
          <w:rFonts w:ascii="Roboto"/>
          <w:b/>
          <w:color w:val="4E566A"/>
          <w:sz w:val="25"/>
          <w:szCs w:val="25"/>
        </w:rPr>
      </w:pPr>
      <w:r w:rsidRPr="0047647A">
        <w:rPr>
          <w:rFonts w:ascii="Roboto"/>
          <w:b/>
          <w:color w:val="4E566A"/>
          <w:sz w:val="25"/>
          <w:szCs w:val="25"/>
        </w:rPr>
        <w:t>Delete Posted Food</w:t>
      </w:r>
    </w:p>
    <w:p w14:paraId="33E0C80E" w14:textId="0EF8A8C8" w:rsidR="003F2A22" w:rsidRDefault="003F2A22" w:rsidP="003F2A22">
      <w:pPr>
        <w:pStyle w:val="ListParagraph"/>
        <w:tabs>
          <w:tab w:val="left" w:pos="1551"/>
          <w:tab w:val="left" w:pos="1552"/>
        </w:tabs>
        <w:spacing w:before="37"/>
        <w:ind w:left="472" w:firstLine="0"/>
        <w:rPr>
          <w:b/>
          <w:sz w:val="21"/>
          <w:szCs w:val="21"/>
        </w:rPr>
      </w:pPr>
      <w:r>
        <w:rPr>
          <w:noProof/>
        </w:rPr>
        <w:drawing>
          <wp:inline distT="0" distB="0" distL="0" distR="0" wp14:anchorId="746FAEE2" wp14:editId="7B951713">
            <wp:extent cx="3458845" cy="1979930"/>
            <wp:effectExtent l="0" t="0" r="8255" b="1270"/>
            <wp:docPr id="37" name="image15.png" descr="Diagram  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image15.png" descr="Diagram  Description automatically generated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458845" cy="1979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8D7485" w14:textId="77777777" w:rsidR="0095590B" w:rsidRPr="0095590B" w:rsidRDefault="0095590B" w:rsidP="0095590B">
      <w:pPr>
        <w:tabs>
          <w:tab w:val="left" w:pos="1551"/>
          <w:tab w:val="left" w:pos="1552"/>
        </w:tabs>
        <w:rPr>
          <w:color w:val="4E566A"/>
          <w:spacing w:val="-1"/>
          <w:sz w:val="21"/>
        </w:rPr>
      </w:pPr>
    </w:p>
    <w:p w14:paraId="6F04DBED" w14:textId="77777777" w:rsidR="002A2B5C" w:rsidRPr="00BE6A1F" w:rsidRDefault="002A2B5C" w:rsidP="002A2B5C">
      <w:pPr>
        <w:pStyle w:val="ListParagraph"/>
        <w:numPr>
          <w:ilvl w:val="0"/>
          <w:numId w:val="1"/>
        </w:numPr>
        <w:tabs>
          <w:tab w:val="left" w:pos="831"/>
          <w:tab w:val="left" w:pos="832"/>
        </w:tabs>
        <w:spacing w:before="0"/>
        <w:ind w:hanging="361"/>
        <w:rPr>
          <w:sz w:val="21"/>
          <w:szCs w:val="21"/>
        </w:rPr>
      </w:pPr>
      <w:r w:rsidRPr="2F267CC7">
        <w:rPr>
          <w:color w:val="4E566A"/>
          <w:sz w:val="21"/>
          <w:szCs w:val="21"/>
        </w:rPr>
        <w:t>Attributes</w:t>
      </w:r>
    </w:p>
    <w:p w14:paraId="55A3F926" w14:textId="00624A38" w:rsidR="002A2B5C" w:rsidRPr="002A2B5C" w:rsidRDefault="002A2B5C" w:rsidP="002A2B5C">
      <w:pPr>
        <w:pStyle w:val="ListParagraph"/>
        <w:numPr>
          <w:ilvl w:val="1"/>
          <w:numId w:val="1"/>
        </w:numPr>
        <w:tabs>
          <w:tab w:val="left" w:pos="1551"/>
          <w:tab w:val="left" w:pos="1552"/>
        </w:tabs>
        <w:ind w:hanging="361"/>
        <w:rPr>
          <w:color w:val="4E566A"/>
          <w:spacing w:val="-1"/>
          <w:sz w:val="21"/>
        </w:rPr>
      </w:pPr>
      <w:proofErr w:type="spellStart"/>
      <w:proofErr w:type="gramStart"/>
      <w:r w:rsidRPr="002A2B5C">
        <w:rPr>
          <w:color w:val="4E566A"/>
          <w:spacing w:val="-1"/>
          <w:sz w:val="21"/>
        </w:rPr>
        <w:t>FoodId</w:t>
      </w:r>
      <w:proofErr w:type="spellEnd"/>
      <w:r w:rsidRPr="002A2B5C">
        <w:rPr>
          <w:color w:val="4E566A"/>
          <w:spacing w:val="-1"/>
          <w:sz w:val="21"/>
        </w:rPr>
        <w:t xml:space="preserve"> </w:t>
      </w:r>
      <w:r w:rsidR="0095590B">
        <w:rPr>
          <w:color w:val="4E566A"/>
          <w:spacing w:val="-1"/>
          <w:sz w:val="21"/>
        </w:rPr>
        <w:t>:</w:t>
      </w:r>
      <w:r w:rsidRPr="002A2B5C">
        <w:rPr>
          <w:color w:val="4E566A"/>
          <w:spacing w:val="-1"/>
          <w:sz w:val="21"/>
        </w:rPr>
        <w:t>int</w:t>
      </w:r>
      <w:proofErr w:type="gramEnd"/>
      <w:r w:rsidRPr="002A2B5C">
        <w:rPr>
          <w:color w:val="4E566A"/>
          <w:spacing w:val="-1"/>
          <w:sz w:val="21"/>
        </w:rPr>
        <w:t xml:space="preserve"> </w:t>
      </w:r>
    </w:p>
    <w:p w14:paraId="0E9A091D" w14:textId="77777777" w:rsidR="002A2B5C" w:rsidRPr="00BE6A1F" w:rsidRDefault="002A2B5C" w:rsidP="002A2B5C">
      <w:pPr>
        <w:pStyle w:val="ListParagraph"/>
        <w:tabs>
          <w:tab w:val="left" w:pos="831"/>
          <w:tab w:val="left" w:pos="832"/>
        </w:tabs>
        <w:spacing w:before="0"/>
        <w:ind w:left="832" w:firstLine="0"/>
        <w:rPr>
          <w:sz w:val="21"/>
          <w:szCs w:val="21"/>
        </w:rPr>
      </w:pPr>
    </w:p>
    <w:p w14:paraId="465C5D00" w14:textId="77777777" w:rsidR="002A2B5C" w:rsidRDefault="002A2B5C" w:rsidP="002A2B5C">
      <w:pPr>
        <w:pStyle w:val="ListParagraph"/>
        <w:numPr>
          <w:ilvl w:val="0"/>
          <w:numId w:val="1"/>
        </w:numPr>
        <w:tabs>
          <w:tab w:val="left" w:pos="831"/>
          <w:tab w:val="left" w:pos="832"/>
        </w:tabs>
        <w:ind w:hanging="361"/>
        <w:rPr>
          <w:sz w:val="21"/>
          <w:szCs w:val="21"/>
        </w:rPr>
      </w:pPr>
      <w:r w:rsidRPr="2F267CC7">
        <w:rPr>
          <w:color w:val="4E566A"/>
          <w:sz w:val="21"/>
          <w:szCs w:val="21"/>
        </w:rPr>
        <w:t>Endpoint:</w:t>
      </w:r>
    </w:p>
    <w:p w14:paraId="60689D11" w14:textId="677792CF" w:rsidR="002A2B5C" w:rsidRPr="00BE6A1F" w:rsidRDefault="002A2B5C" w:rsidP="002A2B5C">
      <w:pPr>
        <w:pStyle w:val="ListParagraph"/>
        <w:numPr>
          <w:ilvl w:val="1"/>
          <w:numId w:val="1"/>
        </w:numPr>
        <w:tabs>
          <w:tab w:val="left" w:pos="1551"/>
          <w:tab w:val="left" w:pos="1552"/>
        </w:tabs>
        <w:ind w:hanging="361"/>
        <w:rPr>
          <w:color w:val="4E566A"/>
          <w:spacing w:val="-1"/>
          <w:sz w:val="21"/>
        </w:rPr>
      </w:pPr>
      <w:proofErr w:type="spellStart"/>
      <w:r w:rsidRPr="00BE6A1F">
        <w:rPr>
          <w:color w:val="4E566A"/>
          <w:spacing w:val="-1"/>
          <w:sz w:val="21"/>
        </w:rPr>
        <w:t>Api</w:t>
      </w:r>
      <w:proofErr w:type="spellEnd"/>
      <w:r w:rsidRPr="00BE6A1F">
        <w:rPr>
          <w:color w:val="4E566A"/>
          <w:spacing w:val="-1"/>
          <w:sz w:val="21"/>
        </w:rPr>
        <w:t>- path</w:t>
      </w:r>
      <w:r w:rsidRPr="0095590B">
        <w:rPr>
          <w:color w:val="4E566A"/>
          <w:spacing w:val="-1"/>
          <w:sz w:val="21"/>
        </w:rPr>
        <w:t xml:space="preserve"> {/</w:t>
      </w:r>
      <w:proofErr w:type="spellStart"/>
      <w:proofErr w:type="gramStart"/>
      <w:r w:rsidRPr="0095590B">
        <w:rPr>
          <w:color w:val="4E566A"/>
          <w:spacing w:val="-1"/>
          <w:sz w:val="21"/>
        </w:rPr>
        <w:t>deleteFood</w:t>
      </w:r>
      <w:proofErr w:type="spellEnd"/>
      <w:r w:rsidRPr="0095590B">
        <w:rPr>
          <w:color w:val="4E566A"/>
          <w:spacing w:val="-1"/>
          <w:sz w:val="21"/>
        </w:rPr>
        <w:t>{</w:t>
      </w:r>
      <w:proofErr w:type="spellStart"/>
      <w:proofErr w:type="gramEnd"/>
      <w:r w:rsidRPr="0095590B">
        <w:rPr>
          <w:color w:val="4E566A"/>
          <w:spacing w:val="-1"/>
          <w:sz w:val="21"/>
        </w:rPr>
        <w:t>foodid</w:t>
      </w:r>
      <w:proofErr w:type="spellEnd"/>
      <w:r w:rsidRPr="0095590B">
        <w:rPr>
          <w:color w:val="4E566A"/>
          <w:spacing w:val="-1"/>
          <w:sz w:val="21"/>
        </w:rPr>
        <w:t xml:space="preserve"> : int}}</w:t>
      </w:r>
    </w:p>
    <w:p w14:paraId="285E8DBD" w14:textId="77777777" w:rsidR="002A2B5C" w:rsidRPr="00BE6A1F" w:rsidRDefault="002A2B5C" w:rsidP="002A2B5C">
      <w:pPr>
        <w:pStyle w:val="ListParagraph"/>
        <w:numPr>
          <w:ilvl w:val="0"/>
          <w:numId w:val="1"/>
        </w:numPr>
        <w:tabs>
          <w:tab w:val="left" w:pos="831"/>
          <w:tab w:val="left" w:pos="832"/>
        </w:tabs>
        <w:ind w:hanging="361"/>
        <w:rPr>
          <w:color w:val="4E566A"/>
          <w:spacing w:val="-1"/>
          <w:sz w:val="21"/>
        </w:rPr>
      </w:pPr>
      <w:r w:rsidRPr="00BE6A1F">
        <w:rPr>
          <w:color w:val="4E566A"/>
          <w:sz w:val="21"/>
        </w:rPr>
        <w:t xml:space="preserve">Response </w:t>
      </w:r>
    </w:p>
    <w:p w14:paraId="4E70491A" w14:textId="77777777" w:rsidR="002A2B5C" w:rsidRDefault="002A2B5C" w:rsidP="002A2B5C">
      <w:pPr>
        <w:pStyle w:val="ListParagraph"/>
        <w:numPr>
          <w:ilvl w:val="1"/>
          <w:numId w:val="1"/>
        </w:numPr>
        <w:tabs>
          <w:tab w:val="left" w:pos="1551"/>
          <w:tab w:val="left" w:pos="1552"/>
        </w:tabs>
        <w:ind w:hanging="361"/>
        <w:rPr>
          <w:color w:val="4E566A"/>
          <w:spacing w:val="-1"/>
          <w:sz w:val="21"/>
        </w:rPr>
      </w:pPr>
      <w:r w:rsidRPr="00BE6A1F">
        <w:rPr>
          <w:color w:val="4E566A"/>
          <w:spacing w:val="-1"/>
          <w:sz w:val="21"/>
        </w:rPr>
        <w:t xml:space="preserve">   H</w:t>
      </w:r>
      <w:r>
        <w:rPr>
          <w:color w:val="4E566A"/>
          <w:spacing w:val="-1"/>
          <w:sz w:val="21"/>
        </w:rPr>
        <w:t>TTP</w:t>
      </w:r>
      <w:r w:rsidRPr="00BE6A1F">
        <w:rPr>
          <w:color w:val="4E566A"/>
          <w:spacing w:val="-1"/>
          <w:sz w:val="21"/>
        </w:rPr>
        <w:t xml:space="preserve"> </w:t>
      </w:r>
      <w:r>
        <w:rPr>
          <w:color w:val="4E566A"/>
          <w:spacing w:val="-1"/>
          <w:sz w:val="21"/>
        </w:rPr>
        <w:t>s</w:t>
      </w:r>
      <w:r w:rsidRPr="00BE6A1F">
        <w:rPr>
          <w:color w:val="4E566A"/>
          <w:spacing w:val="-1"/>
          <w:sz w:val="21"/>
        </w:rPr>
        <w:t xml:space="preserve">tatus code 200 for successful </w:t>
      </w:r>
      <w:r>
        <w:rPr>
          <w:color w:val="4E566A"/>
          <w:spacing w:val="-1"/>
          <w:sz w:val="21"/>
        </w:rPr>
        <w:t xml:space="preserve">completion </w:t>
      </w:r>
    </w:p>
    <w:p w14:paraId="645A15D8" w14:textId="77777777" w:rsidR="002A2B5C" w:rsidRPr="00DA50AB" w:rsidRDefault="002A2B5C" w:rsidP="363ED811">
      <w:pPr>
        <w:pStyle w:val="ListParagraph"/>
        <w:tabs>
          <w:tab w:val="left" w:pos="1551"/>
          <w:tab w:val="left" w:pos="1552"/>
        </w:tabs>
        <w:spacing w:before="37"/>
        <w:ind w:left="720" w:firstLine="0"/>
        <w:rPr>
          <w:sz w:val="21"/>
          <w:szCs w:val="21"/>
        </w:rPr>
      </w:pPr>
    </w:p>
    <w:p w14:paraId="481622D3" w14:textId="77777777" w:rsidR="004E6110" w:rsidRDefault="004E6110" w:rsidP="004E6110">
      <w:pPr>
        <w:pStyle w:val="ListParagraph"/>
        <w:ind w:left="472" w:firstLine="0"/>
        <w:rPr>
          <w:rFonts w:ascii="Roboto"/>
          <w:b/>
          <w:sz w:val="25"/>
        </w:rPr>
      </w:pPr>
    </w:p>
    <w:p w14:paraId="7C98439E" w14:textId="77777777" w:rsidR="004E6110" w:rsidRDefault="004E6110" w:rsidP="004E6110">
      <w:pPr>
        <w:pStyle w:val="ListParagraph"/>
        <w:ind w:left="472" w:firstLine="0"/>
        <w:rPr>
          <w:rFonts w:ascii="Roboto"/>
          <w:b/>
          <w:sz w:val="25"/>
        </w:rPr>
      </w:pPr>
    </w:p>
    <w:p w14:paraId="6D221910" w14:textId="77777777" w:rsidR="0048194A" w:rsidRDefault="0048194A" w:rsidP="004E6110">
      <w:pPr>
        <w:pStyle w:val="ListParagraph"/>
        <w:ind w:left="472" w:firstLine="0"/>
        <w:rPr>
          <w:rFonts w:ascii="Roboto"/>
          <w:b/>
          <w:sz w:val="25"/>
        </w:rPr>
      </w:pPr>
    </w:p>
    <w:p w14:paraId="3A212FED" w14:textId="77777777" w:rsidR="0048194A" w:rsidRDefault="0048194A" w:rsidP="004E6110">
      <w:pPr>
        <w:pStyle w:val="ListParagraph"/>
        <w:ind w:left="472" w:firstLine="0"/>
        <w:rPr>
          <w:rFonts w:ascii="Roboto"/>
          <w:b/>
          <w:sz w:val="25"/>
        </w:rPr>
      </w:pPr>
    </w:p>
    <w:p w14:paraId="5F908A81" w14:textId="77777777" w:rsidR="0048194A" w:rsidRPr="004E6110" w:rsidRDefault="0048194A" w:rsidP="004E6110">
      <w:pPr>
        <w:pStyle w:val="ListParagraph"/>
        <w:ind w:left="472" w:firstLine="0"/>
        <w:rPr>
          <w:rFonts w:ascii="Roboto"/>
          <w:b/>
          <w:sz w:val="25"/>
        </w:rPr>
      </w:pPr>
    </w:p>
    <w:p w14:paraId="5D5FD1BC" w14:textId="4800FCEC" w:rsidR="00961459" w:rsidRPr="007F1783" w:rsidRDefault="00953EA1" w:rsidP="007F1783">
      <w:pPr>
        <w:pStyle w:val="ListParagraph"/>
        <w:numPr>
          <w:ilvl w:val="0"/>
          <w:numId w:val="2"/>
        </w:numPr>
        <w:rPr>
          <w:rFonts w:ascii="Roboto"/>
          <w:b/>
          <w:sz w:val="25"/>
          <w:szCs w:val="25"/>
        </w:rPr>
      </w:pPr>
      <w:r w:rsidRPr="73E4C6BF">
        <w:rPr>
          <w:rFonts w:ascii="Roboto"/>
          <w:b/>
          <w:color w:val="4E566A"/>
          <w:sz w:val="25"/>
          <w:szCs w:val="25"/>
        </w:rPr>
        <w:lastRenderedPageBreak/>
        <w:t>List of Food in a Restaurant</w:t>
      </w:r>
    </w:p>
    <w:p w14:paraId="67D1D43D" w14:textId="16531B59" w:rsidR="007F1783" w:rsidRPr="007F1783" w:rsidRDefault="007F1783" w:rsidP="007F1783">
      <w:pPr>
        <w:pStyle w:val="ListParagraph"/>
        <w:ind w:left="472" w:firstLine="0"/>
        <w:rPr>
          <w:rFonts w:ascii="Roboto"/>
          <w:b/>
          <w:sz w:val="25"/>
        </w:rPr>
      </w:pPr>
      <w:r>
        <w:rPr>
          <w:noProof/>
        </w:rPr>
        <w:drawing>
          <wp:anchor distT="0" distB="0" distL="0" distR="0" simplePos="0" relativeHeight="251658240" behindDoc="0" locked="0" layoutInCell="1" allowOverlap="1" wp14:anchorId="5470CD14" wp14:editId="63994CD7">
            <wp:simplePos x="0" y="0"/>
            <wp:positionH relativeFrom="page">
              <wp:posOffset>1300480</wp:posOffset>
            </wp:positionH>
            <wp:positionV relativeFrom="paragraph">
              <wp:posOffset>266065</wp:posOffset>
            </wp:positionV>
            <wp:extent cx="5756275" cy="1141095"/>
            <wp:effectExtent l="0" t="0" r="0" b="0"/>
            <wp:wrapTopAndBottom/>
            <wp:docPr id="1" name="image1.png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.png" descr="Diagram&#10;&#10;Description automatically generated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56275" cy="11410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D5FD1BD" w14:textId="77777777" w:rsidR="00961459" w:rsidRDefault="00961459">
      <w:pPr>
        <w:pStyle w:val="BodyText"/>
        <w:rPr>
          <w:rFonts w:ascii="Roboto"/>
          <w:b/>
          <w:sz w:val="25"/>
        </w:rPr>
      </w:pPr>
    </w:p>
    <w:p w14:paraId="5D5FD1BF" w14:textId="25B5A139" w:rsidR="00961459" w:rsidRDefault="00953EA1" w:rsidP="006F1062">
      <w:pPr>
        <w:pStyle w:val="ListParagraph"/>
        <w:numPr>
          <w:ilvl w:val="0"/>
          <w:numId w:val="1"/>
        </w:numPr>
        <w:tabs>
          <w:tab w:val="left" w:pos="831"/>
          <w:tab w:val="left" w:pos="832"/>
        </w:tabs>
        <w:spacing w:before="0"/>
        <w:ind w:hanging="361"/>
        <w:rPr>
          <w:sz w:val="21"/>
          <w:szCs w:val="21"/>
        </w:rPr>
      </w:pPr>
      <w:r>
        <w:rPr>
          <w:color w:val="4E566A"/>
          <w:sz w:val="21"/>
        </w:rPr>
        <w:t>Attributes</w:t>
      </w:r>
    </w:p>
    <w:p w14:paraId="5D5FD1C0" w14:textId="77777777" w:rsidR="00961459" w:rsidRDefault="00953EA1">
      <w:pPr>
        <w:pStyle w:val="ListParagraph"/>
        <w:numPr>
          <w:ilvl w:val="1"/>
          <w:numId w:val="1"/>
        </w:numPr>
        <w:tabs>
          <w:tab w:val="left" w:pos="1551"/>
          <w:tab w:val="left" w:pos="1552"/>
        </w:tabs>
        <w:ind w:hanging="361"/>
        <w:rPr>
          <w:sz w:val="21"/>
        </w:rPr>
      </w:pPr>
      <w:r>
        <w:rPr>
          <w:color w:val="4E566A"/>
          <w:sz w:val="21"/>
        </w:rPr>
        <w:t>List of Food: array of</w:t>
      </w:r>
      <w:r>
        <w:rPr>
          <w:color w:val="4E566A"/>
          <w:spacing w:val="-1"/>
          <w:sz w:val="21"/>
        </w:rPr>
        <w:t xml:space="preserve"> </w:t>
      </w:r>
      <w:r>
        <w:rPr>
          <w:color w:val="4E566A"/>
          <w:sz w:val="21"/>
        </w:rPr>
        <w:t>foods</w:t>
      </w:r>
    </w:p>
    <w:p w14:paraId="5D5FD1C1" w14:textId="6F6F3F35" w:rsidR="00961459" w:rsidRDefault="00953EA1">
      <w:pPr>
        <w:pStyle w:val="ListParagraph"/>
        <w:numPr>
          <w:ilvl w:val="2"/>
          <w:numId w:val="1"/>
        </w:numPr>
        <w:tabs>
          <w:tab w:val="left" w:pos="2271"/>
          <w:tab w:val="left" w:pos="2272"/>
        </w:tabs>
        <w:rPr>
          <w:sz w:val="21"/>
          <w:szCs w:val="21"/>
        </w:rPr>
      </w:pPr>
      <w:r w:rsidRPr="73E4C6BF">
        <w:rPr>
          <w:color w:val="4E566A"/>
          <w:sz w:val="21"/>
          <w:szCs w:val="21"/>
        </w:rPr>
        <w:t>Give a List of food items that is posted by the restaurants</w:t>
      </w:r>
    </w:p>
    <w:p w14:paraId="57023E26" w14:textId="77777777" w:rsidR="00BC4878" w:rsidRPr="00BC4878" w:rsidRDefault="004D0A45" w:rsidP="73E4C6BF">
      <w:pPr>
        <w:pStyle w:val="ListParagraph"/>
        <w:numPr>
          <w:ilvl w:val="0"/>
          <w:numId w:val="3"/>
        </w:numPr>
        <w:tabs>
          <w:tab w:val="left" w:pos="1551"/>
          <w:tab w:val="left" w:pos="1552"/>
        </w:tabs>
        <w:spacing w:before="37"/>
        <w:rPr>
          <w:rFonts w:asciiTheme="minorHAnsi" w:eastAsiaTheme="minorEastAsia" w:hAnsiTheme="minorHAnsi" w:cstheme="minorBidi"/>
          <w:sz w:val="21"/>
          <w:szCs w:val="21"/>
        </w:rPr>
      </w:pPr>
      <w:proofErr w:type="gramStart"/>
      <w:r w:rsidRPr="2F267CC7">
        <w:rPr>
          <w:color w:val="4E566A"/>
          <w:sz w:val="21"/>
          <w:szCs w:val="21"/>
        </w:rPr>
        <w:t>Endpoint</w:t>
      </w:r>
      <w:r w:rsidRPr="73E4C6BF">
        <w:rPr>
          <w:sz w:val="21"/>
          <w:szCs w:val="21"/>
        </w:rPr>
        <w:t xml:space="preserve"> </w:t>
      </w:r>
      <w:r w:rsidR="00BC4878">
        <w:rPr>
          <w:sz w:val="21"/>
          <w:szCs w:val="21"/>
        </w:rPr>
        <w:t>:</w:t>
      </w:r>
      <w:proofErr w:type="gramEnd"/>
    </w:p>
    <w:p w14:paraId="3B5E2BDF" w14:textId="77777777" w:rsidR="00D60C68" w:rsidRPr="00131707" w:rsidRDefault="56FA08DB" w:rsidP="00131707">
      <w:pPr>
        <w:pStyle w:val="ListParagraph"/>
        <w:numPr>
          <w:ilvl w:val="1"/>
          <w:numId w:val="1"/>
        </w:numPr>
        <w:tabs>
          <w:tab w:val="left" w:pos="1551"/>
          <w:tab w:val="left" w:pos="1552"/>
        </w:tabs>
        <w:ind w:hanging="361"/>
        <w:rPr>
          <w:color w:val="4E566A"/>
          <w:sz w:val="21"/>
          <w:szCs w:val="21"/>
        </w:rPr>
      </w:pPr>
      <w:r w:rsidRPr="00131707">
        <w:rPr>
          <w:color w:val="4E566A"/>
          <w:sz w:val="21"/>
          <w:szCs w:val="21"/>
        </w:rPr>
        <w:t>{/</w:t>
      </w:r>
      <w:proofErr w:type="spellStart"/>
      <w:proofErr w:type="gramStart"/>
      <w:r w:rsidRPr="00131707">
        <w:rPr>
          <w:color w:val="4E566A"/>
          <w:sz w:val="21"/>
          <w:szCs w:val="21"/>
        </w:rPr>
        <w:t>Listoffooditems</w:t>
      </w:r>
      <w:proofErr w:type="spellEnd"/>
      <w:r w:rsidRPr="00131707">
        <w:rPr>
          <w:color w:val="4E566A"/>
          <w:sz w:val="21"/>
          <w:szCs w:val="21"/>
        </w:rPr>
        <w:t>{</w:t>
      </w:r>
      <w:proofErr w:type="spellStart"/>
      <w:proofErr w:type="gramEnd"/>
      <w:r w:rsidRPr="00131707">
        <w:rPr>
          <w:color w:val="4E566A"/>
          <w:sz w:val="21"/>
          <w:szCs w:val="21"/>
        </w:rPr>
        <w:t>foodid</w:t>
      </w:r>
      <w:proofErr w:type="spellEnd"/>
      <w:r w:rsidRPr="00131707">
        <w:rPr>
          <w:color w:val="4E566A"/>
          <w:sz w:val="21"/>
          <w:szCs w:val="21"/>
        </w:rPr>
        <w:t xml:space="preserve"> : int}} </w:t>
      </w:r>
    </w:p>
    <w:p w14:paraId="173C9A9B" w14:textId="77777777" w:rsidR="00D60C68" w:rsidRPr="00131707" w:rsidRDefault="00D60C68" w:rsidP="00131707">
      <w:pPr>
        <w:pStyle w:val="ListParagraph"/>
        <w:numPr>
          <w:ilvl w:val="0"/>
          <w:numId w:val="3"/>
        </w:numPr>
        <w:tabs>
          <w:tab w:val="left" w:pos="1551"/>
          <w:tab w:val="left" w:pos="1552"/>
        </w:tabs>
        <w:spacing w:before="37"/>
        <w:rPr>
          <w:color w:val="4E566A"/>
          <w:sz w:val="21"/>
          <w:szCs w:val="21"/>
        </w:rPr>
      </w:pPr>
      <w:r w:rsidRPr="00131707">
        <w:rPr>
          <w:color w:val="4E566A"/>
          <w:sz w:val="21"/>
          <w:szCs w:val="21"/>
        </w:rPr>
        <w:t xml:space="preserve">Response: </w:t>
      </w:r>
    </w:p>
    <w:p w14:paraId="33323498" w14:textId="3327C1A5" w:rsidR="56FA08DB" w:rsidRPr="00131707" w:rsidRDefault="56FA08DB" w:rsidP="00131707">
      <w:pPr>
        <w:pStyle w:val="ListParagraph"/>
        <w:numPr>
          <w:ilvl w:val="1"/>
          <w:numId w:val="1"/>
        </w:numPr>
        <w:tabs>
          <w:tab w:val="left" w:pos="1551"/>
          <w:tab w:val="left" w:pos="1552"/>
        </w:tabs>
        <w:ind w:hanging="361"/>
        <w:rPr>
          <w:color w:val="4E566A"/>
          <w:sz w:val="21"/>
          <w:szCs w:val="21"/>
        </w:rPr>
      </w:pPr>
      <w:r w:rsidRPr="00131707">
        <w:rPr>
          <w:color w:val="4E566A"/>
          <w:sz w:val="21"/>
          <w:szCs w:val="21"/>
        </w:rPr>
        <w:t xml:space="preserve">get Food List Post Request Send - </w:t>
      </w:r>
    </w:p>
    <w:p w14:paraId="31333FF6" w14:textId="18963E80" w:rsidR="56FA08DB" w:rsidRPr="00131707" w:rsidRDefault="56FA08DB" w:rsidP="00131707">
      <w:pPr>
        <w:pStyle w:val="ListParagraph"/>
        <w:numPr>
          <w:ilvl w:val="1"/>
          <w:numId w:val="1"/>
        </w:numPr>
        <w:tabs>
          <w:tab w:val="left" w:pos="1551"/>
          <w:tab w:val="left" w:pos="1552"/>
        </w:tabs>
        <w:ind w:hanging="361"/>
        <w:rPr>
          <w:color w:val="4E566A"/>
          <w:sz w:val="21"/>
          <w:szCs w:val="21"/>
        </w:rPr>
      </w:pPr>
      <w:r w:rsidRPr="00131707">
        <w:rPr>
          <w:color w:val="4E566A"/>
          <w:sz w:val="21"/>
          <w:szCs w:val="21"/>
        </w:rPr>
        <w:t xml:space="preserve"> </w:t>
      </w:r>
      <w:proofErr w:type="spellStart"/>
      <w:r w:rsidRPr="00131707">
        <w:rPr>
          <w:color w:val="4E566A"/>
          <w:sz w:val="21"/>
          <w:szCs w:val="21"/>
        </w:rPr>
        <w:t>Food_</w:t>
      </w:r>
      <w:proofErr w:type="gramStart"/>
      <w:r w:rsidRPr="00131707">
        <w:rPr>
          <w:color w:val="4E566A"/>
          <w:sz w:val="21"/>
          <w:szCs w:val="21"/>
        </w:rPr>
        <w:t>id</w:t>
      </w:r>
      <w:proofErr w:type="spellEnd"/>
      <w:r w:rsidRPr="00131707">
        <w:rPr>
          <w:color w:val="4E566A"/>
          <w:sz w:val="21"/>
          <w:szCs w:val="21"/>
        </w:rPr>
        <w:t xml:space="preserve"> :</w:t>
      </w:r>
      <w:proofErr w:type="gramEnd"/>
      <w:r w:rsidRPr="00131707">
        <w:rPr>
          <w:color w:val="4E566A"/>
          <w:sz w:val="21"/>
          <w:szCs w:val="21"/>
        </w:rPr>
        <w:t xml:space="preserve"> int </w:t>
      </w:r>
    </w:p>
    <w:p w14:paraId="5EAAB580" w14:textId="3ED0A9BA" w:rsidR="56FA08DB" w:rsidRPr="00131707" w:rsidRDefault="61058CB9" w:rsidP="00131707">
      <w:pPr>
        <w:pStyle w:val="ListParagraph"/>
        <w:numPr>
          <w:ilvl w:val="1"/>
          <w:numId w:val="1"/>
        </w:numPr>
        <w:tabs>
          <w:tab w:val="left" w:pos="1551"/>
          <w:tab w:val="left" w:pos="1552"/>
        </w:tabs>
        <w:ind w:hanging="361"/>
        <w:rPr>
          <w:color w:val="4E566A"/>
          <w:sz w:val="21"/>
          <w:szCs w:val="21"/>
        </w:rPr>
      </w:pPr>
      <w:r w:rsidRPr="00131707">
        <w:rPr>
          <w:color w:val="4E566A"/>
          <w:sz w:val="21"/>
          <w:szCs w:val="21"/>
        </w:rPr>
        <w:t>Address:</w:t>
      </w:r>
      <w:r w:rsidR="56FA08DB" w:rsidRPr="00131707">
        <w:rPr>
          <w:color w:val="4E566A"/>
          <w:sz w:val="21"/>
          <w:szCs w:val="21"/>
        </w:rPr>
        <w:t xml:space="preserve"> string </w:t>
      </w:r>
    </w:p>
    <w:p w14:paraId="21EFC393" w14:textId="76F2369A" w:rsidR="56FA08DB" w:rsidRPr="00131707" w:rsidRDefault="7766614F" w:rsidP="00131707">
      <w:pPr>
        <w:pStyle w:val="ListParagraph"/>
        <w:numPr>
          <w:ilvl w:val="1"/>
          <w:numId w:val="1"/>
        </w:numPr>
        <w:tabs>
          <w:tab w:val="left" w:pos="1551"/>
          <w:tab w:val="left" w:pos="1552"/>
        </w:tabs>
        <w:ind w:hanging="361"/>
        <w:rPr>
          <w:color w:val="4E566A"/>
          <w:sz w:val="21"/>
          <w:szCs w:val="21"/>
        </w:rPr>
      </w:pPr>
      <w:r w:rsidRPr="00131707">
        <w:rPr>
          <w:color w:val="4E566A"/>
          <w:sz w:val="21"/>
          <w:szCs w:val="21"/>
        </w:rPr>
        <w:t>City:</w:t>
      </w:r>
      <w:r w:rsidR="56FA08DB" w:rsidRPr="00131707">
        <w:rPr>
          <w:color w:val="4E566A"/>
          <w:sz w:val="21"/>
          <w:szCs w:val="21"/>
        </w:rPr>
        <w:t xml:space="preserve"> string </w:t>
      </w:r>
    </w:p>
    <w:p w14:paraId="37232453" w14:textId="5186951B" w:rsidR="56FA08DB" w:rsidRPr="00131707" w:rsidRDefault="2814C325" w:rsidP="00131707">
      <w:pPr>
        <w:pStyle w:val="ListParagraph"/>
        <w:numPr>
          <w:ilvl w:val="1"/>
          <w:numId w:val="1"/>
        </w:numPr>
        <w:tabs>
          <w:tab w:val="left" w:pos="1551"/>
          <w:tab w:val="left" w:pos="1552"/>
        </w:tabs>
        <w:ind w:hanging="361"/>
        <w:rPr>
          <w:color w:val="4E566A"/>
          <w:sz w:val="21"/>
          <w:szCs w:val="21"/>
        </w:rPr>
      </w:pPr>
      <w:r w:rsidRPr="00131707">
        <w:rPr>
          <w:color w:val="4E566A"/>
          <w:sz w:val="21"/>
          <w:szCs w:val="21"/>
        </w:rPr>
        <w:t>Country:</w:t>
      </w:r>
      <w:r w:rsidR="56FA08DB" w:rsidRPr="00131707">
        <w:rPr>
          <w:color w:val="4E566A"/>
          <w:sz w:val="21"/>
          <w:szCs w:val="21"/>
        </w:rPr>
        <w:t xml:space="preserve"> string </w:t>
      </w:r>
    </w:p>
    <w:p w14:paraId="43B635F7" w14:textId="7DD2EA60" w:rsidR="56FA08DB" w:rsidRPr="00131707" w:rsidRDefault="56FA08DB" w:rsidP="00131707">
      <w:pPr>
        <w:pStyle w:val="ListParagraph"/>
        <w:numPr>
          <w:ilvl w:val="1"/>
          <w:numId w:val="1"/>
        </w:numPr>
        <w:tabs>
          <w:tab w:val="left" w:pos="1551"/>
          <w:tab w:val="left" w:pos="1552"/>
        </w:tabs>
        <w:ind w:hanging="361"/>
        <w:rPr>
          <w:color w:val="4E566A"/>
          <w:sz w:val="21"/>
          <w:szCs w:val="21"/>
        </w:rPr>
      </w:pPr>
      <w:proofErr w:type="spellStart"/>
      <w:r w:rsidRPr="00131707">
        <w:rPr>
          <w:color w:val="4E566A"/>
          <w:sz w:val="21"/>
          <w:szCs w:val="21"/>
        </w:rPr>
        <w:t>Item_description</w:t>
      </w:r>
      <w:proofErr w:type="spellEnd"/>
      <w:r w:rsidRPr="00131707">
        <w:rPr>
          <w:color w:val="4E566A"/>
          <w:sz w:val="21"/>
          <w:szCs w:val="21"/>
        </w:rPr>
        <w:t xml:space="preserve">: string </w:t>
      </w:r>
    </w:p>
    <w:p w14:paraId="7A5FC2DB" w14:textId="1C585EB5" w:rsidR="56FA08DB" w:rsidRPr="00131707" w:rsidRDefault="56FA08DB" w:rsidP="00131707">
      <w:pPr>
        <w:pStyle w:val="ListParagraph"/>
        <w:numPr>
          <w:ilvl w:val="1"/>
          <w:numId w:val="1"/>
        </w:numPr>
        <w:tabs>
          <w:tab w:val="left" w:pos="1551"/>
          <w:tab w:val="left" w:pos="1552"/>
        </w:tabs>
        <w:ind w:hanging="361"/>
        <w:rPr>
          <w:color w:val="4E566A"/>
          <w:sz w:val="21"/>
          <w:szCs w:val="21"/>
        </w:rPr>
      </w:pPr>
      <w:proofErr w:type="spellStart"/>
      <w:r w:rsidRPr="00131707">
        <w:rPr>
          <w:color w:val="4E566A"/>
          <w:sz w:val="21"/>
          <w:szCs w:val="21"/>
        </w:rPr>
        <w:t>Item_</w:t>
      </w:r>
      <w:proofErr w:type="gramStart"/>
      <w:r w:rsidRPr="00131707">
        <w:rPr>
          <w:color w:val="4E566A"/>
          <w:sz w:val="21"/>
          <w:szCs w:val="21"/>
        </w:rPr>
        <w:t>name</w:t>
      </w:r>
      <w:proofErr w:type="spellEnd"/>
      <w:r w:rsidRPr="00131707">
        <w:rPr>
          <w:color w:val="4E566A"/>
          <w:sz w:val="21"/>
          <w:szCs w:val="21"/>
        </w:rPr>
        <w:t xml:space="preserve"> :</w:t>
      </w:r>
      <w:proofErr w:type="gramEnd"/>
      <w:r w:rsidRPr="00131707">
        <w:rPr>
          <w:color w:val="4E566A"/>
          <w:sz w:val="21"/>
          <w:szCs w:val="21"/>
        </w:rPr>
        <w:t xml:space="preserve"> string </w:t>
      </w:r>
    </w:p>
    <w:p w14:paraId="220F38E7" w14:textId="0464AA10" w:rsidR="56FA08DB" w:rsidRPr="00131707" w:rsidRDefault="56FA08DB" w:rsidP="00131707">
      <w:pPr>
        <w:pStyle w:val="ListParagraph"/>
        <w:numPr>
          <w:ilvl w:val="1"/>
          <w:numId w:val="1"/>
        </w:numPr>
        <w:tabs>
          <w:tab w:val="left" w:pos="1551"/>
          <w:tab w:val="left" w:pos="1552"/>
        </w:tabs>
        <w:ind w:hanging="361"/>
        <w:rPr>
          <w:color w:val="4E566A"/>
          <w:sz w:val="21"/>
          <w:szCs w:val="21"/>
        </w:rPr>
      </w:pPr>
      <w:proofErr w:type="spellStart"/>
      <w:r w:rsidRPr="00131707">
        <w:rPr>
          <w:color w:val="4E566A"/>
          <w:sz w:val="21"/>
          <w:szCs w:val="21"/>
        </w:rPr>
        <w:t>Number_of_packets</w:t>
      </w:r>
      <w:proofErr w:type="spellEnd"/>
      <w:r w:rsidRPr="00131707">
        <w:rPr>
          <w:color w:val="4E566A"/>
          <w:sz w:val="21"/>
          <w:szCs w:val="21"/>
        </w:rPr>
        <w:t xml:space="preserve">: int </w:t>
      </w:r>
    </w:p>
    <w:p w14:paraId="780DE14F" w14:textId="49C6C12E" w:rsidR="56FA08DB" w:rsidRPr="00131707" w:rsidRDefault="56FA08DB" w:rsidP="00131707">
      <w:pPr>
        <w:pStyle w:val="ListParagraph"/>
        <w:numPr>
          <w:ilvl w:val="1"/>
          <w:numId w:val="1"/>
        </w:numPr>
        <w:tabs>
          <w:tab w:val="left" w:pos="1551"/>
          <w:tab w:val="left" w:pos="1552"/>
        </w:tabs>
        <w:ind w:hanging="361"/>
        <w:rPr>
          <w:color w:val="4E566A"/>
          <w:sz w:val="21"/>
          <w:szCs w:val="21"/>
        </w:rPr>
      </w:pPr>
      <w:proofErr w:type="spellStart"/>
      <w:r w:rsidRPr="00131707">
        <w:rPr>
          <w:color w:val="4E566A"/>
          <w:sz w:val="21"/>
          <w:szCs w:val="21"/>
        </w:rPr>
        <w:t>Pickup_</w:t>
      </w:r>
      <w:proofErr w:type="gramStart"/>
      <w:r w:rsidRPr="00131707">
        <w:rPr>
          <w:color w:val="4E566A"/>
          <w:sz w:val="21"/>
          <w:szCs w:val="21"/>
        </w:rPr>
        <w:t>time</w:t>
      </w:r>
      <w:proofErr w:type="spellEnd"/>
      <w:r w:rsidRPr="00131707">
        <w:rPr>
          <w:color w:val="4E566A"/>
          <w:sz w:val="21"/>
          <w:szCs w:val="21"/>
        </w:rPr>
        <w:t xml:space="preserve"> :</w:t>
      </w:r>
      <w:proofErr w:type="gramEnd"/>
      <w:r w:rsidRPr="00131707">
        <w:rPr>
          <w:color w:val="4E566A"/>
          <w:sz w:val="21"/>
          <w:szCs w:val="21"/>
        </w:rPr>
        <w:t xml:space="preserve"> string </w:t>
      </w:r>
    </w:p>
    <w:p w14:paraId="383A0312" w14:textId="0A5F8721" w:rsidR="56FA08DB" w:rsidRPr="00131707" w:rsidRDefault="56FA08DB" w:rsidP="00131707">
      <w:pPr>
        <w:pStyle w:val="ListParagraph"/>
        <w:numPr>
          <w:ilvl w:val="1"/>
          <w:numId w:val="1"/>
        </w:numPr>
        <w:tabs>
          <w:tab w:val="left" w:pos="1551"/>
          <w:tab w:val="left" w:pos="1552"/>
        </w:tabs>
        <w:ind w:hanging="361"/>
        <w:rPr>
          <w:color w:val="4E566A"/>
          <w:sz w:val="21"/>
          <w:szCs w:val="21"/>
        </w:rPr>
      </w:pPr>
      <w:proofErr w:type="spellStart"/>
      <w:r w:rsidRPr="00131707">
        <w:rPr>
          <w:color w:val="4E566A"/>
          <w:sz w:val="21"/>
          <w:szCs w:val="21"/>
        </w:rPr>
        <w:t>Uploaded_</w:t>
      </w:r>
      <w:proofErr w:type="gramStart"/>
      <w:r w:rsidRPr="00131707">
        <w:rPr>
          <w:color w:val="4E566A"/>
          <w:sz w:val="21"/>
          <w:szCs w:val="21"/>
        </w:rPr>
        <w:t>picture</w:t>
      </w:r>
      <w:proofErr w:type="spellEnd"/>
      <w:r w:rsidRPr="00131707">
        <w:rPr>
          <w:color w:val="4E566A"/>
          <w:sz w:val="21"/>
          <w:szCs w:val="21"/>
        </w:rPr>
        <w:t xml:space="preserve"> :</w:t>
      </w:r>
      <w:proofErr w:type="gramEnd"/>
      <w:r w:rsidRPr="00131707">
        <w:rPr>
          <w:color w:val="4E566A"/>
          <w:sz w:val="21"/>
          <w:szCs w:val="21"/>
        </w:rPr>
        <w:t xml:space="preserve"> </w:t>
      </w:r>
      <w:proofErr w:type="spellStart"/>
      <w:r w:rsidRPr="00131707">
        <w:rPr>
          <w:color w:val="4E566A"/>
          <w:sz w:val="21"/>
          <w:szCs w:val="21"/>
        </w:rPr>
        <w:t>mulitpart</w:t>
      </w:r>
      <w:proofErr w:type="spellEnd"/>
    </w:p>
    <w:p w14:paraId="3C94B4AC" w14:textId="324BA57E" w:rsidR="73E4C6BF" w:rsidRDefault="73E4C6BF" w:rsidP="73E4C6BF">
      <w:pPr>
        <w:tabs>
          <w:tab w:val="left" w:pos="1551"/>
          <w:tab w:val="left" w:pos="1552"/>
        </w:tabs>
        <w:spacing w:before="37"/>
        <w:ind w:left="112"/>
      </w:pPr>
    </w:p>
    <w:p w14:paraId="508B21AE" w14:textId="7B74C707" w:rsidR="00A256C9" w:rsidRPr="007F1783" w:rsidRDefault="00A256C9" w:rsidP="00A256C9">
      <w:pPr>
        <w:pStyle w:val="ListParagraph"/>
        <w:numPr>
          <w:ilvl w:val="0"/>
          <w:numId w:val="2"/>
        </w:numPr>
        <w:rPr>
          <w:rFonts w:ascii="Roboto"/>
          <w:b/>
          <w:sz w:val="25"/>
          <w:szCs w:val="25"/>
        </w:rPr>
      </w:pPr>
      <w:r w:rsidRPr="73E4C6BF">
        <w:rPr>
          <w:rFonts w:ascii="Roboto"/>
          <w:b/>
          <w:color w:val="4E566A"/>
          <w:sz w:val="25"/>
          <w:szCs w:val="25"/>
        </w:rPr>
        <w:t>List of Restaurant</w:t>
      </w:r>
    </w:p>
    <w:p w14:paraId="0497F212" w14:textId="4E02CAFB" w:rsidR="00A256C9" w:rsidRPr="007F1783" w:rsidRDefault="00371A8B" w:rsidP="00A256C9">
      <w:pPr>
        <w:pStyle w:val="ListParagraph"/>
        <w:ind w:left="472" w:firstLine="0"/>
        <w:rPr>
          <w:rFonts w:ascii="Roboto"/>
          <w:b/>
          <w:sz w:val="25"/>
        </w:rPr>
      </w:pPr>
      <w:r>
        <w:rPr>
          <w:noProof/>
        </w:rPr>
        <w:drawing>
          <wp:inline distT="0" distB="0" distL="0" distR="0" wp14:anchorId="5C31E589" wp14:editId="013F9742">
            <wp:extent cx="3444875" cy="2072640"/>
            <wp:effectExtent l="0" t="0" r="3175" b="3810"/>
            <wp:docPr id="39" name="image16.png" descr="Diagram  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image16.png" descr="Diagram  Description automatically generated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444875" cy="2072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2E588E" w14:textId="77777777" w:rsidR="00A256C9" w:rsidRDefault="00A256C9" w:rsidP="00A256C9">
      <w:pPr>
        <w:pStyle w:val="BodyText"/>
        <w:rPr>
          <w:rFonts w:ascii="Roboto"/>
          <w:b/>
          <w:sz w:val="25"/>
        </w:rPr>
      </w:pPr>
    </w:p>
    <w:p w14:paraId="11082C63" w14:textId="77777777" w:rsidR="00A256C9" w:rsidRPr="00031769" w:rsidRDefault="00A256C9" w:rsidP="00A256C9">
      <w:pPr>
        <w:pStyle w:val="ListParagraph"/>
        <w:numPr>
          <w:ilvl w:val="0"/>
          <w:numId w:val="1"/>
        </w:numPr>
        <w:tabs>
          <w:tab w:val="left" w:pos="831"/>
          <w:tab w:val="left" w:pos="832"/>
        </w:tabs>
        <w:spacing w:before="0"/>
        <w:ind w:hanging="361"/>
        <w:rPr>
          <w:sz w:val="21"/>
          <w:szCs w:val="21"/>
        </w:rPr>
      </w:pPr>
      <w:r>
        <w:rPr>
          <w:color w:val="4E566A"/>
          <w:sz w:val="21"/>
        </w:rPr>
        <w:t>Attributes</w:t>
      </w:r>
    </w:p>
    <w:p w14:paraId="01CB8DC1" w14:textId="04BD95CA" w:rsidR="00031769" w:rsidRPr="00F8499E" w:rsidRDefault="00031769" w:rsidP="00F8499E">
      <w:pPr>
        <w:pStyle w:val="ListParagraph"/>
        <w:numPr>
          <w:ilvl w:val="1"/>
          <w:numId w:val="1"/>
        </w:numPr>
        <w:tabs>
          <w:tab w:val="left" w:pos="1551"/>
          <w:tab w:val="left" w:pos="1552"/>
        </w:tabs>
        <w:ind w:hanging="361"/>
        <w:rPr>
          <w:color w:val="4E566A"/>
          <w:sz w:val="21"/>
          <w:szCs w:val="21"/>
        </w:rPr>
      </w:pPr>
      <w:r w:rsidRPr="00F8499E">
        <w:rPr>
          <w:color w:val="4E566A"/>
          <w:sz w:val="21"/>
          <w:szCs w:val="21"/>
        </w:rPr>
        <w:t xml:space="preserve">    Get request which retrieve all the </w:t>
      </w:r>
      <w:proofErr w:type="spellStart"/>
      <w:r w:rsidRPr="00F8499E">
        <w:rPr>
          <w:color w:val="4E566A"/>
          <w:sz w:val="21"/>
          <w:szCs w:val="21"/>
        </w:rPr>
        <w:t>restra</w:t>
      </w:r>
      <w:r w:rsidR="00F8499E" w:rsidRPr="00F8499E">
        <w:rPr>
          <w:color w:val="4E566A"/>
          <w:sz w:val="21"/>
          <w:szCs w:val="21"/>
        </w:rPr>
        <w:t>rutants</w:t>
      </w:r>
      <w:proofErr w:type="spellEnd"/>
      <w:r w:rsidR="00F8499E" w:rsidRPr="00F8499E">
        <w:rPr>
          <w:color w:val="4E566A"/>
          <w:sz w:val="21"/>
          <w:szCs w:val="21"/>
        </w:rPr>
        <w:t xml:space="preserve"> </w:t>
      </w:r>
    </w:p>
    <w:p w14:paraId="52752608" w14:textId="5DD92CF5" w:rsidR="00A256C9" w:rsidRPr="00F8499E" w:rsidRDefault="00A256C9" w:rsidP="00F8499E">
      <w:pPr>
        <w:pStyle w:val="ListParagraph"/>
        <w:numPr>
          <w:ilvl w:val="0"/>
          <w:numId w:val="1"/>
        </w:numPr>
        <w:tabs>
          <w:tab w:val="left" w:pos="831"/>
          <w:tab w:val="left" w:pos="832"/>
        </w:tabs>
        <w:spacing w:before="0"/>
        <w:ind w:hanging="361"/>
        <w:rPr>
          <w:color w:val="4E566A"/>
          <w:sz w:val="21"/>
        </w:rPr>
      </w:pPr>
      <w:r w:rsidRPr="00F8499E">
        <w:rPr>
          <w:color w:val="4E566A"/>
          <w:sz w:val="21"/>
        </w:rPr>
        <w:t xml:space="preserve">Endpoint </w:t>
      </w:r>
    </w:p>
    <w:p w14:paraId="7340CF81" w14:textId="322BF985" w:rsidR="00A256C9" w:rsidRPr="00131707" w:rsidRDefault="00A256C9" w:rsidP="00A256C9">
      <w:pPr>
        <w:pStyle w:val="ListParagraph"/>
        <w:numPr>
          <w:ilvl w:val="1"/>
          <w:numId w:val="1"/>
        </w:numPr>
        <w:tabs>
          <w:tab w:val="left" w:pos="1551"/>
          <w:tab w:val="left" w:pos="1552"/>
        </w:tabs>
        <w:ind w:hanging="361"/>
        <w:rPr>
          <w:color w:val="4E566A"/>
          <w:sz w:val="21"/>
          <w:szCs w:val="21"/>
        </w:rPr>
      </w:pPr>
      <w:r w:rsidRPr="00131707">
        <w:rPr>
          <w:color w:val="4E566A"/>
          <w:sz w:val="21"/>
          <w:szCs w:val="21"/>
        </w:rPr>
        <w:t>{/</w:t>
      </w:r>
      <w:proofErr w:type="spellStart"/>
      <w:r w:rsidR="00031769" w:rsidRPr="00F8499E">
        <w:rPr>
          <w:color w:val="4E566A"/>
          <w:sz w:val="21"/>
          <w:szCs w:val="21"/>
        </w:rPr>
        <w:t>ListOfRestaurants</w:t>
      </w:r>
      <w:proofErr w:type="spellEnd"/>
      <w:r w:rsidR="00F8499E">
        <w:rPr>
          <w:color w:val="4E566A"/>
          <w:sz w:val="21"/>
          <w:szCs w:val="21"/>
        </w:rPr>
        <w:t>}</w:t>
      </w:r>
    </w:p>
    <w:p w14:paraId="5B8E8784" w14:textId="77777777" w:rsidR="006661D6" w:rsidRDefault="00A256C9" w:rsidP="006661D6">
      <w:pPr>
        <w:pStyle w:val="ListParagraph"/>
        <w:numPr>
          <w:ilvl w:val="0"/>
          <w:numId w:val="3"/>
        </w:numPr>
        <w:tabs>
          <w:tab w:val="left" w:pos="1551"/>
          <w:tab w:val="left" w:pos="1552"/>
        </w:tabs>
        <w:spacing w:before="37"/>
        <w:rPr>
          <w:color w:val="4E566A"/>
          <w:sz w:val="21"/>
          <w:szCs w:val="21"/>
        </w:rPr>
      </w:pPr>
      <w:r w:rsidRPr="00347982">
        <w:rPr>
          <w:color w:val="4E566A"/>
          <w:sz w:val="21"/>
        </w:rPr>
        <w:t>Respons</w:t>
      </w:r>
      <w:r w:rsidRPr="00131707">
        <w:rPr>
          <w:color w:val="4E566A"/>
          <w:sz w:val="21"/>
          <w:szCs w:val="21"/>
        </w:rPr>
        <w:t xml:space="preserve">e: </w:t>
      </w:r>
    </w:p>
    <w:p w14:paraId="120CBAEB" w14:textId="32C5710B" w:rsidR="00A256C9" w:rsidRPr="00131707" w:rsidRDefault="00A256C9" w:rsidP="00347982">
      <w:pPr>
        <w:pStyle w:val="ListParagraph"/>
        <w:numPr>
          <w:ilvl w:val="1"/>
          <w:numId w:val="1"/>
        </w:numPr>
        <w:tabs>
          <w:tab w:val="left" w:pos="1551"/>
          <w:tab w:val="left" w:pos="1552"/>
        </w:tabs>
        <w:ind w:hanging="361"/>
        <w:rPr>
          <w:color w:val="4E566A"/>
          <w:sz w:val="21"/>
          <w:szCs w:val="21"/>
        </w:rPr>
      </w:pPr>
      <w:proofErr w:type="spellStart"/>
      <w:r w:rsidRPr="00131707">
        <w:rPr>
          <w:color w:val="4E566A"/>
          <w:sz w:val="21"/>
          <w:szCs w:val="21"/>
        </w:rPr>
        <w:t>Food_</w:t>
      </w:r>
      <w:proofErr w:type="gramStart"/>
      <w:r w:rsidRPr="00131707">
        <w:rPr>
          <w:color w:val="4E566A"/>
          <w:sz w:val="21"/>
          <w:szCs w:val="21"/>
        </w:rPr>
        <w:t>id</w:t>
      </w:r>
      <w:proofErr w:type="spellEnd"/>
      <w:r w:rsidRPr="00131707">
        <w:rPr>
          <w:color w:val="4E566A"/>
          <w:sz w:val="21"/>
          <w:szCs w:val="21"/>
        </w:rPr>
        <w:t xml:space="preserve"> :</w:t>
      </w:r>
      <w:proofErr w:type="gramEnd"/>
      <w:r w:rsidRPr="00131707">
        <w:rPr>
          <w:color w:val="4E566A"/>
          <w:sz w:val="21"/>
          <w:szCs w:val="21"/>
        </w:rPr>
        <w:t xml:space="preserve"> int </w:t>
      </w:r>
    </w:p>
    <w:p w14:paraId="0D6B8C49" w14:textId="77777777" w:rsidR="00A256C9" w:rsidRPr="00131707" w:rsidRDefault="00A256C9" w:rsidP="00A256C9">
      <w:pPr>
        <w:pStyle w:val="ListParagraph"/>
        <w:numPr>
          <w:ilvl w:val="1"/>
          <w:numId w:val="1"/>
        </w:numPr>
        <w:tabs>
          <w:tab w:val="left" w:pos="1551"/>
          <w:tab w:val="left" w:pos="1552"/>
        </w:tabs>
        <w:ind w:hanging="361"/>
        <w:rPr>
          <w:color w:val="4E566A"/>
          <w:sz w:val="21"/>
          <w:szCs w:val="21"/>
        </w:rPr>
      </w:pPr>
      <w:r w:rsidRPr="00131707">
        <w:rPr>
          <w:color w:val="4E566A"/>
          <w:sz w:val="21"/>
          <w:szCs w:val="21"/>
        </w:rPr>
        <w:t xml:space="preserve">Address: string </w:t>
      </w:r>
    </w:p>
    <w:p w14:paraId="71F187DC" w14:textId="77777777" w:rsidR="00A256C9" w:rsidRPr="00131707" w:rsidRDefault="00A256C9" w:rsidP="00A256C9">
      <w:pPr>
        <w:pStyle w:val="ListParagraph"/>
        <w:numPr>
          <w:ilvl w:val="1"/>
          <w:numId w:val="1"/>
        </w:numPr>
        <w:tabs>
          <w:tab w:val="left" w:pos="1551"/>
          <w:tab w:val="left" w:pos="1552"/>
        </w:tabs>
        <w:ind w:hanging="361"/>
        <w:rPr>
          <w:color w:val="4E566A"/>
          <w:sz w:val="21"/>
          <w:szCs w:val="21"/>
        </w:rPr>
      </w:pPr>
      <w:r w:rsidRPr="00131707">
        <w:rPr>
          <w:color w:val="4E566A"/>
          <w:sz w:val="21"/>
          <w:szCs w:val="21"/>
        </w:rPr>
        <w:t xml:space="preserve">City: string </w:t>
      </w:r>
    </w:p>
    <w:p w14:paraId="59F5FDBA" w14:textId="77777777" w:rsidR="00A256C9" w:rsidRPr="00131707" w:rsidRDefault="00A256C9" w:rsidP="00A256C9">
      <w:pPr>
        <w:pStyle w:val="ListParagraph"/>
        <w:numPr>
          <w:ilvl w:val="1"/>
          <w:numId w:val="1"/>
        </w:numPr>
        <w:tabs>
          <w:tab w:val="left" w:pos="1551"/>
          <w:tab w:val="left" w:pos="1552"/>
        </w:tabs>
        <w:ind w:hanging="361"/>
        <w:rPr>
          <w:color w:val="4E566A"/>
          <w:sz w:val="21"/>
          <w:szCs w:val="21"/>
        </w:rPr>
      </w:pPr>
      <w:r w:rsidRPr="00131707">
        <w:rPr>
          <w:color w:val="4E566A"/>
          <w:sz w:val="21"/>
          <w:szCs w:val="21"/>
        </w:rPr>
        <w:t xml:space="preserve">Country: string </w:t>
      </w:r>
    </w:p>
    <w:p w14:paraId="4D13BDAF" w14:textId="77777777" w:rsidR="00A256C9" w:rsidRPr="00131707" w:rsidRDefault="00A256C9" w:rsidP="00A256C9">
      <w:pPr>
        <w:pStyle w:val="ListParagraph"/>
        <w:numPr>
          <w:ilvl w:val="1"/>
          <w:numId w:val="1"/>
        </w:numPr>
        <w:tabs>
          <w:tab w:val="left" w:pos="1551"/>
          <w:tab w:val="left" w:pos="1552"/>
        </w:tabs>
        <w:ind w:hanging="361"/>
        <w:rPr>
          <w:color w:val="4E566A"/>
          <w:sz w:val="21"/>
          <w:szCs w:val="21"/>
        </w:rPr>
      </w:pPr>
      <w:proofErr w:type="spellStart"/>
      <w:r w:rsidRPr="00131707">
        <w:rPr>
          <w:color w:val="4E566A"/>
          <w:sz w:val="21"/>
          <w:szCs w:val="21"/>
        </w:rPr>
        <w:t>Item_description</w:t>
      </w:r>
      <w:proofErr w:type="spellEnd"/>
      <w:r w:rsidRPr="00131707">
        <w:rPr>
          <w:color w:val="4E566A"/>
          <w:sz w:val="21"/>
          <w:szCs w:val="21"/>
        </w:rPr>
        <w:t xml:space="preserve">: string </w:t>
      </w:r>
    </w:p>
    <w:p w14:paraId="0960B8BF" w14:textId="77777777" w:rsidR="00A256C9" w:rsidRPr="00131707" w:rsidRDefault="00A256C9" w:rsidP="00A256C9">
      <w:pPr>
        <w:pStyle w:val="ListParagraph"/>
        <w:numPr>
          <w:ilvl w:val="1"/>
          <w:numId w:val="1"/>
        </w:numPr>
        <w:tabs>
          <w:tab w:val="left" w:pos="1551"/>
          <w:tab w:val="left" w:pos="1552"/>
        </w:tabs>
        <w:ind w:hanging="361"/>
        <w:rPr>
          <w:color w:val="4E566A"/>
          <w:sz w:val="21"/>
          <w:szCs w:val="21"/>
        </w:rPr>
      </w:pPr>
      <w:proofErr w:type="spellStart"/>
      <w:r w:rsidRPr="00131707">
        <w:rPr>
          <w:color w:val="4E566A"/>
          <w:sz w:val="21"/>
          <w:szCs w:val="21"/>
        </w:rPr>
        <w:t>Item_</w:t>
      </w:r>
      <w:proofErr w:type="gramStart"/>
      <w:r w:rsidRPr="00131707">
        <w:rPr>
          <w:color w:val="4E566A"/>
          <w:sz w:val="21"/>
          <w:szCs w:val="21"/>
        </w:rPr>
        <w:t>name</w:t>
      </w:r>
      <w:proofErr w:type="spellEnd"/>
      <w:r w:rsidRPr="00131707">
        <w:rPr>
          <w:color w:val="4E566A"/>
          <w:sz w:val="21"/>
          <w:szCs w:val="21"/>
        </w:rPr>
        <w:t xml:space="preserve"> :</w:t>
      </w:r>
      <w:proofErr w:type="gramEnd"/>
      <w:r w:rsidRPr="00131707">
        <w:rPr>
          <w:color w:val="4E566A"/>
          <w:sz w:val="21"/>
          <w:szCs w:val="21"/>
        </w:rPr>
        <w:t xml:space="preserve"> string </w:t>
      </w:r>
    </w:p>
    <w:p w14:paraId="5E9C2684" w14:textId="77777777" w:rsidR="00A256C9" w:rsidRPr="00131707" w:rsidRDefault="00A256C9" w:rsidP="00A256C9">
      <w:pPr>
        <w:pStyle w:val="ListParagraph"/>
        <w:numPr>
          <w:ilvl w:val="1"/>
          <w:numId w:val="1"/>
        </w:numPr>
        <w:tabs>
          <w:tab w:val="left" w:pos="1551"/>
          <w:tab w:val="left" w:pos="1552"/>
        </w:tabs>
        <w:ind w:hanging="361"/>
        <w:rPr>
          <w:color w:val="4E566A"/>
          <w:sz w:val="21"/>
          <w:szCs w:val="21"/>
        </w:rPr>
      </w:pPr>
      <w:proofErr w:type="spellStart"/>
      <w:r w:rsidRPr="00131707">
        <w:rPr>
          <w:color w:val="4E566A"/>
          <w:sz w:val="21"/>
          <w:szCs w:val="21"/>
        </w:rPr>
        <w:lastRenderedPageBreak/>
        <w:t>Number_of_packets</w:t>
      </w:r>
      <w:proofErr w:type="spellEnd"/>
      <w:r w:rsidRPr="00131707">
        <w:rPr>
          <w:color w:val="4E566A"/>
          <w:sz w:val="21"/>
          <w:szCs w:val="21"/>
        </w:rPr>
        <w:t xml:space="preserve">: int </w:t>
      </w:r>
    </w:p>
    <w:p w14:paraId="277E7976" w14:textId="77777777" w:rsidR="00A256C9" w:rsidRPr="00131707" w:rsidRDefault="00A256C9" w:rsidP="00A256C9">
      <w:pPr>
        <w:pStyle w:val="ListParagraph"/>
        <w:numPr>
          <w:ilvl w:val="1"/>
          <w:numId w:val="1"/>
        </w:numPr>
        <w:tabs>
          <w:tab w:val="left" w:pos="1551"/>
          <w:tab w:val="left" w:pos="1552"/>
        </w:tabs>
        <w:ind w:hanging="361"/>
        <w:rPr>
          <w:color w:val="4E566A"/>
          <w:sz w:val="21"/>
          <w:szCs w:val="21"/>
        </w:rPr>
      </w:pPr>
      <w:proofErr w:type="spellStart"/>
      <w:r w:rsidRPr="00131707">
        <w:rPr>
          <w:color w:val="4E566A"/>
          <w:sz w:val="21"/>
          <w:szCs w:val="21"/>
        </w:rPr>
        <w:t>Pickup_</w:t>
      </w:r>
      <w:proofErr w:type="gramStart"/>
      <w:r w:rsidRPr="00131707">
        <w:rPr>
          <w:color w:val="4E566A"/>
          <w:sz w:val="21"/>
          <w:szCs w:val="21"/>
        </w:rPr>
        <w:t>time</w:t>
      </w:r>
      <w:proofErr w:type="spellEnd"/>
      <w:r w:rsidRPr="00131707">
        <w:rPr>
          <w:color w:val="4E566A"/>
          <w:sz w:val="21"/>
          <w:szCs w:val="21"/>
        </w:rPr>
        <w:t xml:space="preserve"> :</w:t>
      </w:r>
      <w:proofErr w:type="gramEnd"/>
      <w:r w:rsidRPr="00131707">
        <w:rPr>
          <w:color w:val="4E566A"/>
          <w:sz w:val="21"/>
          <w:szCs w:val="21"/>
        </w:rPr>
        <w:t xml:space="preserve"> string </w:t>
      </w:r>
    </w:p>
    <w:p w14:paraId="3A065FBC" w14:textId="77777777" w:rsidR="00A256C9" w:rsidRPr="00131707" w:rsidRDefault="00A256C9" w:rsidP="00A256C9">
      <w:pPr>
        <w:pStyle w:val="ListParagraph"/>
        <w:numPr>
          <w:ilvl w:val="1"/>
          <w:numId w:val="1"/>
        </w:numPr>
        <w:tabs>
          <w:tab w:val="left" w:pos="1551"/>
          <w:tab w:val="left" w:pos="1552"/>
        </w:tabs>
        <w:ind w:hanging="361"/>
        <w:rPr>
          <w:color w:val="4E566A"/>
          <w:sz w:val="21"/>
          <w:szCs w:val="21"/>
        </w:rPr>
      </w:pPr>
      <w:proofErr w:type="spellStart"/>
      <w:r w:rsidRPr="00131707">
        <w:rPr>
          <w:color w:val="4E566A"/>
          <w:sz w:val="21"/>
          <w:szCs w:val="21"/>
        </w:rPr>
        <w:t>Uploaded_</w:t>
      </w:r>
      <w:proofErr w:type="gramStart"/>
      <w:r w:rsidRPr="00131707">
        <w:rPr>
          <w:color w:val="4E566A"/>
          <w:sz w:val="21"/>
          <w:szCs w:val="21"/>
        </w:rPr>
        <w:t>picture</w:t>
      </w:r>
      <w:proofErr w:type="spellEnd"/>
      <w:r w:rsidRPr="00131707">
        <w:rPr>
          <w:color w:val="4E566A"/>
          <w:sz w:val="21"/>
          <w:szCs w:val="21"/>
        </w:rPr>
        <w:t xml:space="preserve"> :</w:t>
      </w:r>
      <w:proofErr w:type="gramEnd"/>
      <w:r w:rsidRPr="00131707">
        <w:rPr>
          <w:color w:val="4E566A"/>
          <w:sz w:val="21"/>
          <w:szCs w:val="21"/>
        </w:rPr>
        <w:t xml:space="preserve"> </w:t>
      </w:r>
      <w:proofErr w:type="spellStart"/>
      <w:r w:rsidRPr="00131707">
        <w:rPr>
          <w:color w:val="4E566A"/>
          <w:sz w:val="21"/>
          <w:szCs w:val="21"/>
        </w:rPr>
        <w:t>mulitpart</w:t>
      </w:r>
      <w:proofErr w:type="spellEnd"/>
    </w:p>
    <w:p w14:paraId="42416F37" w14:textId="052093D0" w:rsidR="007F1783" w:rsidRPr="000565D8" w:rsidRDefault="00C96F8E" w:rsidP="0048194A">
      <w:pPr>
        <w:pStyle w:val="ListParagraph"/>
        <w:numPr>
          <w:ilvl w:val="0"/>
          <w:numId w:val="2"/>
        </w:numPr>
        <w:spacing w:before="240"/>
        <w:ind w:left="475"/>
        <w:rPr>
          <w:sz w:val="21"/>
          <w:szCs w:val="21"/>
        </w:rPr>
      </w:pPr>
      <w:r w:rsidRPr="00F047C8">
        <w:rPr>
          <w:rFonts w:ascii="Roboto"/>
          <w:b/>
          <w:color w:val="4E566A"/>
          <w:sz w:val="25"/>
          <w:szCs w:val="25"/>
        </w:rPr>
        <w:t>View Restaurant Profile</w:t>
      </w:r>
    </w:p>
    <w:p w14:paraId="5C265FEA" w14:textId="7CB8EB2E" w:rsidR="000565D8" w:rsidRDefault="000565D8" w:rsidP="000565D8">
      <w:pPr>
        <w:pStyle w:val="ListParagraph"/>
        <w:tabs>
          <w:tab w:val="left" w:pos="1551"/>
          <w:tab w:val="left" w:pos="1552"/>
        </w:tabs>
        <w:spacing w:before="37"/>
        <w:ind w:left="472" w:firstLine="0"/>
        <w:rPr>
          <w:sz w:val="21"/>
          <w:szCs w:val="21"/>
        </w:rPr>
      </w:pPr>
      <w:r>
        <w:rPr>
          <w:noProof/>
        </w:rPr>
        <w:drawing>
          <wp:inline distT="0" distB="0" distL="0" distR="0" wp14:anchorId="5D232C62" wp14:editId="296AA25D">
            <wp:extent cx="3455670" cy="2462530"/>
            <wp:effectExtent l="0" t="0" r="0" b="0"/>
            <wp:docPr id="43" name="image17.png" descr="Diagram  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image17.png" descr="Diagram  Description automatically generated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455670" cy="2462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31AC78" w14:textId="77777777" w:rsidR="000565D8" w:rsidRPr="00031769" w:rsidRDefault="000565D8" w:rsidP="000565D8">
      <w:pPr>
        <w:pStyle w:val="ListParagraph"/>
        <w:numPr>
          <w:ilvl w:val="0"/>
          <w:numId w:val="1"/>
        </w:numPr>
        <w:tabs>
          <w:tab w:val="left" w:pos="831"/>
          <w:tab w:val="left" w:pos="832"/>
        </w:tabs>
        <w:spacing w:before="0"/>
        <w:ind w:hanging="361"/>
        <w:rPr>
          <w:sz w:val="21"/>
          <w:szCs w:val="21"/>
        </w:rPr>
      </w:pPr>
      <w:r>
        <w:rPr>
          <w:color w:val="4E566A"/>
          <w:sz w:val="21"/>
        </w:rPr>
        <w:t>Attributes</w:t>
      </w:r>
    </w:p>
    <w:p w14:paraId="57B25674" w14:textId="3EA3694C" w:rsidR="000565D8" w:rsidRPr="00F8499E" w:rsidRDefault="000565D8" w:rsidP="000565D8">
      <w:pPr>
        <w:pStyle w:val="ListParagraph"/>
        <w:numPr>
          <w:ilvl w:val="1"/>
          <w:numId w:val="1"/>
        </w:numPr>
        <w:tabs>
          <w:tab w:val="left" w:pos="1551"/>
          <w:tab w:val="left" w:pos="1552"/>
        </w:tabs>
        <w:ind w:hanging="361"/>
        <w:rPr>
          <w:color w:val="4E566A"/>
          <w:sz w:val="21"/>
          <w:szCs w:val="21"/>
        </w:rPr>
      </w:pPr>
      <w:r w:rsidRPr="00F8499E">
        <w:rPr>
          <w:color w:val="4E566A"/>
          <w:sz w:val="21"/>
          <w:szCs w:val="21"/>
        </w:rPr>
        <w:t xml:space="preserve">    </w:t>
      </w:r>
      <w:r w:rsidR="00F04A8A">
        <w:rPr>
          <w:color w:val="4E566A"/>
          <w:sz w:val="21"/>
          <w:szCs w:val="21"/>
        </w:rPr>
        <w:t xml:space="preserve">Id </w:t>
      </w:r>
      <w:r w:rsidR="003E44C9">
        <w:rPr>
          <w:color w:val="4E566A"/>
          <w:sz w:val="21"/>
          <w:szCs w:val="21"/>
        </w:rPr>
        <w:t xml:space="preserve">of </w:t>
      </w:r>
      <w:r w:rsidR="00B55B11" w:rsidRPr="00B55B11">
        <w:rPr>
          <w:color w:val="4E566A"/>
          <w:sz w:val="21"/>
          <w:szCs w:val="21"/>
        </w:rPr>
        <w:t>restaurant</w:t>
      </w:r>
      <w:r w:rsidR="00B55B11">
        <w:rPr>
          <w:color w:val="4E566A"/>
          <w:sz w:val="21"/>
          <w:szCs w:val="21"/>
        </w:rPr>
        <w:t xml:space="preserve"> is sent as path variable of </w:t>
      </w:r>
      <w:r w:rsidR="00DF02AB">
        <w:rPr>
          <w:color w:val="4E566A"/>
          <w:sz w:val="21"/>
          <w:szCs w:val="21"/>
        </w:rPr>
        <w:t>Post request</w:t>
      </w:r>
    </w:p>
    <w:p w14:paraId="6FAB7854" w14:textId="77777777" w:rsidR="000565D8" w:rsidRPr="00F8499E" w:rsidRDefault="000565D8" w:rsidP="000565D8">
      <w:pPr>
        <w:pStyle w:val="ListParagraph"/>
        <w:numPr>
          <w:ilvl w:val="0"/>
          <w:numId w:val="1"/>
        </w:numPr>
        <w:tabs>
          <w:tab w:val="left" w:pos="831"/>
          <w:tab w:val="left" w:pos="832"/>
        </w:tabs>
        <w:spacing w:before="0"/>
        <w:ind w:hanging="361"/>
        <w:rPr>
          <w:color w:val="4E566A"/>
          <w:sz w:val="21"/>
        </w:rPr>
      </w:pPr>
      <w:r w:rsidRPr="00F8499E">
        <w:rPr>
          <w:color w:val="4E566A"/>
          <w:sz w:val="21"/>
        </w:rPr>
        <w:t xml:space="preserve">Endpoint </w:t>
      </w:r>
    </w:p>
    <w:p w14:paraId="203426B4" w14:textId="2D04586C" w:rsidR="000565D8" w:rsidRPr="00131707" w:rsidRDefault="00F04A8A" w:rsidP="000565D8">
      <w:pPr>
        <w:pStyle w:val="ListParagraph"/>
        <w:numPr>
          <w:ilvl w:val="1"/>
          <w:numId w:val="1"/>
        </w:numPr>
        <w:tabs>
          <w:tab w:val="left" w:pos="1551"/>
          <w:tab w:val="left" w:pos="1552"/>
        </w:tabs>
        <w:ind w:hanging="361"/>
        <w:rPr>
          <w:color w:val="4E566A"/>
          <w:sz w:val="21"/>
          <w:szCs w:val="21"/>
        </w:rPr>
      </w:pPr>
      <w:r>
        <w:rPr>
          <w:color w:val="4E566A"/>
          <w:sz w:val="21"/>
          <w:szCs w:val="21"/>
        </w:rPr>
        <w:t>{</w:t>
      </w:r>
      <w:r w:rsidRPr="00DF02AB">
        <w:rPr>
          <w:color w:val="4E566A"/>
          <w:sz w:val="21"/>
          <w:szCs w:val="21"/>
        </w:rPr>
        <w:t>/profile/{id</w:t>
      </w:r>
      <w:proofErr w:type="gramStart"/>
      <w:r w:rsidRPr="00DF02AB">
        <w:rPr>
          <w:color w:val="4E566A"/>
          <w:sz w:val="21"/>
          <w:szCs w:val="21"/>
        </w:rPr>
        <w:t>}</w:t>
      </w:r>
      <w:r>
        <w:rPr>
          <w:color w:val="4E566A"/>
          <w:sz w:val="21"/>
          <w:szCs w:val="21"/>
        </w:rPr>
        <w:t xml:space="preserve"> </w:t>
      </w:r>
      <w:r w:rsidR="000565D8">
        <w:rPr>
          <w:color w:val="4E566A"/>
          <w:sz w:val="21"/>
          <w:szCs w:val="21"/>
        </w:rPr>
        <w:t>}</w:t>
      </w:r>
      <w:proofErr w:type="gramEnd"/>
    </w:p>
    <w:p w14:paraId="0BBD885B" w14:textId="77777777" w:rsidR="000565D8" w:rsidRDefault="000565D8" w:rsidP="000565D8">
      <w:pPr>
        <w:pStyle w:val="ListParagraph"/>
        <w:numPr>
          <w:ilvl w:val="0"/>
          <w:numId w:val="3"/>
        </w:numPr>
        <w:tabs>
          <w:tab w:val="left" w:pos="1551"/>
          <w:tab w:val="left" w:pos="1552"/>
        </w:tabs>
        <w:spacing w:before="37"/>
        <w:rPr>
          <w:color w:val="4E566A"/>
          <w:sz w:val="21"/>
          <w:szCs w:val="21"/>
        </w:rPr>
      </w:pPr>
      <w:r w:rsidRPr="00347982">
        <w:rPr>
          <w:color w:val="4E566A"/>
          <w:sz w:val="21"/>
        </w:rPr>
        <w:t>Respons</w:t>
      </w:r>
      <w:r w:rsidRPr="00131707">
        <w:rPr>
          <w:color w:val="4E566A"/>
          <w:sz w:val="21"/>
          <w:szCs w:val="21"/>
        </w:rPr>
        <w:t xml:space="preserve">e: </w:t>
      </w:r>
    </w:p>
    <w:p w14:paraId="0124D10C" w14:textId="77777777" w:rsidR="000565D8" w:rsidRPr="00131707" w:rsidRDefault="000565D8" w:rsidP="000565D8">
      <w:pPr>
        <w:pStyle w:val="ListParagraph"/>
        <w:numPr>
          <w:ilvl w:val="1"/>
          <w:numId w:val="1"/>
        </w:numPr>
        <w:tabs>
          <w:tab w:val="left" w:pos="1551"/>
          <w:tab w:val="left" w:pos="1552"/>
        </w:tabs>
        <w:ind w:hanging="361"/>
        <w:rPr>
          <w:color w:val="4E566A"/>
          <w:sz w:val="21"/>
          <w:szCs w:val="21"/>
        </w:rPr>
      </w:pPr>
      <w:proofErr w:type="spellStart"/>
      <w:r w:rsidRPr="00131707">
        <w:rPr>
          <w:color w:val="4E566A"/>
          <w:sz w:val="21"/>
          <w:szCs w:val="21"/>
        </w:rPr>
        <w:t>Food_</w:t>
      </w:r>
      <w:proofErr w:type="gramStart"/>
      <w:r w:rsidRPr="00131707">
        <w:rPr>
          <w:color w:val="4E566A"/>
          <w:sz w:val="21"/>
          <w:szCs w:val="21"/>
        </w:rPr>
        <w:t>id</w:t>
      </w:r>
      <w:proofErr w:type="spellEnd"/>
      <w:r w:rsidRPr="00131707">
        <w:rPr>
          <w:color w:val="4E566A"/>
          <w:sz w:val="21"/>
          <w:szCs w:val="21"/>
        </w:rPr>
        <w:t xml:space="preserve"> :</w:t>
      </w:r>
      <w:proofErr w:type="gramEnd"/>
      <w:r w:rsidRPr="00131707">
        <w:rPr>
          <w:color w:val="4E566A"/>
          <w:sz w:val="21"/>
          <w:szCs w:val="21"/>
        </w:rPr>
        <w:t xml:space="preserve"> int </w:t>
      </w:r>
    </w:p>
    <w:p w14:paraId="7C745F7F" w14:textId="77777777" w:rsidR="000565D8" w:rsidRPr="00131707" w:rsidRDefault="000565D8" w:rsidP="000565D8">
      <w:pPr>
        <w:pStyle w:val="ListParagraph"/>
        <w:numPr>
          <w:ilvl w:val="1"/>
          <w:numId w:val="1"/>
        </w:numPr>
        <w:tabs>
          <w:tab w:val="left" w:pos="1551"/>
          <w:tab w:val="left" w:pos="1552"/>
        </w:tabs>
        <w:ind w:hanging="361"/>
        <w:rPr>
          <w:color w:val="4E566A"/>
          <w:sz w:val="21"/>
          <w:szCs w:val="21"/>
        </w:rPr>
      </w:pPr>
      <w:r w:rsidRPr="00131707">
        <w:rPr>
          <w:color w:val="4E566A"/>
          <w:sz w:val="21"/>
          <w:szCs w:val="21"/>
        </w:rPr>
        <w:t xml:space="preserve">Address: string </w:t>
      </w:r>
    </w:p>
    <w:p w14:paraId="17807670" w14:textId="77777777" w:rsidR="000565D8" w:rsidRPr="00131707" w:rsidRDefault="000565D8" w:rsidP="000565D8">
      <w:pPr>
        <w:pStyle w:val="ListParagraph"/>
        <w:numPr>
          <w:ilvl w:val="1"/>
          <w:numId w:val="1"/>
        </w:numPr>
        <w:tabs>
          <w:tab w:val="left" w:pos="1551"/>
          <w:tab w:val="left" w:pos="1552"/>
        </w:tabs>
        <w:ind w:hanging="361"/>
        <w:rPr>
          <w:color w:val="4E566A"/>
          <w:sz w:val="21"/>
          <w:szCs w:val="21"/>
        </w:rPr>
      </w:pPr>
      <w:r w:rsidRPr="00131707">
        <w:rPr>
          <w:color w:val="4E566A"/>
          <w:sz w:val="21"/>
          <w:szCs w:val="21"/>
        </w:rPr>
        <w:t xml:space="preserve">City: string </w:t>
      </w:r>
    </w:p>
    <w:p w14:paraId="364C69E6" w14:textId="77777777" w:rsidR="000565D8" w:rsidRPr="00131707" w:rsidRDefault="000565D8" w:rsidP="000565D8">
      <w:pPr>
        <w:pStyle w:val="ListParagraph"/>
        <w:numPr>
          <w:ilvl w:val="1"/>
          <w:numId w:val="1"/>
        </w:numPr>
        <w:tabs>
          <w:tab w:val="left" w:pos="1551"/>
          <w:tab w:val="left" w:pos="1552"/>
        </w:tabs>
        <w:ind w:hanging="361"/>
        <w:rPr>
          <w:color w:val="4E566A"/>
          <w:sz w:val="21"/>
          <w:szCs w:val="21"/>
        </w:rPr>
      </w:pPr>
      <w:r w:rsidRPr="00131707">
        <w:rPr>
          <w:color w:val="4E566A"/>
          <w:sz w:val="21"/>
          <w:szCs w:val="21"/>
        </w:rPr>
        <w:t xml:space="preserve">Country: string </w:t>
      </w:r>
    </w:p>
    <w:p w14:paraId="2C8773C6" w14:textId="77777777" w:rsidR="000565D8" w:rsidRPr="00131707" w:rsidRDefault="000565D8" w:rsidP="000565D8">
      <w:pPr>
        <w:pStyle w:val="ListParagraph"/>
        <w:numPr>
          <w:ilvl w:val="1"/>
          <w:numId w:val="1"/>
        </w:numPr>
        <w:tabs>
          <w:tab w:val="left" w:pos="1551"/>
          <w:tab w:val="left" w:pos="1552"/>
        </w:tabs>
        <w:ind w:hanging="361"/>
        <w:rPr>
          <w:color w:val="4E566A"/>
          <w:sz w:val="21"/>
          <w:szCs w:val="21"/>
        </w:rPr>
      </w:pPr>
      <w:proofErr w:type="spellStart"/>
      <w:r w:rsidRPr="00131707">
        <w:rPr>
          <w:color w:val="4E566A"/>
          <w:sz w:val="21"/>
          <w:szCs w:val="21"/>
        </w:rPr>
        <w:t>Item_description</w:t>
      </w:r>
      <w:proofErr w:type="spellEnd"/>
      <w:r w:rsidRPr="00131707">
        <w:rPr>
          <w:color w:val="4E566A"/>
          <w:sz w:val="21"/>
          <w:szCs w:val="21"/>
        </w:rPr>
        <w:t xml:space="preserve">: string </w:t>
      </w:r>
    </w:p>
    <w:p w14:paraId="637136E3" w14:textId="77777777" w:rsidR="000565D8" w:rsidRPr="00131707" w:rsidRDefault="000565D8" w:rsidP="000565D8">
      <w:pPr>
        <w:pStyle w:val="ListParagraph"/>
        <w:numPr>
          <w:ilvl w:val="1"/>
          <w:numId w:val="1"/>
        </w:numPr>
        <w:tabs>
          <w:tab w:val="left" w:pos="1551"/>
          <w:tab w:val="left" w:pos="1552"/>
        </w:tabs>
        <w:ind w:hanging="361"/>
        <w:rPr>
          <w:color w:val="4E566A"/>
          <w:sz w:val="21"/>
          <w:szCs w:val="21"/>
        </w:rPr>
      </w:pPr>
      <w:proofErr w:type="spellStart"/>
      <w:r w:rsidRPr="00131707">
        <w:rPr>
          <w:color w:val="4E566A"/>
          <w:sz w:val="21"/>
          <w:szCs w:val="21"/>
        </w:rPr>
        <w:t>Item_</w:t>
      </w:r>
      <w:proofErr w:type="gramStart"/>
      <w:r w:rsidRPr="00131707">
        <w:rPr>
          <w:color w:val="4E566A"/>
          <w:sz w:val="21"/>
          <w:szCs w:val="21"/>
        </w:rPr>
        <w:t>name</w:t>
      </w:r>
      <w:proofErr w:type="spellEnd"/>
      <w:r w:rsidRPr="00131707">
        <w:rPr>
          <w:color w:val="4E566A"/>
          <w:sz w:val="21"/>
          <w:szCs w:val="21"/>
        </w:rPr>
        <w:t xml:space="preserve"> :</w:t>
      </w:r>
      <w:proofErr w:type="gramEnd"/>
      <w:r w:rsidRPr="00131707">
        <w:rPr>
          <w:color w:val="4E566A"/>
          <w:sz w:val="21"/>
          <w:szCs w:val="21"/>
        </w:rPr>
        <w:t xml:space="preserve"> string </w:t>
      </w:r>
    </w:p>
    <w:p w14:paraId="09539901" w14:textId="77777777" w:rsidR="000565D8" w:rsidRPr="00131707" w:rsidRDefault="000565D8" w:rsidP="000565D8">
      <w:pPr>
        <w:pStyle w:val="ListParagraph"/>
        <w:numPr>
          <w:ilvl w:val="1"/>
          <w:numId w:val="1"/>
        </w:numPr>
        <w:tabs>
          <w:tab w:val="left" w:pos="1551"/>
          <w:tab w:val="left" w:pos="1552"/>
        </w:tabs>
        <w:ind w:hanging="361"/>
        <w:rPr>
          <w:color w:val="4E566A"/>
          <w:sz w:val="21"/>
          <w:szCs w:val="21"/>
        </w:rPr>
      </w:pPr>
      <w:proofErr w:type="spellStart"/>
      <w:r w:rsidRPr="00131707">
        <w:rPr>
          <w:color w:val="4E566A"/>
          <w:sz w:val="21"/>
          <w:szCs w:val="21"/>
        </w:rPr>
        <w:t>Number_of_packets</w:t>
      </w:r>
      <w:proofErr w:type="spellEnd"/>
      <w:r w:rsidRPr="00131707">
        <w:rPr>
          <w:color w:val="4E566A"/>
          <w:sz w:val="21"/>
          <w:szCs w:val="21"/>
        </w:rPr>
        <w:t xml:space="preserve">: int </w:t>
      </w:r>
    </w:p>
    <w:p w14:paraId="67217C79" w14:textId="77777777" w:rsidR="000565D8" w:rsidRPr="00131707" w:rsidRDefault="000565D8" w:rsidP="000565D8">
      <w:pPr>
        <w:pStyle w:val="ListParagraph"/>
        <w:numPr>
          <w:ilvl w:val="1"/>
          <w:numId w:val="1"/>
        </w:numPr>
        <w:tabs>
          <w:tab w:val="left" w:pos="1551"/>
          <w:tab w:val="left" w:pos="1552"/>
        </w:tabs>
        <w:ind w:hanging="361"/>
        <w:rPr>
          <w:color w:val="4E566A"/>
          <w:sz w:val="21"/>
          <w:szCs w:val="21"/>
        </w:rPr>
      </w:pPr>
      <w:proofErr w:type="spellStart"/>
      <w:r w:rsidRPr="00131707">
        <w:rPr>
          <w:color w:val="4E566A"/>
          <w:sz w:val="21"/>
          <w:szCs w:val="21"/>
        </w:rPr>
        <w:t>Pickup_</w:t>
      </w:r>
      <w:proofErr w:type="gramStart"/>
      <w:r w:rsidRPr="00131707">
        <w:rPr>
          <w:color w:val="4E566A"/>
          <w:sz w:val="21"/>
          <w:szCs w:val="21"/>
        </w:rPr>
        <w:t>time</w:t>
      </w:r>
      <w:proofErr w:type="spellEnd"/>
      <w:r w:rsidRPr="00131707">
        <w:rPr>
          <w:color w:val="4E566A"/>
          <w:sz w:val="21"/>
          <w:szCs w:val="21"/>
        </w:rPr>
        <w:t xml:space="preserve"> :</w:t>
      </w:r>
      <w:proofErr w:type="gramEnd"/>
      <w:r w:rsidRPr="00131707">
        <w:rPr>
          <w:color w:val="4E566A"/>
          <w:sz w:val="21"/>
          <w:szCs w:val="21"/>
        </w:rPr>
        <w:t xml:space="preserve"> string </w:t>
      </w:r>
    </w:p>
    <w:p w14:paraId="0AB1283E" w14:textId="77777777" w:rsidR="000565D8" w:rsidRDefault="000565D8" w:rsidP="000565D8">
      <w:pPr>
        <w:pStyle w:val="ListParagraph"/>
        <w:numPr>
          <w:ilvl w:val="1"/>
          <w:numId w:val="1"/>
        </w:numPr>
        <w:tabs>
          <w:tab w:val="left" w:pos="1551"/>
          <w:tab w:val="left" w:pos="1552"/>
        </w:tabs>
        <w:ind w:hanging="361"/>
        <w:rPr>
          <w:color w:val="4E566A"/>
          <w:sz w:val="21"/>
          <w:szCs w:val="21"/>
        </w:rPr>
      </w:pPr>
      <w:proofErr w:type="spellStart"/>
      <w:r w:rsidRPr="00131707">
        <w:rPr>
          <w:color w:val="4E566A"/>
          <w:sz w:val="21"/>
          <w:szCs w:val="21"/>
        </w:rPr>
        <w:t>Uploaded_</w:t>
      </w:r>
      <w:proofErr w:type="gramStart"/>
      <w:r w:rsidRPr="00131707">
        <w:rPr>
          <w:color w:val="4E566A"/>
          <w:sz w:val="21"/>
          <w:szCs w:val="21"/>
        </w:rPr>
        <w:t>picture</w:t>
      </w:r>
      <w:proofErr w:type="spellEnd"/>
      <w:r w:rsidRPr="00131707">
        <w:rPr>
          <w:color w:val="4E566A"/>
          <w:sz w:val="21"/>
          <w:szCs w:val="21"/>
        </w:rPr>
        <w:t xml:space="preserve"> :</w:t>
      </w:r>
      <w:proofErr w:type="gramEnd"/>
      <w:r w:rsidRPr="00131707">
        <w:rPr>
          <w:color w:val="4E566A"/>
          <w:sz w:val="21"/>
          <w:szCs w:val="21"/>
        </w:rPr>
        <w:t xml:space="preserve"> </w:t>
      </w:r>
      <w:proofErr w:type="spellStart"/>
      <w:r w:rsidRPr="00131707">
        <w:rPr>
          <w:color w:val="4E566A"/>
          <w:sz w:val="21"/>
          <w:szCs w:val="21"/>
        </w:rPr>
        <w:t>mulitpart</w:t>
      </w:r>
      <w:proofErr w:type="spellEnd"/>
    </w:p>
    <w:p w14:paraId="6DD25DED" w14:textId="4A98E92B" w:rsidR="00DA54D4" w:rsidRDefault="00DA54D4" w:rsidP="0048194A">
      <w:pPr>
        <w:pStyle w:val="ListParagraph"/>
        <w:numPr>
          <w:ilvl w:val="0"/>
          <w:numId w:val="2"/>
        </w:numPr>
        <w:spacing w:before="240"/>
        <w:ind w:left="475"/>
        <w:rPr>
          <w:rFonts w:ascii="Roboto"/>
          <w:b/>
          <w:color w:val="4E566A"/>
          <w:sz w:val="25"/>
          <w:szCs w:val="25"/>
        </w:rPr>
      </w:pPr>
      <w:r w:rsidRPr="00DA54D4">
        <w:rPr>
          <w:rFonts w:ascii="Roboto"/>
          <w:b/>
          <w:color w:val="4E566A"/>
          <w:sz w:val="25"/>
          <w:szCs w:val="25"/>
        </w:rPr>
        <w:t>Localized Search</w:t>
      </w:r>
    </w:p>
    <w:p w14:paraId="78F7F5DC" w14:textId="5B7D56B2" w:rsidR="00416CD3" w:rsidRDefault="00416CD3" w:rsidP="00416CD3">
      <w:pPr>
        <w:pStyle w:val="ListParagraph"/>
        <w:ind w:left="472" w:firstLine="0"/>
        <w:rPr>
          <w:rFonts w:ascii="Roboto"/>
          <w:b/>
          <w:color w:val="4E566A"/>
          <w:sz w:val="25"/>
          <w:szCs w:val="25"/>
        </w:rPr>
      </w:pPr>
      <w:r>
        <w:rPr>
          <w:noProof/>
        </w:rPr>
        <w:drawing>
          <wp:inline distT="0" distB="0" distL="0" distR="0" wp14:anchorId="7273E372" wp14:editId="62E9851F">
            <wp:extent cx="3474720" cy="2133600"/>
            <wp:effectExtent l="0" t="0" r="0" b="0"/>
            <wp:docPr id="45" name="image18.png" descr="Diagram  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image18.png" descr="Diagram  Description automatically generated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474720" cy="213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EBAE39" w14:textId="77777777" w:rsidR="00DA54D4" w:rsidRPr="00031769" w:rsidRDefault="00DA54D4" w:rsidP="00DA54D4">
      <w:pPr>
        <w:pStyle w:val="ListParagraph"/>
        <w:numPr>
          <w:ilvl w:val="0"/>
          <w:numId w:val="1"/>
        </w:numPr>
        <w:tabs>
          <w:tab w:val="left" w:pos="831"/>
          <w:tab w:val="left" w:pos="832"/>
        </w:tabs>
        <w:spacing w:before="0"/>
        <w:ind w:hanging="361"/>
        <w:rPr>
          <w:sz w:val="21"/>
          <w:szCs w:val="21"/>
        </w:rPr>
      </w:pPr>
      <w:r>
        <w:rPr>
          <w:color w:val="4E566A"/>
          <w:sz w:val="21"/>
        </w:rPr>
        <w:t>Attributes</w:t>
      </w:r>
    </w:p>
    <w:p w14:paraId="2987A530" w14:textId="52D6BF09" w:rsidR="00DA54D4" w:rsidRDefault="00DA54D4" w:rsidP="00DA54D4">
      <w:pPr>
        <w:pStyle w:val="ListParagraph"/>
        <w:numPr>
          <w:ilvl w:val="1"/>
          <w:numId w:val="1"/>
        </w:numPr>
        <w:tabs>
          <w:tab w:val="left" w:pos="1551"/>
          <w:tab w:val="left" w:pos="1552"/>
        </w:tabs>
        <w:ind w:hanging="361"/>
        <w:rPr>
          <w:color w:val="4E566A"/>
          <w:sz w:val="21"/>
          <w:szCs w:val="21"/>
        </w:rPr>
      </w:pPr>
      <w:r w:rsidRPr="00F8499E">
        <w:rPr>
          <w:color w:val="4E566A"/>
          <w:sz w:val="21"/>
          <w:szCs w:val="21"/>
        </w:rPr>
        <w:t xml:space="preserve">    </w:t>
      </w:r>
      <w:r w:rsidR="00416CD3">
        <w:rPr>
          <w:color w:val="4E566A"/>
          <w:sz w:val="21"/>
          <w:szCs w:val="21"/>
        </w:rPr>
        <w:t xml:space="preserve">City: String </w:t>
      </w:r>
    </w:p>
    <w:p w14:paraId="2386E988" w14:textId="2344CBEF" w:rsidR="00416CD3" w:rsidRPr="00F8499E" w:rsidRDefault="00416CD3" w:rsidP="00DA54D4">
      <w:pPr>
        <w:pStyle w:val="ListParagraph"/>
        <w:numPr>
          <w:ilvl w:val="1"/>
          <w:numId w:val="1"/>
        </w:numPr>
        <w:tabs>
          <w:tab w:val="left" w:pos="1551"/>
          <w:tab w:val="left" w:pos="1552"/>
        </w:tabs>
        <w:ind w:hanging="361"/>
        <w:rPr>
          <w:color w:val="4E566A"/>
          <w:sz w:val="21"/>
          <w:szCs w:val="21"/>
        </w:rPr>
      </w:pPr>
      <w:r>
        <w:rPr>
          <w:color w:val="4E566A"/>
          <w:sz w:val="21"/>
          <w:szCs w:val="21"/>
        </w:rPr>
        <w:t xml:space="preserve">    </w:t>
      </w:r>
      <w:proofErr w:type="spellStart"/>
      <w:r>
        <w:rPr>
          <w:color w:val="4E566A"/>
          <w:sz w:val="21"/>
          <w:szCs w:val="21"/>
        </w:rPr>
        <w:t>Zipcode</w:t>
      </w:r>
      <w:proofErr w:type="spellEnd"/>
      <w:r>
        <w:rPr>
          <w:color w:val="4E566A"/>
          <w:sz w:val="21"/>
          <w:szCs w:val="21"/>
        </w:rPr>
        <w:t xml:space="preserve">: String </w:t>
      </w:r>
    </w:p>
    <w:p w14:paraId="53D8EC2B" w14:textId="77777777" w:rsidR="00DA54D4" w:rsidRPr="00F8499E" w:rsidRDefault="00DA54D4" w:rsidP="00DA54D4">
      <w:pPr>
        <w:pStyle w:val="ListParagraph"/>
        <w:numPr>
          <w:ilvl w:val="0"/>
          <w:numId w:val="1"/>
        </w:numPr>
        <w:tabs>
          <w:tab w:val="left" w:pos="831"/>
          <w:tab w:val="left" w:pos="832"/>
        </w:tabs>
        <w:spacing w:before="0"/>
        <w:ind w:hanging="361"/>
        <w:rPr>
          <w:color w:val="4E566A"/>
          <w:sz w:val="21"/>
        </w:rPr>
      </w:pPr>
      <w:r w:rsidRPr="00F8499E">
        <w:rPr>
          <w:color w:val="4E566A"/>
          <w:sz w:val="21"/>
        </w:rPr>
        <w:t xml:space="preserve">Endpoint </w:t>
      </w:r>
    </w:p>
    <w:p w14:paraId="43E8FD45" w14:textId="15B06E1C" w:rsidR="00DA54D4" w:rsidRPr="00131707" w:rsidRDefault="00DA54D4" w:rsidP="00DA54D4">
      <w:pPr>
        <w:pStyle w:val="ListParagraph"/>
        <w:numPr>
          <w:ilvl w:val="1"/>
          <w:numId w:val="1"/>
        </w:numPr>
        <w:tabs>
          <w:tab w:val="left" w:pos="1551"/>
          <w:tab w:val="left" w:pos="1552"/>
        </w:tabs>
        <w:ind w:hanging="361"/>
        <w:rPr>
          <w:color w:val="4E566A"/>
          <w:sz w:val="21"/>
          <w:szCs w:val="21"/>
        </w:rPr>
      </w:pPr>
      <w:r w:rsidRPr="00131707">
        <w:rPr>
          <w:color w:val="4E566A"/>
          <w:sz w:val="21"/>
          <w:szCs w:val="21"/>
        </w:rPr>
        <w:t>{/</w:t>
      </w:r>
      <w:proofErr w:type="spellStart"/>
      <w:r w:rsidRPr="00F8499E">
        <w:rPr>
          <w:color w:val="4E566A"/>
          <w:sz w:val="21"/>
          <w:szCs w:val="21"/>
        </w:rPr>
        <w:t>ListOfRestaurants</w:t>
      </w:r>
      <w:r w:rsidR="00E863C1">
        <w:rPr>
          <w:color w:val="4E566A"/>
          <w:sz w:val="21"/>
          <w:szCs w:val="21"/>
        </w:rPr>
        <w:t>zip</w:t>
      </w:r>
      <w:proofErr w:type="spellEnd"/>
      <w:r>
        <w:rPr>
          <w:color w:val="4E566A"/>
          <w:sz w:val="21"/>
          <w:szCs w:val="21"/>
        </w:rPr>
        <w:t>}</w:t>
      </w:r>
    </w:p>
    <w:p w14:paraId="5C491D20" w14:textId="77777777" w:rsidR="00DA54D4" w:rsidRDefault="00DA54D4" w:rsidP="00DA54D4">
      <w:pPr>
        <w:pStyle w:val="ListParagraph"/>
        <w:numPr>
          <w:ilvl w:val="0"/>
          <w:numId w:val="3"/>
        </w:numPr>
        <w:tabs>
          <w:tab w:val="left" w:pos="1551"/>
          <w:tab w:val="left" w:pos="1552"/>
        </w:tabs>
        <w:spacing w:before="37"/>
        <w:rPr>
          <w:color w:val="4E566A"/>
          <w:sz w:val="21"/>
          <w:szCs w:val="21"/>
        </w:rPr>
      </w:pPr>
      <w:r w:rsidRPr="00347982">
        <w:rPr>
          <w:color w:val="4E566A"/>
          <w:sz w:val="21"/>
        </w:rPr>
        <w:t>Respons</w:t>
      </w:r>
      <w:r w:rsidRPr="00131707">
        <w:rPr>
          <w:color w:val="4E566A"/>
          <w:sz w:val="21"/>
          <w:szCs w:val="21"/>
        </w:rPr>
        <w:t xml:space="preserve">e: </w:t>
      </w:r>
    </w:p>
    <w:p w14:paraId="7BEF4564" w14:textId="77777777" w:rsidR="00DA54D4" w:rsidRPr="00131707" w:rsidRDefault="00DA54D4" w:rsidP="00DA54D4">
      <w:pPr>
        <w:pStyle w:val="ListParagraph"/>
        <w:numPr>
          <w:ilvl w:val="1"/>
          <w:numId w:val="1"/>
        </w:numPr>
        <w:tabs>
          <w:tab w:val="left" w:pos="1551"/>
          <w:tab w:val="left" w:pos="1552"/>
        </w:tabs>
        <w:ind w:hanging="361"/>
        <w:rPr>
          <w:color w:val="4E566A"/>
          <w:sz w:val="21"/>
          <w:szCs w:val="21"/>
        </w:rPr>
      </w:pPr>
      <w:proofErr w:type="spellStart"/>
      <w:r w:rsidRPr="00131707">
        <w:rPr>
          <w:color w:val="4E566A"/>
          <w:sz w:val="21"/>
          <w:szCs w:val="21"/>
        </w:rPr>
        <w:lastRenderedPageBreak/>
        <w:t>Food_</w:t>
      </w:r>
      <w:proofErr w:type="gramStart"/>
      <w:r w:rsidRPr="00131707">
        <w:rPr>
          <w:color w:val="4E566A"/>
          <w:sz w:val="21"/>
          <w:szCs w:val="21"/>
        </w:rPr>
        <w:t>id</w:t>
      </w:r>
      <w:proofErr w:type="spellEnd"/>
      <w:r w:rsidRPr="00131707">
        <w:rPr>
          <w:color w:val="4E566A"/>
          <w:sz w:val="21"/>
          <w:szCs w:val="21"/>
        </w:rPr>
        <w:t xml:space="preserve"> :</w:t>
      </w:r>
      <w:proofErr w:type="gramEnd"/>
      <w:r w:rsidRPr="00131707">
        <w:rPr>
          <w:color w:val="4E566A"/>
          <w:sz w:val="21"/>
          <w:szCs w:val="21"/>
        </w:rPr>
        <w:t xml:space="preserve"> int </w:t>
      </w:r>
    </w:p>
    <w:p w14:paraId="2545F555" w14:textId="77777777" w:rsidR="00DA54D4" w:rsidRPr="00131707" w:rsidRDefault="00DA54D4" w:rsidP="00DA54D4">
      <w:pPr>
        <w:pStyle w:val="ListParagraph"/>
        <w:numPr>
          <w:ilvl w:val="1"/>
          <w:numId w:val="1"/>
        </w:numPr>
        <w:tabs>
          <w:tab w:val="left" w:pos="1551"/>
          <w:tab w:val="left" w:pos="1552"/>
        </w:tabs>
        <w:ind w:hanging="361"/>
        <w:rPr>
          <w:color w:val="4E566A"/>
          <w:sz w:val="21"/>
          <w:szCs w:val="21"/>
        </w:rPr>
      </w:pPr>
      <w:r w:rsidRPr="00131707">
        <w:rPr>
          <w:color w:val="4E566A"/>
          <w:sz w:val="21"/>
          <w:szCs w:val="21"/>
        </w:rPr>
        <w:t xml:space="preserve">Address: string </w:t>
      </w:r>
    </w:p>
    <w:p w14:paraId="07E175DB" w14:textId="77777777" w:rsidR="00DA54D4" w:rsidRPr="00131707" w:rsidRDefault="00DA54D4" w:rsidP="00DA54D4">
      <w:pPr>
        <w:pStyle w:val="ListParagraph"/>
        <w:numPr>
          <w:ilvl w:val="1"/>
          <w:numId w:val="1"/>
        </w:numPr>
        <w:tabs>
          <w:tab w:val="left" w:pos="1551"/>
          <w:tab w:val="left" w:pos="1552"/>
        </w:tabs>
        <w:ind w:hanging="361"/>
        <w:rPr>
          <w:color w:val="4E566A"/>
          <w:sz w:val="21"/>
          <w:szCs w:val="21"/>
        </w:rPr>
      </w:pPr>
      <w:r w:rsidRPr="00131707">
        <w:rPr>
          <w:color w:val="4E566A"/>
          <w:sz w:val="21"/>
          <w:szCs w:val="21"/>
        </w:rPr>
        <w:t xml:space="preserve">City: string </w:t>
      </w:r>
    </w:p>
    <w:p w14:paraId="6F72F9F8" w14:textId="77777777" w:rsidR="00DA54D4" w:rsidRPr="00131707" w:rsidRDefault="00DA54D4" w:rsidP="00DA54D4">
      <w:pPr>
        <w:pStyle w:val="ListParagraph"/>
        <w:numPr>
          <w:ilvl w:val="1"/>
          <w:numId w:val="1"/>
        </w:numPr>
        <w:tabs>
          <w:tab w:val="left" w:pos="1551"/>
          <w:tab w:val="left" w:pos="1552"/>
        </w:tabs>
        <w:ind w:hanging="361"/>
        <w:rPr>
          <w:color w:val="4E566A"/>
          <w:sz w:val="21"/>
          <w:szCs w:val="21"/>
        </w:rPr>
      </w:pPr>
      <w:r w:rsidRPr="00131707">
        <w:rPr>
          <w:color w:val="4E566A"/>
          <w:sz w:val="21"/>
          <w:szCs w:val="21"/>
        </w:rPr>
        <w:t xml:space="preserve">Country: string </w:t>
      </w:r>
    </w:p>
    <w:p w14:paraId="28EC8DC4" w14:textId="77777777" w:rsidR="00DA54D4" w:rsidRPr="00131707" w:rsidRDefault="00DA54D4" w:rsidP="00DA54D4">
      <w:pPr>
        <w:pStyle w:val="ListParagraph"/>
        <w:numPr>
          <w:ilvl w:val="1"/>
          <w:numId w:val="1"/>
        </w:numPr>
        <w:tabs>
          <w:tab w:val="left" w:pos="1551"/>
          <w:tab w:val="left" w:pos="1552"/>
        </w:tabs>
        <w:ind w:hanging="361"/>
        <w:rPr>
          <w:color w:val="4E566A"/>
          <w:sz w:val="21"/>
          <w:szCs w:val="21"/>
        </w:rPr>
      </w:pPr>
      <w:proofErr w:type="spellStart"/>
      <w:r w:rsidRPr="00131707">
        <w:rPr>
          <w:color w:val="4E566A"/>
          <w:sz w:val="21"/>
          <w:szCs w:val="21"/>
        </w:rPr>
        <w:t>Item_description</w:t>
      </w:r>
      <w:proofErr w:type="spellEnd"/>
      <w:r w:rsidRPr="00131707">
        <w:rPr>
          <w:color w:val="4E566A"/>
          <w:sz w:val="21"/>
          <w:szCs w:val="21"/>
        </w:rPr>
        <w:t xml:space="preserve">: string </w:t>
      </w:r>
    </w:p>
    <w:p w14:paraId="1607569F" w14:textId="77777777" w:rsidR="00DA54D4" w:rsidRPr="00131707" w:rsidRDefault="00DA54D4" w:rsidP="00DA54D4">
      <w:pPr>
        <w:pStyle w:val="ListParagraph"/>
        <w:numPr>
          <w:ilvl w:val="1"/>
          <w:numId w:val="1"/>
        </w:numPr>
        <w:tabs>
          <w:tab w:val="left" w:pos="1551"/>
          <w:tab w:val="left" w:pos="1552"/>
        </w:tabs>
        <w:ind w:hanging="361"/>
        <w:rPr>
          <w:color w:val="4E566A"/>
          <w:sz w:val="21"/>
          <w:szCs w:val="21"/>
        </w:rPr>
      </w:pPr>
      <w:proofErr w:type="spellStart"/>
      <w:r w:rsidRPr="00131707">
        <w:rPr>
          <w:color w:val="4E566A"/>
          <w:sz w:val="21"/>
          <w:szCs w:val="21"/>
        </w:rPr>
        <w:t>Item_</w:t>
      </w:r>
      <w:proofErr w:type="gramStart"/>
      <w:r w:rsidRPr="00131707">
        <w:rPr>
          <w:color w:val="4E566A"/>
          <w:sz w:val="21"/>
          <w:szCs w:val="21"/>
        </w:rPr>
        <w:t>name</w:t>
      </w:r>
      <w:proofErr w:type="spellEnd"/>
      <w:r w:rsidRPr="00131707">
        <w:rPr>
          <w:color w:val="4E566A"/>
          <w:sz w:val="21"/>
          <w:szCs w:val="21"/>
        </w:rPr>
        <w:t xml:space="preserve"> :</w:t>
      </w:r>
      <w:proofErr w:type="gramEnd"/>
      <w:r w:rsidRPr="00131707">
        <w:rPr>
          <w:color w:val="4E566A"/>
          <w:sz w:val="21"/>
          <w:szCs w:val="21"/>
        </w:rPr>
        <w:t xml:space="preserve"> string </w:t>
      </w:r>
    </w:p>
    <w:p w14:paraId="3292D101" w14:textId="77777777" w:rsidR="00DA54D4" w:rsidRPr="00131707" w:rsidRDefault="00DA54D4" w:rsidP="00DA54D4">
      <w:pPr>
        <w:pStyle w:val="ListParagraph"/>
        <w:numPr>
          <w:ilvl w:val="1"/>
          <w:numId w:val="1"/>
        </w:numPr>
        <w:tabs>
          <w:tab w:val="left" w:pos="1551"/>
          <w:tab w:val="left" w:pos="1552"/>
        </w:tabs>
        <w:ind w:hanging="361"/>
        <w:rPr>
          <w:color w:val="4E566A"/>
          <w:sz w:val="21"/>
          <w:szCs w:val="21"/>
        </w:rPr>
      </w:pPr>
      <w:proofErr w:type="spellStart"/>
      <w:r w:rsidRPr="00131707">
        <w:rPr>
          <w:color w:val="4E566A"/>
          <w:sz w:val="21"/>
          <w:szCs w:val="21"/>
        </w:rPr>
        <w:t>Number_of_packets</w:t>
      </w:r>
      <w:proofErr w:type="spellEnd"/>
      <w:r w:rsidRPr="00131707">
        <w:rPr>
          <w:color w:val="4E566A"/>
          <w:sz w:val="21"/>
          <w:szCs w:val="21"/>
        </w:rPr>
        <w:t xml:space="preserve">: int </w:t>
      </w:r>
    </w:p>
    <w:p w14:paraId="4568D287" w14:textId="77777777" w:rsidR="00DA54D4" w:rsidRPr="00131707" w:rsidRDefault="00DA54D4" w:rsidP="00DA54D4">
      <w:pPr>
        <w:pStyle w:val="ListParagraph"/>
        <w:numPr>
          <w:ilvl w:val="1"/>
          <w:numId w:val="1"/>
        </w:numPr>
        <w:tabs>
          <w:tab w:val="left" w:pos="1551"/>
          <w:tab w:val="left" w:pos="1552"/>
        </w:tabs>
        <w:ind w:hanging="361"/>
        <w:rPr>
          <w:color w:val="4E566A"/>
          <w:sz w:val="21"/>
          <w:szCs w:val="21"/>
        </w:rPr>
      </w:pPr>
      <w:proofErr w:type="spellStart"/>
      <w:r w:rsidRPr="00131707">
        <w:rPr>
          <w:color w:val="4E566A"/>
          <w:sz w:val="21"/>
          <w:szCs w:val="21"/>
        </w:rPr>
        <w:t>Pickup_</w:t>
      </w:r>
      <w:proofErr w:type="gramStart"/>
      <w:r w:rsidRPr="00131707">
        <w:rPr>
          <w:color w:val="4E566A"/>
          <w:sz w:val="21"/>
          <w:szCs w:val="21"/>
        </w:rPr>
        <w:t>time</w:t>
      </w:r>
      <w:proofErr w:type="spellEnd"/>
      <w:r w:rsidRPr="00131707">
        <w:rPr>
          <w:color w:val="4E566A"/>
          <w:sz w:val="21"/>
          <w:szCs w:val="21"/>
        </w:rPr>
        <w:t xml:space="preserve"> :</w:t>
      </w:r>
      <w:proofErr w:type="gramEnd"/>
      <w:r w:rsidRPr="00131707">
        <w:rPr>
          <w:color w:val="4E566A"/>
          <w:sz w:val="21"/>
          <w:szCs w:val="21"/>
        </w:rPr>
        <w:t xml:space="preserve"> string </w:t>
      </w:r>
    </w:p>
    <w:p w14:paraId="6161639A" w14:textId="77777777" w:rsidR="00DA54D4" w:rsidRDefault="00DA54D4" w:rsidP="00DA54D4">
      <w:pPr>
        <w:pStyle w:val="ListParagraph"/>
        <w:numPr>
          <w:ilvl w:val="1"/>
          <w:numId w:val="1"/>
        </w:numPr>
        <w:tabs>
          <w:tab w:val="left" w:pos="1551"/>
          <w:tab w:val="left" w:pos="1552"/>
        </w:tabs>
        <w:ind w:hanging="361"/>
        <w:rPr>
          <w:color w:val="4E566A"/>
          <w:sz w:val="21"/>
          <w:szCs w:val="21"/>
        </w:rPr>
      </w:pPr>
      <w:proofErr w:type="spellStart"/>
      <w:r w:rsidRPr="00131707">
        <w:rPr>
          <w:color w:val="4E566A"/>
          <w:sz w:val="21"/>
          <w:szCs w:val="21"/>
        </w:rPr>
        <w:t>Uploaded_</w:t>
      </w:r>
      <w:proofErr w:type="gramStart"/>
      <w:r w:rsidRPr="00131707">
        <w:rPr>
          <w:color w:val="4E566A"/>
          <w:sz w:val="21"/>
          <w:szCs w:val="21"/>
        </w:rPr>
        <w:t>picture</w:t>
      </w:r>
      <w:proofErr w:type="spellEnd"/>
      <w:r w:rsidRPr="00131707">
        <w:rPr>
          <w:color w:val="4E566A"/>
          <w:sz w:val="21"/>
          <w:szCs w:val="21"/>
        </w:rPr>
        <w:t xml:space="preserve"> :</w:t>
      </w:r>
      <w:proofErr w:type="gramEnd"/>
      <w:r w:rsidRPr="00131707">
        <w:rPr>
          <w:color w:val="4E566A"/>
          <w:sz w:val="21"/>
          <w:szCs w:val="21"/>
        </w:rPr>
        <w:t xml:space="preserve"> </w:t>
      </w:r>
      <w:proofErr w:type="spellStart"/>
      <w:r w:rsidRPr="00131707">
        <w:rPr>
          <w:color w:val="4E566A"/>
          <w:sz w:val="21"/>
          <w:szCs w:val="21"/>
        </w:rPr>
        <w:t>mulitpart</w:t>
      </w:r>
      <w:proofErr w:type="spellEnd"/>
    </w:p>
    <w:p w14:paraId="048B58D6" w14:textId="0875287E" w:rsidR="00C36F45" w:rsidRDefault="00C36F45" w:rsidP="00C36F45">
      <w:pPr>
        <w:pStyle w:val="ListParagraph"/>
        <w:numPr>
          <w:ilvl w:val="0"/>
          <w:numId w:val="2"/>
        </w:numPr>
        <w:rPr>
          <w:rFonts w:ascii="Roboto"/>
          <w:b/>
          <w:color w:val="4E566A"/>
          <w:sz w:val="25"/>
          <w:szCs w:val="25"/>
        </w:rPr>
      </w:pPr>
      <w:r w:rsidRPr="00C36F45">
        <w:rPr>
          <w:rFonts w:ascii="Roboto"/>
          <w:b/>
          <w:color w:val="4E566A"/>
          <w:sz w:val="25"/>
          <w:szCs w:val="25"/>
        </w:rPr>
        <w:t>Contact Us</w:t>
      </w:r>
    </w:p>
    <w:p w14:paraId="5A36626D" w14:textId="77777777" w:rsidR="00C36F45" w:rsidRPr="00031769" w:rsidRDefault="00C36F45" w:rsidP="00C36F45">
      <w:pPr>
        <w:pStyle w:val="ListParagraph"/>
        <w:numPr>
          <w:ilvl w:val="0"/>
          <w:numId w:val="1"/>
        </w:numPr>
        <w:tabs>
          <w:tab w:val="left" w:pos="831"/>
          <w:tab w:val="left" w:pos="832"/>
        </w:tabs>
        <w:spacing w:before="0"/>
        <w:ind w:hanging="361"/>
        <w:rPr>
          <w:sz w:val="21"/>
          <w:szCs w:val="21"/>
        </w:rPr>
      </w:pPr>
      <w:r>
        <w:rPr>
          <w:color w:val="4E566A"/>
          <w:sz w:val="21"/>
        </w:rPr>
        <w:t>Attributes</w:t>
      </w:r>
    </w:p>
    <w:p w14:paraId="736AD952" w14:textId="034EC7CE" w:rsidR="00C36F45" w:rsidRDefault="00C36F45" w:rsidP="00C36F45">
      <w:pPr>
        <w:pStyle w:val="ListParagraph"/>
        <w:numPr>
          <w:ilvl w:val="1"/>
          <w:numId w:val="1"/>
        </w:numPr>
        <w:tabs>
          <w:tab w:val="left" w:pos="1551"/>
          <w:tab w:val="left" w:pos="1552"/>
        </w:tabs>
        <w:ind w:hanging="361"/>
        <w:rPr>
          <w:color w:val="4E566A"/>
          <w:sz w:val="21"/>
          <w:szCs w:val="21"/>
        </w:rPr>
      </w:pPr>
      <w:r w:rsidRPr="00F8499E">
        <w:rPr>
          <w:color w:val="4E566A"/>
          <w:sz w:val="21"/>
          <w:szCs w:val="21"/>
        </w:rPr>
        <w:t xml:space="preserve">    </w:t>
      </w:r>
      <w:r w:rsidR="00B35A23">
        <w:rPr>
          <w:color w:val="4E566A"/>
          <w:sz w:val="21"/>
          <w:szCs w:val="21"/>
        </w:rPr>
        <w:t>Name</w:t>
      </w:r>
      <w:r>
        <w:rPr>
          <w:color w:val="4E566A"/>
          <w:sz w:val="21"/>
          <w:szCs w:val="21"/>
        </w:rPr>
        <w:t xml:space="preserve">: String </w:t>
      </w:r>
    </w:p>
    <w:p w14:paraId="652003F1" w14:textId="491E2D8D" w:rsidR="00C36F45" w:rsidRDefault="00C36F45" w:rsidP="00C36F45">
      <w:pPr>
        <w:pStyle w:val="ListParagraph"/>
        <w:numPr>
          <w:ilvl w:val="1"/>
          <w:numId w:val="1"/>
        </w:numPr>
        <w:tabs>
          <w:tab w:val="left" w:pos="1551"/>
          <w:tab w:val="left" w:pos="1552"/>
        </w:tabs>
        <w:ind w:hanging="361"/>
        <w:rPr>
          <w:color w:val="4E566A"/>
          <w:sz w:val="21"/>
          <w:szCs w:val="21"/>
        </w:rPr>
      </w:pPr>
      <w:r>
        <w:rPr>
          <w:color w:val="4E566A"/>
          <w:sz w:val="21"/>
          <w:szCs w:val="21"/>
        </w:rPr>
        <w:t xml:space="preserve">    </w:t>
      </w:r>
      <w:r w:rsidR="00B35A23">
        <w:rPr>
          <w:color w:val="4E566A"/>
          <w:sz w:val="21"/>
          <w:szCs w:val="21"/>
        </w:rPr>
        <w:t>Email</w:t>
      </w:r>
      <w:r>
        <w:rPr>
          <w:color w:val="4E566A"/>
          <w:sz w:val="21"/>
          <w:szCs w:val="21"/>
        </w:rPr>
        <w:t xml:space="preserve">: String </w:t>
      </w:r>
    </w:p>
    <w:p w14:paraId="517C89B5" w14:textId="75DBA02E" w:rsidR="00B35A23" w:rsidRDefault="00B35A23" w:rsidP="00B35A23">
      <w:pPr>
        <w:pStyle w:val="ListParagraph"/>
        <w:numPr>
          <w:ilvl w:val="1"/>
          <w:numId w:val="1"/>
        </w:numPr>
        <w:tabs>
          <w:tab w:val="left" w:pos="1551"/>
          <w:tab w:val="left" w:pos="1552"/>
        </w:tabs>
        <w:ind w:hanging="361"/>
        <w:rPr>
          <w:color w:val="4E566A"/>
          <w:sz w:val="21"/>
          <w:szCs w:val="21"/>
        </w:rPr>
      </w:pPr>
      <w:r>
        <w:rPr>
          <w:color w:val="4E566A"/>
          <w:sz w:val="21"/>
          <w:szCs w:val="21"/>
        </w:rPr>
        <w:t xml:space="preserve">    Phone: String </w:t>
      </w:r>
    </w:p>
    <w:p w14:paraId="7F7242A2" w14:textId="713C051F" w:rsidR="00B35A23" w:rsidRPr="00F8499E" w:rsidRDefault="00B35A23" w:rsidP="00B35A23">
      <w:pPr>
        <w:pStyle w:val="ListParagraph"/>
        <w:numPr>
          <w:ilvl w:val="1"/>
          <w:numId w:val="1"/>
        </w:numPr>
        <w:tabs>
          <w:tab w:val="left" w:pos="1551"/>
          <w:tab w:val="left" w:pos="1552"/>
        </w:tabs>
        <w:ind w:hanging="361"/>
        <w:rPr>
          <w:color w:val="4E566A"/>
          <w:sz w:val="21"/>
          <w:szCs w:val="21"/>
        </w:rPr>
      </w:pPr>
      <w:r>
        <w:rPr>
          <w:color w:val="4E566A"/>
          <w:sz w:val="21"/>
          <w:szCs w:val="21"/>
        </w:rPr>
        <w:t xml:space="preserve">    Message: String </w:t>
      </w:r>
    </w:p>
    <w:p w14:paraId="046DB2D5" w14:textId="77777777" w:rsidR="00B35A23" w:rsidRPr="00B35A23" w:rsidRDefault="00B35A23" w:rsidP="00B35A23">
      <w:pPr>
        <w:pStyle w:val="ListParagraph"/>
        <w:tabs>
          <w:tab w:val="left" w:pos="1551"/>
          <w:tab w:val="left" w:pos="1552"/>
        </w:tabs>
        <w:ind w:firstLine="0"/>
        <w:rPr>
          <w:color w:val="4E566A"/>
          <w:sz w:val="21"/>
          <w:szCs w:val="21"/>
        </w:rPr>
      </w:pPr>
    </w:p>
    <w:p w14:paraId="184416C9" w14:textId="77777777" w:rsidR="00C36F45" w:rsidRPr="00F8499E" w:rsidRDefault="00C36F45" w:rsidP="00C36F45">
      <w:pPr>
        <w:pStyle w:val="ListParagraph"/>
        <w:numPr>
          <w:ilvl w:val="0"/>
          <w:numId w:val="1"/>
        </w:numPr>
        <w:tabs>
          <w:tab w:val="left" w:pos="831"/>
          <w:tab w:val="left" w:pos="832"/>
        </w:tabs>
        <w:spacing w:before="0"/>
        <w:ind w:hanging="361"/>
        <w:rPr>
          <w:color w:val="4E566A"/>
          <w:sz w:val="21"/>
        </w:rPr>
      </w:pPr>
      <w:r w:rsidRPr="00F8499E">
        <w:rPr>
          <w:color w:val="4E566A"/>
          <w:sz w:val="21"/>
        </w:rPr>
        <w:t xml:space="preserve">Endpoint </w:t>
      </w:r>
    </w:p>
    <w:p w14:paraId="072AD585" w14:textId="32C6537F" w:rsidR="00C36F45" w:rsidRPr="00131707" w:rsidRDefault="00C36F45" w:rsidP="00C36F45">
      <w:pPr>
        <w:pStyle w:val="ListParagraph"/>
        <w:numPr>
          <w:ilvl w:val="1"/>
          <w:numId w:val="1"/>
        </w:numPr>
        <w:tabs>
          <w:tab w:val="left" w:pos="1551"/>
          <w:tab w:val="left" w:pos="1552"/>
        </w:tabs>
        <w:ind w:hanging="361"/>
        <w:rPr>
          <w:color w:val="4E566A"/>
          <w:sz w:val="21"/>
          <w:szCs w:val="21"/>
        </w:rPr>
      </w:pPr>
      <w:r w:rsidRPr="00131707">
        <w:rPr>
          <w:color w:val="4E566A"/>
          <w:sz w:val="21"/>
          <w:szCs w:val="21"/>
        </w:rPr>
        <w:t>{/</w:t>
      </w:r>
      <w:r w:rsidR="008D3A53" w:rsidRPr="00F36780">
        <w:rPr>
          <w:color w:val="4E566A"/>
          <w:sz w:val="21"/>
          <w:szCs w:val="21"/>
        </w:rPr>
        <w:t xml:space="preserve"> </w:t>
      </w:r>
      <w:proofErr w:type="spellStart"/>
      <w:proofErr w:type="gramStart"/>
      <w:r w:rsidR="008D3A53" w:rsidRPr="00F36780">
        <w:rPr>
          <w:color w:val="4E566A"/>
          <w:sz w:val="21"/>
          <w:szCs w:val="21"/>
        </w:rPr>
        <w:t>ContactUs</w:t>
      </w:r>
      <w:proofErr w:type="spellEnd"/>
      <w:r w:rsidR="008D3A53">
        <w:rPr>
          <w:color w:val="4E566A"/>
          <w:sz w:val="21"/>
          <w:szCs w:val="21"/>
        </w:rPr>
        <w:t xml:space="preserve"> </w:t>
      </w:r>
      <w:r>
        <w:rPr>
          <w:color w:val="4E566A"/>
          <w:sz w:val="21"/>
          <w:szCs w:val="21"/>
        </w:rPr>
        <w:t>}</w:t>
      </w:r>
      <w:proofErr w:type="gramEnd"/>
    </w:p>
    <w:p w14:paraId="114E0126" w14:textId="77777777" w:rsidR="00C36F45" w:rsidRDefault="00C36F45" w:rsidP="00C36F45">
      <w:pPr>
        <w:pStyle w:val="ListParagraph"/>
        <w:numPr>
          <w:ilvl w:val="0"/>
          <w:numId w:val="3"/>
        </w:numPr>
        <w:tabs>
          <w:tab w:val="left" w:pos="1551"/>
          <w:tab w:val="left" w:pos="1552"/>
        </w:tabs>
        <w:spacing w:before="37"/>
        <w:rPr>
          <w:color w:val="4E566A"/>
          <w:sz w:val="21"/>
          <w:szCs w:val="21"/>
        </w:rPr>
      </w:pPr>
      <w:r w:rsidRPr="00347982">
        <w:rPr>
          <w:color w:val="4E566A"/>
          <w:sz w:val="21"/>
        </w:rPr>
        <w:t>Respons</w:t>
      </w:r>
      <w:r w:rsidRPr="00131707">
        <w:rPr>
          <w:color w:val="4E566A"/>
          <w:sz w:val="21"/>
          <w:szCs w:val="21"/>
        </w:rPr>
        <w:t xml:space="preserve">e: </w:t>
      </w:r>
    </w:p>
    <w:p w14:paraId="13165137" w14:textId="140290BA" w:rsidR="00C36F45" w:rsidRPr="008D3A53" w:rsidRDefault="008D3A53" w:rsidP="008D3A53">
      <w:pPr>
        <w:pStyle w:val="ListParagraph"/>
        <w:numPr>
          <w:ilvl w:val="1"/>
          <w:numId w:val="1"/>
        </w:numPr>
        <w:tabs>
          <w:tab w:val="left" w:pos="1551"/>
          <w:tab w:val="left" w:pos="1552"/>
        </w:tabs>
        <w:ind w:hanging="361"/>
        <w:rPr>
          <w:color w:val="4E566A"/>
          <w:sz w:val="21"/>
          <w:szCs w:val="21"/>
        </w:rPr>
      </w:pPr>
      <w:r>
        <w:rPr>
          <w:color w:val="4E566A"/>
          <w:sz w:val="21"/>
          <w:szCs w:val="21"/>
        </w:rPr>
        <w:t>HTTP s</w:t>
      </w:r>
      <w:r w:rsidRPr="008D3A53">
        <w:rPr>
          <w:color w:val="4E566A"/>
          <w:sz w:val="21"/>
          <w:szCs w:val="21"/>
        </w:rPr>
        <w:t xml:space="preserve">tatus code 200 for successful </w:t>
      </w:r>
      <w:r>
        <w:rPr>
          <w:color w:val="4E566A"/>
          <w:sz w:val="21"/>
          <w:szCs w:val="21"/>
        </w:rPr>
        <w:t>completion</w:t>
      </w:r>
    </w:p>
    <w:p w14:paraId="1ADB161A" w14:textId="77777777" w:rsidR="00DA54D4" w:rsidRPr="00DA54D4" w:rsidRDefault="00DA54D4" w:rsidP="00DA54D4">
      <w:pPr>
        <w:pStyle w:val="ListParagraph"/>
        <w:ind w:left="472" w:firstLine="0"/>
        <w:rPr>
          <w:rFonts w:ascii="Roboto"/>
          <w:b/>
          <w:color w:val="4E566A"/>
          <w:sz w:val="25"/>
          <w:szCs w:val="25"/>
        </w:rPr>
      </w:pPr>
    </w:p>
    <w:p w14:paraId="27D8E9AB" w14:textId="77777777" w:rsidR="000565D8" w:rsidRPr="007F1783" w:rsidRDefault="000565D8" w:rsidP="000565D8">
      <w:pPr>
        <w:pStyle w:val="ListParagraph"/>
        <w:tabs>
          <w:tab w:val="left" w:pos="1551"/>
          <w:tab w:val="left" w:pos="1552"/>
        </w:tabs>
        <w:spacing w:before="37"/>
        <w:ind w:left="472" w:firstLine="0"/>
        <w:rPr>
          <w:sz w:val="21"/>
          <w:szCs w:val="21"/>
        </w:rPr>
      </w:pPr>
    </w:p>
    <w:sectPr w:rsidR="000565D8" w:rsidRPr="007F1783">
      <w:type w:val="continuous"/>
      <w:pgSz w:w="12240" w:h="15840"/>
      <w:pgMar w:top="660" w:right="1160" w:bottom="280" w:left="10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Regular">
    <w:altName w:val="Roboto"/>
    <w:charset w:val="00"/>
    <w:family w:val="auto"/>
    <w:pitch w:val="variable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1654DC"/>
    <w:multiLevelType w:val="hybridMultilevel"/>
    <w:tmpl w:val="FFFFFFFF"/>
    <w:lvl w:ilvl="0" w:tplc="83BAE58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5EE922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E44A9C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B81FD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48509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252C4B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874295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288C3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E441CA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7466BD"/>
    <w:multiLevelType w:val="hybridMultilevel"/>
    <w:tmpl w:val="FFFFFFFF"/>
    <w:lvl w:ilvl="0" w:tplc="3FD2C8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0106B9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232C14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382361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B5A6E8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E66ADE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9E605F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100F2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06A59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760882"/>
    <w:multiLevelType w:val="hybridMultilevel"/>
    <w:tmpl w:val="C0DC389C"/>
    <w:lvl w:ilvl="0" w:tplc="0ABC2DCE">
      <w:start w:val="1"/>
      <w:numFmt w:val="decimal"/>
      <w:lvlText w:val="%1."/>
      <w:lvlJc w:val="left"/>
      <w:pPr>
        <w:ind w:left="472" w:hanging="360"/>
      </w:pPr>
      <w:rPr>
        <w:rFonts w:hint="default"/>
        <w:color w:val="4E566A"/>
      </w:rPr>
    </w:lvl>
    <w:lvl w:ilvl="1" w:tplc="40090019" w:tentative="1">
      <w:start w:val="1"/>
      <w:numFmt w:val="lowerLetter"/>
      <w:lvlText w:val="%2."/>
      <w:lvlJc w:val="left"/>
      <w:pPr>
        <w:ind w:left="1192" w:hanging="360"/>
      </w:pPr>
    </w:lvl>
    <w:lvl w:ilvl="2" w:tplc="4009001B" w:tentative="1">
      <w:start w:val="1"/>
      <w:numFmt w:val="lowerRoman"/>
      <w:lvlText w:val="%3."/>
      <w:lvlJc w:val="right"/>
      <w:pPr>
        <w:ind w:left="1912" w:hanging="180"/>
      </w:pPr>
    </w:lvl>
    <w:lvl w:ilvl="3" w:tplc="4009000F" w:tentative="1">
      <w:start w:val="1"/>
      <w:numFmt w:val="decimal"/>
      <w:lvlText w:val="%4."/>
      <w:lvlJc w:val="left"/>
      <w:pPr>
        <w:ind w:left="2632" w:hanging="360"/>
      </w:pPr>
    </w:lvl>
    <w:lvl w:ilvl="4" w:tplc="40090019" w:tentative="1">
      <w:start w:val="1"/>
      <w:numFmt w:val="lowerLetter"/>
      <w:lvlText w:val="%5."/>
      <w:lvlJc w:val="left"/>
      <w:pPr>
        <w:ind w:left="3352" w:hanging="360"/>
      </w:pPr>
    </w:lvl>
    <w:lvl w:ilvl="5" w:tplc="4009001B" w:tentative="1">
      <w:start w:val="1"/>
      <w:numFmt w:val="lowerRoman"/>
      <w:lvlText w:val="%6."/>
      <w:lvlJc w:val="right"/>
      <w:pPr>
        <w:ind w:left="4072" w:hanging="180"/>
      </w:pPr>
    </w:lvl>
    <w:lvl w:ilvl="6" w:tplc="4009000F" w:tentative="1">
      <w:start w:val="1"/>
      <w:numFmt w:val="decimal"/>
      <w:lvlText w:val="%7."/>
      <w:lvlJc w:val="left"/>
      <w:pPr>
        <w:ind w:left="4792" w:hanging="360"/>
      </w:pPr>
    </w:lvl>
    <w:lvl w:ilvl="7" w:tplc="40090019" w:tentative="1">
      <w:start w:val="1"/>
      <w:numFmt w:val="lowerLetter"/>
      <w:lvlText w:val="%8."/>
      <w:lvlJc w:val="left"/>
      <w:pPr>
        <w:ind w:left="5512" w:hanging="360"/>
      </w:pPr>
    </w:lvl>
    <w:lvl w:ilvl="8" w:tplc="4009001B" w:tentative="1">
      <w:start w:val="1"/>
      <w:numFmt w:val="lowerRoman"/>
      <w:lvlText w:val="%9."/>
      <w:lvlJc w:val="right"/>
      <w:pPr>
        <w:ind w:left="6232" w:hanging="180"/>
      </w:pPr>
    </w:lvl>
  </w:abstractNum>
  <w:abstractNum w:abstractNumId="3" w15:restartNumberingAfterBreak="0">
    <w:nsid w:val="2A6A5D92"/>
    <w:multiLevelType w:val="hybridMultilevel"/>
    <w:tmpl w:val="FFFFFFFF"/>
    <w:lvl w:ilvl="0" w:tplc="FA2AD1A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77DA4DD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70C17F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4D65CB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C6EF46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B6E91A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992866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98035A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D2623D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C01B5E"/>
    <w:multiLevelType w:val="hybridMultilevel"/>
    <w:tmpl w:val="FFFFFFFF"/>
    <w:lvl w:ilvl="0" w:tplc="137E4A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50E3B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954F88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A8263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AB0F1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CBEDE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BC6240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278C7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C36320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F96118"/>
    <w:multiLevelType w:val="hybridMultilevel"/>
    <w:tmpl w:val="4BC08AD6"/>
    <w:lvl w:ilvl="0" w:tplc="A5D8FA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7F2D33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D3253D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D06F5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506339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D6CB91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27A2F5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DAAF61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6FC55F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440451"/>
    <w:multiLevelType w:val="hybridMultilevel"/>
    <w:tmpl w:val="FFFFFFFF"/>
    <w:lvl w:ilvl="0" w:tplc="A6C67BE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B48A8B0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9561C0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826A6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D724C7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B90FBE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57A8A4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29A197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5E0971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C304A6"/>
    <w:multiLevelType w:val="hybridMultilevel"/>
    <w:tmpl w:val="FFFFFFFF"/>
    <w:lvl w:ilvl="0" w:tplc="F2AC7A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7367BF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7DE5A8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494907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294F55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52484F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F884F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9E25DF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97A907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D2150E"/>
    <w:multiLevelType w:val="hybridMultilevel"/>
    <w:tmpl w:val="FFFFFFFF"/>
    <w:lvl w:ilvl="0" w:tplc="CFEC23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6B8A72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9167B8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D8221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53AC62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5BE663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F2636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58C2A3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C922C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D77C5E"/>
    <w:multiLevelType w:val="hybridMultilevel"/>
    <w:tmpl w:val="FFFFFFFF"/>
    <w:lvl w:ilvl="0" w:tplc="E44602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54A004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9EE7A1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D00511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F9C009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836CB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874882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C8EF79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B38A5A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FB42E4"/>
    <w:multiLevelType w:val="hybridMultilevel"/>
    <w:tmpl w:val="C4AA6128"/>
    <w:lvl w:ilvl="0" w:tplc="992EEFE2">
      <w:numFmt w:val="bullet"/>
      <w:lvlText w:val="●"/>
      <w:lvlJc w:val="left"/>
      <w:pPr>
        <w:ind w:left="832" w:hanging="360"/>
      </w:pPr>
      <w:rPr>
        <w:rFonts w:ascii="Arial" w:eastAsia="Arial" w:hAnsi="Arial" w:cs="Arial" w:hint="default"/>
        <w:color w:val="4E566A"/>
        <w:spacing w:val="-2"/>
        <w:w w:val="100"/>
        <w:sz w:val="21"/>
        <w:szCs w:val="21"/>
        <w:lang w:val="en-US" w:eastAsia="en-US" w:bidi="ar-SA"/>
      </w:rPr>
    </w:lvl>
    <w:lvl w:ilvl="1" w:tplc="FFFFFFFF">
      <w:start w:val="1"/>
      <w:numFmt w:val="bullet"/>
      <w:lvlText w:val="○"/>
      <w:lvlJc w:val="left"/>
      <w:pPr>
        <w:ind w:left="1552" w:hanging="360"/>
      </w:pPr>
      <w:rPr>
        <w:rFonts w:ascii="Arial" w:hAnsi="Arial" w:hint="default"/>
        <w:color w:val="4E566A"/>
        <w:spacing w:val="-3"/>
        <w:w w:val="100"/>
        <w:sz w:val="21"/>
        <w:szCs w:val="21"/>
        <w:lang w:val="en-US" w:eastAsia="en-US" w:bidi="ar-SA"/>
      </w:rPr>
    </w:lvl>
    <w:lvl w:ilvl="2" w:tplc="7D4EA25E">
      <w:numFmt w:val="bullet"/>
      <w:lvlText w:val="■"/>
      <w:lvlJc w:val="left"/>
      <w:pPr>
        <w:ind w:left="2272" w:hanging="360"/>
      </w:pPr>
      <w:rPr>
        <w:rFonts w:ascii="Arial" w:eastAsia="Arial" w:hAnsi="Arial" w:cs="Arial" w:hint="default"/>
        <w:color w:val="4E566A"/>
        <w:spacing w:val="-5"/>
        <w:w w:val="100"/>
        <w:sz w:val="21"/>
        <w:szCs w:val="21"/>
        <w:lang w:val="en-US" w:eastAsia="en-US" w:bidi="ar-SA"/>
      </w:rPr>
    </w:lvl>
    <w:lvl w:ilvl="3" w:tplc="5F604CE2">
      <w:numFmt w:val="bullet"/>
      <w:lvlText w:val="•"/>
      <w:lvlJc w:val="left"/>
      <w:pPr>
        <w:ind w:left="3250" w:hanging="360"/>
      </w:pPr>
      <w:rPr>
        <w:rFonts w:hint="default"/>
        <w:lang w:val="en-US" w:eastAsia="en-US" w:bidi="ar-SA"/>
      </w:rPr>
    </w:lvl>
    <w:lvl w:ilvl="4" w:tplc="CFA47D2A">
      <w:numFmt w:val="bullet"/>
      <w:lvlText w:val="•"/>
      <w:lvlJc w:val="left"/>
      <w:pPr>
        <w:ind w:left="4220" w:hanging="360"/>
      </w:pPr>
      <w:rPr>
        <w:rFonts w:hint="default"/>
        <w:lang w:val="en-US" w:eastAsia="en-US" w:bidi="ar-SA"/>
      </w:rPr>
    </w:lvl>
    <w:lvl w:ilvl="5" w:tplc="59020A10">
      <w:numFmt w:val="bullet"/>
      <w:lvlText w:val="•"/>
      <w:lvlJc w:val="left"/>
      <w:pPr>
        <w:ind w:left="5190" w:hanging="360"/>
      </w:pPr>
      <w:rPr>
        <w:rFonts w:hint="default"/>
        <w:lang w:val="en-US" w:eastAsia="en-US" w:bidi="ar-SA"/>
      </w:rPr>
    </w:lvl>
    <w:lvl w:ilvl="6" w:tplc="448616E4">
      <w:numFmt w:val="bullet"/>
      <w:lvlText w:val="•"/>
      <w:lvlJc w:val="left"/>
      <w:pPr>
        <w:ind w:left="6160" w:hanging="360"/>
      </w:pPr>
      <w:rPr>
        <w:rFonts w:hint="default"/>
        <w:lang w:val="en-US" w:eastAsia="en-US" w:bidi="ar-SA"/>
      </w:rPr>
    </w:lvl>
    <w:lvl w:ilvl="7" w:tplc="858CD43C">
      <w:numFmt w:val="bullet"/>
      <w:lvlText w:val="•"/>
      <w:lvlJc w:val="left"/>
      <w:pPr>
        <w:ind w:left="7130" w:hanging="360"/>
      </w:pPr>
      <w:rPr>
        <w:rFonts w:hint="default"/>
        <w:lang w:val="en-US" w:eastAsia="en-US" w:bidi="ar-SA"/>
      </w:rPr>
    </w:lvl>
    <w:lvl w:ilvl="8" w:tplc="AE34834E">
      <w:numFmt w:val="bullet"/>
      <w:lvlText w:val="•"/>
      <w:lvlJc w:val="left"/>
      <w:pPr>
        <w:ind w:left="8100" w:hanging="360"/>
      </w:pPr>
      <w:rPr>
        <w:rFonts w:hint="default"/>
        <w:lang w:val="en-US" w:eastAsia="en-US" w:bidi="ar-SA"/>
      </w:rPr>
    </w:lvl>
  </w:abstractNum>
  <w:abstractNum w:abstractNumId="11" w15:restartNumberingAfterBreak="0">
    <w:nsid w:val="4AC2371B"/>
    <w:multiLevelType w:val="hybridMultilevel"/>
    <w:tmpl w:val="FFFFFFFF"/>
    <w:lvl w:ilvl="0" w:tplc="79CA9F6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A0A679A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6B68AD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62D39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AC89C5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D67F7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2E2C73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B6980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9F403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686368"/>
    <w:multiLevelType w:val="hybridMultilevel"/>
    <w:tmpl w:val="FFFFFFFF"/>
    <w:lvl w:ilvl="0" w:tplc="AB3CAA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23440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804A9C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6C0BEC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4AA3FE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3C4581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B90805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FF6A30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190BD9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553309"/>
    <w:multiLevelType w:val="hybridMultilevel"/>
    <w:tmpl w:val="FFFFFFFF"/>
    <w:lvl w:ilvl="0" w:tplc="5894AA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3B820D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F8251E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7CCB9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562540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20E8C0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BCA30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2B80F7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9E217A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FD70368"/>
    <w:multiLevelType w:val="hybridMultilevel"/>
    <w:tmpl w:val="A9940A16"/>
    <w:lvl w:ilvl="0" w:tplc="425652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0A05F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AD063F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7DE5CA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8CAB2A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204CD6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BF41A5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E366D2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D7AC0D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3AD2FB5"/>
    <w:multiLevelType w:val="hybridMultilevel"/>
    <w:tmpl w:val="FFFFFFFF"/>
    <w:lvl w:ilvl="0" w:tplc="D59C7D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74075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99C4AA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06CEA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02EE82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6C03E4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E923E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DE019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ECC425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1867966"/>
    <w:multiLevelType w:val="hybridMultilevel"/>
    <w:tmpl w:val="FFFFFFFF"/>
    <w:lvl w:ilvl="0" w:tplc="1A3E1F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6C2136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5E48A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AAEB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66D6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AE67F5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244D17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D6E426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0D49D8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1CC61FE"/>
    <w:multiLevelType w:val="hybridMultilevel"/>
    <w:tmpl w:val="FFFFFFFF"/>
    <w:lvl w:ilvl="0" w:tplc="51020C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D44D27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2A2CC7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3C092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5F2798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7BE5E4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EC6AA2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91EB11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BEEEDB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"/>
  </w:num>
  <w:num w:numId="3">
    <w:abstractNumId w:val="5"/>
  </w:num>
  <w:num w:numId="4">
    <w:abstractNumId w:val="14"/>
  </w:num>
  <w:num w:numId="5">
    <w:abstractNumId w:val="15"/>
  </w:num>
  <w:num w:numId="6">
    <w:abstractNumId w:val="8"/>
  </w:num>
  <w:num w:numId="7">
    <w:abstractNumId w:val="13"/>
  </w:num>
  <w:num w:numId="8">
    <w:abstractNumId w:val="17"/>
  </w:num>
  <w:num w:numId="9">
    <w:abstractNumId w:val="16"/>
  </w:num>
  <w:num w:numId="10">
    <w:abstractNumId w:val="9"/>
  </w:num>
  <w:num w:numId="11">
    <w:abstractNumId w:val="1"/>
  </w:num>
  <w:num w:numId="12">
    <w:abstractNumId w:val="12"/>
  </w:num>
  <w:num w:numId="13">
    <w:abstractNumId w:val="4"/>
  </w:num>
  <w:num w:numId="14">
    <w:abstractNumId w:val="7"/>
  </w:num>
  <w:num w:numId="15">
    <w:abstractNumId w:val="11"/>
  </w:num>
  <w:num w:numId="16">
    <w:abstractNumId w:val="0"/>
  </w:num>
  <w:num w:numId="17">
    <w:abstractNumId w:val="3"/>
  </w:num>
  <w:num w:numId="1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xtDA1tLQ0MTcyMzRS0lEKTi0uzszPAykwrgUASHUhgCwAAAA="/>
  </w:docVars>
  <w:rsids>
    <w:rsidRoot w:val="00961459"/>
    <w:rsid w:val="00031769"/>
    <w:rsid w:val="000502D7"/>
    <w:rsid w:val="000565D8"/>
    <w:rsid w:val="000B0BD9"/>
    <w:rsid w:val="000B7DEB"/>
    <w:rsid w:val="000D5824"/>
    <w:rsid w:val="00116EAE"/>
    <w:rsid w:val="00131707"/>
    <w:rsid w:val="001818C9"/>
    <w:rsid w:val="00197FA3"/>
    <w:rsid w:val="001B263F"/>
    <w:rsid w:val="001B5A29"/>
    <w:rsid w:val="002066AC"/>
    <w:rsid w:val="002A2B5C"/>
    <w:rsid w:val="00321599"/>
    <w:rsid w:val="00333D79"/>
    <w:rsid w:val="00347982"/>
    <w:rsid w:val="00354F7D"/>
    <w:rsid w:val="00371A8B"/>
    <w:rsid w:val="003A7150"/>
    <w:rsid w:val="003D215C"/>
    <w:rsid w:val="003D7A91"/>
    <w:rsid w:val="003E44C9"/>
    <w:rsid w:val="003F2A22"/>
    <w:rsid w:val="00416CD3"/>
    <w:rsid w:val="0047569F"/>
    <w:rsid w:val="0047647A"/>
    <w:rsid w:val="0048194A"/>
    <w:rsid w:val="004D03F4"/>
    <w:rsid w:val="004D0A45"/>
    <w:rsid w:val="004E6110"/>
    <w:rsid w:val="004F58BB"/>
    <w:rsid w:val="00503AD6"/>
    <w:rsid w:val="00543165"/>
    <w:rsid w:val="005720E5"/>
    <w:rsid w:val="00582645"/>
    <w:rsid w:val="00590882"/>
    <w:rsid w:val="005D63DA"/>
    <w:rsid w:val="0060083B"/>
    <w:rsid w:val="006661D6"/>
    <w:rsid w:val="00667681"/>
    <w:rsid w:val="00671EFB"/>
    <w:rsid w:val="00675B1B"/>
    <w:rsid w:val="00680E1E"/>
    <w:rsid w:val="006E46F2"/>
    <w:rsid w:val="006F1062"/>
    <w:rsid w:val="00717AA3"/>
    <w:rsid w:val="00725CC0"/>
    <w:rsid w:val="0074405D"/>
    <w:rsid w:val="00767F80"/>
    <w:rsid w:val="007F1783"/>
    <w:rsid w:val="008353FE"/>
    <w:rsid w:val="008A5A74"/>
    <w:rsid w:val="008B4249"/>
    <w:rsid w:val="008D3A53"/>
    <w:rsid w:val="008E79B3"/>
    <w:rsid w:val="00923D72"/>
    <w:rsid w:val="00953EA1"/>
    <w:rsid w:val="0095590B"/>
    <w:rsid w:val="00961459"/>
    <w:rsid w:val="00964636"/>
    <w:rsid w:val="00A25501"/>
    <w:rsid w:val="00A256C9"/>
    <w:rsid w:val="00A467FF"/>
    <w:rsid w:val="00A472F0"/>
    <w:rsid w:val="00A61E67"/>
    <w:rsid w:val="00A8376C"/>
    <w:rsid w:val="00B17F61"/>
    <w:rsid w:val="00B20BEF"/>
    <w:rsid w:val="00B35A23"/>
    <w:rsid w:val="00B55B11"/>
    <w:rsid w:val="00B77186"/>
    <w:rsid w:val="00BC4878"/>
    <w:rsid w:val="00C12B5F"/>
    <w:rsid w:val="00C153B4"/>
    <w:rsid w:val="00C26615"/>
    <w:rsid w:val="00C36F45"/>
    <w:rsid w:val="00C46346"/>
    <w:rsid w:val="00C75322"/>
    <w:rsid w:val="00C96F8E"/>
    <w:rsid w:val="00CE7BE1"/>
    <w:rsid w:val="00D0552F"/>
    <w:rsid w:val="00D60C68"/>
    <w:rsid w:val="00D854A8"/>
    <w:rsid w:val="00DA50AB"/>
    <w:rsid w:val="00DA54D4"/>
    <w:rsid w:val="00DC339B"/>
    <w:rsid w:val="00DC7A21"/>
    <w:rsid w:val="00DF02AB"/>
    <w:rsid w:val="00DF151A"/>
    <w:rsid w:val="00DF1FA8"/>
    <w:rsid w:val="00E00C79"/>
    <w:rsid w:val="00E17A86"/>
    <w:rsid w:val="00E70DF4"/>
    <w:rsid w:val="00E863C1"/>
    <w:rsid w:val="00ED2867"/>
    <w:rsid w:val="00EE5727"/>
    <w:rsid w:val="00EF36DA"/>
    <w:rsid w:val="00F047C8"/>
    <w:rsid w:val="00F04A8A"/>
    <w:rsid w:val="00F26279"/>
    <w:rsid w:val="00F36780"/>
    <w:rsid w:val="00F45EEB"/>
    <w:rsid w:val="00F504ED"/>
    <w:rsid w:val="00F71191"/>
    <w:rsid w:val="00F8499E"/>
    <w:rsid w:val="00FA4BC6"/>
    <w:rsid w:val="00FBEDD5"/>
    <w:rsid w:val="00FE146D"/>
    <w:rsid w:val="00FE3E84"/>
    <w:rsid w:val="0113F1DA"/>
    <w:rsid w:val="014BC87D"/>
    <w:rsid w:val="02363FFE"/>
    <w:rsid w:val="026D60A3"/>
    <w:rsid w:val="03B492D5"/>
    <w:rsid w:val="04166B26"/>
    <w:rsid w:val="042D6874"/>
    <w:rsid w:val="0500ACFC"/>
    <w:rsid w:val="050C9691"/>
    <w:rsid w:val="05A50428"/>
    <w:rsid w:val="066A5D11"/>
    <w:rsid w:val="07852C97"/>
    <w:rsid w:val="08C57303"/>
    <w:rsid w:val="0945C266"/>
    <w:rsid w:val="0A118D2A"/>
    <w:rsid w:val="0A773EF2"/>
    <w:rsid w:val="0AD0006E"/>
    <w:rsid w:val="0B634BD6"/>
    <w:rsid w:val="0BDCC82B"/>
    <w:rsid w:val="0C564480"/>
    <w:rsid w:val="0C8A2330"/>
    <w:rsid w:val="0D514D48"/>
    <w:rsid w:val="0E3B8F1E"/>
    <w:rsid w:val="1083C92D"/>
    <w:rsid w:val="10CDF437"/>
    <w:rsid w:val="11398B0E"/>
    <w:rsid w:val="1385F281"/>
    <w:rsid w:val="14136BD4"/>
    <w:rsid w:val="1450D59E"/>
    <w:rsid w:val="165F3C80"/>
    <w:rsid w:val="177F2814"/>
    <w:rsid w:val="1944D46A"/>
    <w:rsid w:val="1A126319"/>
    <w:rsid w:val="1A90EE91"/>
    <w:rsid w:val="1B1321BA"/>
    <w:rsid w:val="1B5818A9"/>
    <w:rsid w:val="1BE99903"/>
    <w:rsid w:val="1CD5A5E7"/>
    <w:rsid w:val="1E4CE11E"/>
    <w:rsid w:val="1E69DF26"/>
    <w:rsid w:val="1E918BCA"/>
    <w:rsid w:val="1FF6E635"/>
    <w:rsid w:val="20BC223A"/>
    <w:rsid w:val="237ABF54"/>
    <w:rsid w:val="242107E2"/>
    <w:rsid w:val="24454D08"/>
    <w:rsid w:val="248B4016"/>
    <w:rsid w:val="25D1117F"/>
    <w:rsid w:val="26E64E04"/>
    <w:rsid w:val="272A25A9"/>
    <w:rsid w:val="2814C325"/>
    <w:rsid w:val="285EAC98"/>
    <w:rsid w:val="28A070C6"/>
    <w:rsid w:val="291D1FDC"/>
    <w:rsid w:val="29400BF7"/>
    <w:rsid w:val="29D8605F"/>
    <w:rsid w:val="2A62F4F3"/>
    <w:rsid w:val="2ABF3E99"/>
    <w:rsid w:val="2BC34F82"/>
    <w:rsid w:val="2C346A6C"/>
    <w:rsid w:val="2CCA72BA"/>
    <w:rsid w:val="2E221675"/>
    <w:rsid w:val="2EB39B75"/>
    <w:rsid w:val="2ED515FF"/>
    <w:rsid w:val="2F1F1A4C"/>
    <w:rsid w:val="2F267CC7"/>
    <w:rsid w:val="2F2EDE32"/>
    <w:rsid w:val="3029E6FA"/>
    <w:rsid w:val="30619F21"/>
    <w:rsid w:val="3134E3A9"/>
    <w:rsid w:val="31998EBA"/>
    <w:rsid w:val="31BEC6EF"/>
    <w:rsid w:val="31D4120B"/>
    <w:rsid w:val="33027304"/>
    <w:rsid w:val="33FA20BB"/>
    <w:rsid w:val="348BA115"/>
    <w:rsid w:val="34CD6543"/>
    <w:rsid w:val="362DBFD2"/>
    <w:rsid w:val="363ED811"/>
    <w:rsid w:val="36BF402C"/>
    <w:rsid w:val="377DB370"/>
    <w:rsid w:val="37F72FC5"/>
    <w:rsid w:val="38984555"/>
    <w:rsid w:val="39129365"/>
    <w:rsid w:val="3AD22BB1"/>
    <w:rsid w:val="3B51CA08"/>
    <w:rsid w:val="3C96EA71"/>
    <w:rsid w:val="3D080FF3"/>
    <w:rsid w:val="3D35A993"/>
    <w:rsid w:val="3EB58573"/>
    <w:rsid w:val="3F3BAF0A"/>
    <w:rsid w:val="3F4C15FB"/>
    <w:rsid w:val="41CA6164"/>
    <w:rsid w:val="42357182"/>
    <w:rsid w:val="43D312E3"/>
    <w:rsid w:val="43D8EF30"/>
    <w:rsid w:val="44348B33"/>
    <w:rsid w:val="44A59DB3"/>
    <w:rsid w:val="45389C1C"/>
    <w:rsid w:val="47105F04"/>
    <w:rsid w:val="4766AC88"/>
    <w:rsid w:val="4797630F"/>
    <w:rsid w:val="4AD19482"/>
    <w:rsid w:val="4AD56FED"/>
    <w:rsid w:val="4AF77E05"/>
    <w:rsid w:val="4B4F436A"/>
    <w:rsid w:val="4DC44D93"/>
    <w:rsid w:val="4DC9877B"/>
    <w:rsid w:val="4E6265FF"/>
    <w:rsid w:val="4FD3D8CD"/>
    <w:rsid w:val="507FBD18"/>
    <w:rsid w:val="510366FB"/>
    <w:rsid w:val="51742C7C"/>
    <w:rsid w:val="523B5694"/>
    <w:rsid w:val="537BFD01"/>
    <w:rsid w:val="53B3B528"/>
    <w:rsid w:val="54C504D9"/>
    <w:rsid w:val="55D8F71E"/>
    <w:rsid w:val="56587C0B"/>
    <w:rsid w:val="56FA08DB"/>
    <w:rsid w:val="57DDB71C"/>
    <w:rsid w:val="58BDEFA9"/>
    <w:rsid w:val="594D2619"/>
    <w:rsid w:val="597FD5D9"/>
    <w:rsid w:val="5A3E491D"/>
    <w:rsid w:val="5AA39AE4"/>
    <w:rsid w:val="5ACFC977"/>
    <w:rsid w:val="5AF501AC"/>
    <w:rsid w:val="5B76DF6C"/>
    <w:rsid w:val="5B91F449"/>
    <w:rsid w:val="5BB6A7B1"/>
    <w:rsid w:val="5C293840"/>
    <w:rsid w:val="5D500F9A"/>
    <w:rsid w:val="5D95AD3F"/>
    <w:rsid w:val="5F1B4A9B"/>
    <w:rsid w:val="605A25FA"/>
    <w:rsid w:val="60C4551E"/>
    <w:rsid w:val="61058CB9"/>
    <w:rsid w:val="61920AFB"/>
    <w:rsid w:val="620D5CF6"/>
    <w:rsid w:val="628DC511"/>
    <w:rsid w:val="629E2C02"/>
    <w:rsid w:val="62A68D6D"/>
    <w:rsid w:val="62D61C01"/>
    <w:rsid w:val="640AA101"/>
    <w:rsid w:val="64FF6F51"/>
    <w:rsid w:val="65903E5D"/>
    <w:rsid w:val="6645FACD"/>
    <w:rsid w:val="677DEA66"/>
    <w:rsid w:val="679EA53F"/>
    <w:rsid w:val="67F21924"/>
    <w:rsid w:val="67F766BB"/>
    <w:rsid w:val="688AB223"/>
    <w:rsid w:val="69042E78"/>
    <w:rsid w:val="69BD7312"/>
    <w:rsid w:val="6A78B395"/>
    <w:rsid w:val="6B2F6C24"/>
    <w:rsid w:val="6BD05750"/>
    <w:rsid w:val="6C050F87"/>
    <w:rsid w:val="6C49D3A5"/>
    <w:rsid w:val="6D75853B"/>
    <w:rsid w:val="6E0CAD3B"/>
    <w:rsid w:val="6E150EA6"/>
    <w:rsid w:val="6E48ED56"/>
    <w:rsid w:val="6EC269AB"/>
    <w:rsid w:val="6F9AAC02"/>
    <w:rsid w:val="70B43C9A"/>
    <w:rsid w:val="71072101"/>
    <w:rsid w:val="712DA096"/>
    <w:rsid w:val="71B47C06"/>
    <w:rsid w:val="7314D695"/>
    <w:rsid w:val="73E4C6BF"/>
    <w:rsid w:val="74673321"/>
    <w:rsid w:val="747516BC"/>
    <w:rsid w:val="75A570A0"/>
    <w:rsid w:val="76269D12"/>
    <w:rsid w:val="762743C8"/>
    <w:rsid w:val="76CE1308"/>
    <w:rsid w:val="7718B424"/>
    <w:rsid w:val="7766614F"/>
    <w:rsid w:val="789782FB"/>
    <w:rsid w:val="797B2E74"/>
    <w:rsid w:val="79838FDF"/>
    <w:rsid w:val="79922BC2"/>
    <w:rsid w:val="79DFD985"/>
    <w:rsid w:val="7B17C91E"/>
    <w:rsid w:val="7B82A990"/>
    <w:rsid w:val="7BD6E318"/>
    <w:rsid w:val="7C51BCE1"/>
    <w:rsid w:val="7C843E1D"/>
    <w:rsid w:val="7D905F24"/>
    <w:rsid w:val="7DAFE075"/>
    <w:rsid w:val="7DB8D958"/>
    <w:rsid w:val="7E09DB79"/>
    <w:rsid w:val="7E21DF7E"/>
    <w:rsid w:val="7EA30BF0"/>
    <w:rsid w:val="7F00E9C2"/>
    <w:rsid w:val="7F1693F8"/>
    <w:rsid w:val="7F7B4E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5FD1AF"/>
  <w15:docId w15:val="{F8B2C6B6-102A-4199-8B65-8980151308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RobotoRegular" w:eastAsia="RobotoRegular" w:hAnsi="RobotoRegular" w:cs="RobotoRegular"/>
    </w:rPr>
  </w:style>
  <w:style w:type="paragraph" w:styleId="Heading1">
    <w:name w:val="heading 1"/>
    <w:basedOn w:val="Normal"/>
    <w:uiPriority w:val="9"/>
    <w:qFormat/>
    <w:pPr>
      <w:ind w:left="112"/>
      <w:outlineLvl w:val="0"/>
    </w:pPr>
    <w:rPr>
      <w:rFonts w:ascii="Arial" w:eastAsia="Arial" w:hAnsi="Arial" w:cs="Arial"/>
      <w:sz w:val="46"/>
      <w:szCs w:val="4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1"/>
      <w:szCs w:val="21"/>
    </w:rPr>
  </w:style>
  <w:style w:type="paragraph" w:styleId="ListParagraph">
    <w:name w:val="List Paragraph"/>
    <w:basedOn w:val="Normal"/>
    <w:uiPriority w:val="1"/>
    <w:qFormat/>
    <w:pPr>
      <w:spacing w:before="38"/>
      <w:ind w:left="1552" w:hanging="361"/>
    </w:pPr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59"/>
    <w:rsid w:val="0074405D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</TotalTime>
  <Pages>8</Pages>
  <Words>581</Words>
  <Characters>3313</Characters>
  <Application>Microsoft Office Word</Application>
  <DocSecurity>0</DocSecurity>
  <Lines>27</Lines>
  <Paragraphs>7</Paragraphs>
  <ScaleCrop>false</ScaleCrop>
  <Company/>
  <LinksUpToDate>false</LinksUpToDate>
  <CharactersWithSpaces>3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food Api documentation</dc:title>
  <dc:subject/>
  <dc:creator/>
  <cp:keywords/>
  <cp:lastModifiedBy>Anubha Sharma</cp:lastModifiedBy>
  <cp:revision>125</cp:revision>
  <dcterms:created xsi:type="dcterms:W3CDTF">2021-07-22T09:06:00Z</dcterms:created>
  <dcterms:modified xsi:type="dcterms:W3CDTF">2021-07-22T1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21-07-22T00:00:00Z</vt:filetime>
  </property>
</Properties>
</file>